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D111E" w:rsidP="00216386" w:rsidRDefault="00BD111E" w14:paraId="43620FA4" w14:textId="636BB390">
      <w:pPr>
        <w:rPr>
          <w:b w:val="1"/>
          <w:bCs w:val="1"/>
          <w:sz w:val="24"/>
          <w:szCs w:val="24"/>
        </w:rPr>
      </w:pPr>
      <w:r w:rsidRPr="59406D8E" w:rsidR="59406D8E">
        <w:rPr>
          <w:b w:val="1"/>
          <w:bCs w:val="1"/>
          <w:sz w:val="24"/>
          <w:szCs w:val="24"/>
        </w:rPr>
        <w:t>Last Updated July 8</w:t>
      </w:r>
      <w:r w:rsidRPr="59406D8E" w:rsidR="59406D8E">
        <w:rPr>
          <w:b w:val="1"/>
          <w:bCs w:val="1"/>
          <w:sz w:val="24"/>
          <w:szCs w:val="24"/>
          <w:vertAlign w:val="superscript"/>
        </w:rPr>
        <w:t>th</w:t>
      </w:r>
      <w:r w:rsidRPr="59406D8E" w:rsidR="59406D8E">
        <w:rPr>
          <w:b w:val="1"/>
          <w:bCs w:val="1"/>
          <w:sz w:val="24"/>
          <w:szCs w:val="24"/>
        </w:rPr>
        <w:t>,</w:t>
      </w:r>
      <w:r w:rsidRPr="59406D8E" w:rsidR="59406D8E">
        <w:rPr>
          <w:b w:val="1"/>
          <w:bCs w:val="1"/>
          <w:sz w:val="24"/>
          <w:szCs w:val="24"/>
        </w:rPr>
        <w:t xml:space="preserve"> 2025</w:t>
      </w:r>
    </w:p>
    <w:p w:rsidRPr="00906527" w:rsidR="00216386" w:rsidP="00216386" w:rsidRDefault="00216386" w14:paraId="64E357E3" w14:textId="5DF60D1E">
      <w:pPr>
        <w:rPr>
          <w:b/>
          <w:bCs/>
          <w:sz w:val="24"/>
          <w:szCs w:val="24"/>
        </w:rPr>
      </w:pPr>
      <w:r w:rsidRPr="00906527">
        <w:rPr>
          <w:b/>
          <w:bCs/>
          <w:sz w:val="24"/>
          <w:szCs w:val="24"/>
        </w:rPr>
        <w:t>Article I. Name</w:t>
      </w:r>
    </w:p>
    <w:p w:rsidRPr="00906527" w:rsidR="00216386" w:rsidP="00216386" w:rsidRDefault="00216386" w14:paraId="39C47D35" w14:textId="6CDDD2F8">
      <w:pPr>
        <w:rPr>
          <w:b/>
          <w:bCs/>
          <w:sz w:val="24"/>
          <w:szCs w:val="24"/>
        </w:rPr>
      </w:pPr>
      <w:r w:rsidRPr="00906527">
        <w:rPr>
          <w:b/>
          <w:bCs/>
          <w:sz w:val="24"/>
          <w:szCs w:val="24"/>
        </w:rPr>
        <w:t>Section I. Name</w:t>
      </w:r>
    </w:p>
    <w:p w:rsidRPr="00906527" w:rsidR="00216386" w:rsidP="00216386" w:rsidRDefault="00216386" w14:paraId="14F35FB2" w14:textId="545080BD">
      <w:pPr>
        <w:rPr>
          <w:sz w:val="24"/>
          <w:szCs w:val="24"/>
        </w:rPr>
      </w:pPr>
      <w:r w:rsidRPr="00906527">
        <w:rPr>
          <w:b/>
          <w:bCs/>
          <w:sz w:val="24"/>
          <w:szCs w:val="24"/>
        </w:rPr>
        <w:tab/>
      </w:r>
      <w:r w:rsidRPr="00906527">
        <w:rPr>
          <w:sz w:val="24"/>
          <w:szCs w:val="24"/>
        </w:rPr>
        <w:t>We will be the United Greek Council (UGC) at Northern Arizona University (NAU).</w:t>
      </w:r>
    </w:p>
    <w:p w:rsidRPr="00906527" w:rsidR="00216386" w:rsidP="00216386" w:rsidRDefault="00216386" w14:paraId="2F67A502" w14:textId="1B2FEB88">
      <w:pPr>
        <w:rPr>
          <w:b/>
          <w:bCs/>
          <w:sz w:val="24"/>
          <w:szCs w:val="24"/>
        </w:rPr>
      </w:pPr>
      <w:r w:rsidRPr="00906527">
        <w:rPr>
          <w:b/>
          <w:bCs/>
          <w:sz w:val="24"/>
          <w:szCs w:val="24"/>
        </w:rPr>
        <w:t>Article II. Purpose and Criteria.</w:t>
      </w:r>
    </w:p>
    <w:p w:rsidRPr="00906527" w:rsidR="00216386" w:rsidP="00216386" w:rsidRDefault="00216386" w14:paraId="186B86C4" w14:textId="578B32B6">
      <w:pPr>
        <w:rPr>
          <w:b/>
          <w:bCs/>
          <w:sz w:val="24"/>
          <w:szCs w:val="24"/>
        </w:rPr>
      </w:pPr>
      <w:r w:rsidRPr="00906527">
        <w:rPr>
          <w:b/>
          <w:bCs/>
          <w:sz w:val="24"/>
          <w:szCs w:val="24"/>
        </w:rPr>
        <w:t>Section I. Mission Statement.</w:t>
      </w:r>
    </w:p>
    <w:p w:rsidRPr="00906527" w:rsidR="00216386" w:rsidP="00216386" w:rsidRDefault="00216386" w14:paraId="12256263" w14:textId="53B84F8F">
      <w:pPr>
        <w:rPr>
          <w:sz w:val="24"/>
          <w:szCs w:val="24"/>
        </w:rPr>
      </w:pPr>
      <w:r w:rsidRPr="00906527">
        <w:rPr>
          <w:b/>
          <w:bCs/>
          <w:sz w:val="24"/>
          <w:szCs w:val="24"/>
        </w:rPr>
        <w:tab/>
      </w:r>
      <w:r w:rsidRPr="00906527">
        <w:rPr>
          <w:sz w:val="24"/>
          <w:szCs w:val="24"/>
        </w:rPr>
        <w:t xml:space="preserve">The purpose of the United Greek Council shall be to give equal representation and voice to </w:t>
      </w:r>
      <w:r w:rsidRPr="00906527" w:rsidR="00C20DA4">
        <w:rPr>
          <w:sz w:val="24"/>
          <w:szCs w:val="24"/>
        </w:rPr>
        <w:t>Greek affiliated chapters</w:t>
      </w:r>
      <w:r w:rsidRPr="00906527">
        <w:rPr>
          <w:sz w:val="24"/>
          <w:szCs w:val="24"/>
        </w:rPr>
        <w:t xml:space="preserve"> at Northern Arizona University. We strive to promote an inclusive community and </w:t>
      </w:r>
      <w:r w:rsidRPr="00906527" w:rsidR="00C20DA4">
        <w:rPr>
          <w:sz w:val="24"/>
          <w:szCs w:val="24"/>
        </w:rPr>
        <w:t xml:space="preserve">multicultural awareness by actively participating in philanthropies, community service, and leadership roles in our surrounding communities. </w:t>
      </w:r>
    </w:p>
    <w:p w:rsidRPr="00906527" w:rsidR="00C20DA4" w:rsidP="00216386" w:rsidRDefault="00C20DA4" w14:paraId="025CFEE1" w14:textId="00EB4BAA">
      <w:pPr>
        <w:rPr>
          <w:b/>
          <w:bCs/>
          <w:sz w:val="24"/>
          <w:szCs w:val="24"/>
        </w:rPr>
      </w:pPr>
      <w:r w:rsidRPr="00906527">
        <w:rPr>
          <w:b/>
          <w:bCs/>
          <w:sz w:val="24"/>
          <w:szCs w:val="24"/>
        </w:rPr>
        <w:t>Section II. Entity Membership.</w:t>
      </w:r>
    </w:p>
    <w:p w:rsidR="00DE656E" w:rsidP="00DE656E" w:rsidRDefault="00C20DA4" w14:paraId="4E96D0F8" w14:textId="0549678A">
      <w:pPr>
        <w:jc w:val="both"/>
        <w:rPr>
          <w:sz w:val="24"/>
          <w:szCs w:val="24"/>
        </w:rPr>
      </w:pPr>
      <w:r w:rsidRPr="00906527">
        <w:rPr>
          <w:sz w:val="24"/>
          <w:szCs w:val="24"/>
        </w:rPr>
        <w:t xml:space="preserve">Must be a recognized organization at Northern Arizona University and the Office of </w:t>
      </w:r>
      <w:r w:rsidR="00C05C81">
        <w:rPr>
          <w:sz w:val="24"/>
          <w:szCs w:val="24"/>
        </w:rPr>
        <w:t>Leadership and Engagement</w:t>
      </w:r>
      <w:r w:rsidRPr="00906527">
        <w:rPr>
          <w:sz w:val="24"/>
          <w:szCs w:val="24"/>
        </w:rPr>
        <w:t>.</w:t>
      </w:r>
    </w:p>
    <w:p w:rsidRPr="00DE656E" w:rsidR="00DE656E" w:rsidP="00DE656E" w:rsidRDefault="00DE656E" w14:paraId="79EA23EB" w14:textId="3383F2A1">
      <w:pPr>
        <w:jc w:val="both"/>
        <w:rPr>
          <w:rFonts w:cstheme="minorHAnsi"/>
          <w:sz w:val="24"/>
          <w:szCs w:val="24"/>
        </w:rPr>
      </w:pPr>
      <w:r w:rsidRPr="00DE656E">
        <w:rPr>
          <w:rStyle w:val="normaltextrun"/>
          <w:rFonts w:cstheme="minorHAnsi"/>
          <w:sz w:val="24"/>
          <w:szCs w:val="24"/>
        </w:rPr>
        <w:t xml:space="preserve">All Active chapters </w:t>
      </w:r>
      <w:proofErr w:type="gramStart"/>
      <w:r w:rsidRPr="00DE656E">
        <w:rPr>
          <w:rStyle w:val="normaltextrun"/>
          <w:rFonts w:cstheme="minorHAnsi"/>
          <w:sz w:val="24"/>
          <w:szCs w:val="24"/>
        </w:rPr>
        <w:t>have the ability to</w:t>
      </w:r>
      <w:proofErr w:type="gramEnd"/>
      <w:r w:rsidRPr="00DE656E">
        <w:rPr>
          <w:rStyle w:val="normaltextrun"/>
          <w:rFonts w:cstheme="minorHAnsi"/>
          <w:sz w:val="24"/>
          <w:szCs w:val="24"/>
        </w:rPr>
        <w:t xml:space="preserve"> request the removal of another active chapter or club officer.</w:t>
      </w:r>
    </w:p>
    <w:p w:rsidRPr="00DE656E" w:rsidR="00DE656E" w:rsidP="00DE656E" w:rsidRDefault="00DE656E" w14:paraId="6B9F2627" w14:textId="44288DD2">
      <w:pPr>
        <w:pStyle w:val="paragraph"/>
        <w:spacing w:before="0" w:beforeAutospacing="0" w:after="0" w:afterAutospacing="0"/>
        <w:ind w:right="1620"/>
        <w:jc w:val="both"/>
        <w:textAlignment w:val="baseline"/>
        <w:rPr>
          <w:rFonts w:asciiTheme="minorHAnsi" w:hAnsiTheme="minorHAnsi" w:cstheme="minorHAnsi"/>
        </w:rPr>
      </w:pPr>
      <w:r w:rsidRPr="00DE656E">
        <w:rPr>
          <w:rStyle w:val="normaltextrun"/>
          <w:rFonts w:asciiTheme="minorHAnsi" w:hAnsiTheme="minorHAnsi" w:cstheme="minorHAnsi"/>
        </w:rPr>
        <w:t xml:space="preserve">Any Active member who wishes to have another chapter or officer removed must present their reasoning in writing to the executive board and advisor through an email/electronic or hard copy documentation. Once the complaint/request is brought to the executive board, the following process </w:t>
      </w:r>
      <w:proofErr w:type="gramStart"/>
      <w:r w:rsidRPr="00DE656E">
        <w:rPr>
          <w:rStyle w:val="normaltextrun"/>
          <w:rFonts w:asciiTheme="minorHAnsi" w:hAnsiTheme="minorHAnsi" w:cstheme="minorHAnsi"/>
        </w:rPr>
        <w:t>would</w:t>
      </w:r>
      <w:proofErr w:type="gramEnd"/>
      <w:r w:rsidRPr="00DE656E">
        <w:rPr>
          <w:rStyle w:val="normaltextrun"/>
          <w:rFonts w:asciiTheme="minorHAnsi" w:hAnsiTheme="minorHAnsi" w:cstheme="minorHAnsi"/>
        </w:rPr>
        <w:t xml:space="preserve"> take place:</w:t>
      </w:r>
      <w:r w:rsidRPr="00DE656E">
        <w:rPr>
          <w:rStyle w:val="eop"/>
          <w:rFonts w:asciiTheme="minorHAnsi" w:hAnsiTheme="minorHAnsi" w:cstheme="minorHAnsi"/>
        </w:rPr>
        <w:t> </w:t>
      </w:r>
    </w:p>
    <w:p w:rsidRPr="00DE656E" w:rsidR="00DE656E" w:rsidP="00DE656E" w:rsidRDefault="00DE656E" w14:paraId="6368417B" w14:textId="77777777">
      <w:pPr>
        <w:pStyle w:val="paragraph"/>
        <w:spacing w:before="0" w:beforeAutospacing="0" w:after="0" w:afterAutospacing="0"/>
        <w:ind w:right="1620"/>
        <w:jc w:val="both"/>
        <w:textAlignment w:val="baseline"/>
        <w:rPr>
          <w:rFonts w:asciiTheme="minorHAnsi" w:hAnsiTheme="minorHAnsi" w:cstheme="minorHAnsi"/>
        </w:rPr>
      </w:pPr>
    </w:p>
    <w:p w:rsidRPr="00DE656E" w:rsidR="00DE656E" w:rsidP="00DE656E" w:rsidRDefault="00DE656E" w14:paraId="472867C2" w14:textId="35E64DAD">
      <w:pPr>
        <w:pStyle w:val="paragraph"/>
        <w:numPr>
          <w:ilvl w:val="0"/>
          <w:numId w:val="59"/>
        </w:numPr>
        <w:spacing w:before="0" w:beforeAutospacing="0" w:after="0" w:afterAutospacing="0"/>
        <w:ind w:right="1620"/>
        <w:jc w:val="both"/>
        <w:textAlignment w:val="baseline"/>
        <w:rPr>
          <w:rFonts w:asciiTheme="minorHAnsi" w:hAnsiTheme="minorHAnsi" w:cstheme="minorHAnsi"/>
        </w:rPr>
      </w:pPr>
      <w:r w:rsidRPr="00DE656E">
        <w:rPr>
          <w:rStyle w:val="normaltextrun"/>
          <w:rFonts w:asciiTheme="minorHAnsi" w:hAnsiTheme="minorHAnsi" w:cstheme="minorHAnsi"/>
        </w:rPr>
        <w:t xml:space="preserve">Individuals would be notified of the complaint. </w:t>
      </w:r>
    </w:p>
    <w:p w:rsidRPr="00DE656E" w:rsidR="00DE656E" w:rsidP="00DE656E" w:rsidRDefault="00DE656E" w14:paraId="7A2D1E4B" w14:textId="20FCFB77">
      <w:pPr>
        <w:pStyle w:val="paragraph"/>
        <w:numPr>
          <w:ilvl w:val="0"/>
          <w:numId w:val="59"/>
        </w:numPr>
        <w:spacing w:before="0" w:beforeAutospacing="0" w:after="0" w:afterAutospacing="0"/>
        <w:ind w:right="1620"/>
        <w:jc w:val="both"/>
        <w:textAlignment w:val="baseline"/>
        <w:rPr>
          <w:rFonts w:asciiTheme="minorHAnsi" w:hAnsiTheme="minorHAnsi" w:cstheme="minorHAnsi"/>
        </w:rPr>
      </w:pPr>
      <w:r w:rsidRPr="00DE656E">
        <w:rPr>
          <w:rStyle w:val="normaltextrun"/>
          <w:rFonts w:asciiTheme="minorHAnsi" w:hAnsiTheme="minorHAnsi" w:cstheme="minorHAnsi"/>
        </w:rPr>
        <w:t>Evidence to support the complaint is presented, if appropriate</w:t>
      </w:r>
      <w:r w:rsidRPr="00DE656E">
        <w:rPr>
          <w:rStyle w:val="eop"/>
          <w:rFonts w:asciiTheme="minorHAnsi" w:hAnsiTheme="minorHAnsi" w:cstheme="minorHAnsi"/>
        </w:rPr>
        <w:t> </w:t>
      </w:r>
      <w:r w:rsidRPr="00DE656E">
        <w:rPr>
          <w:rFonts w:asciiTheme="minorHAnsi" w:hAnsiTheme="minorHAnsi" w:cstheme="minorHAnsi"/>
        </w:rPr>
        <w:t xml:space="preserve">the </w:t>
      </w:r>
      <w:r w:rsidRPr="00DE656E">
        <w:rPr>
          <w:rStyle w:val="normaltextrun"/>
          <w:rFonts w:asciiTheme="minorHAnsi" w:hAnsiTheme="minorHAnsi" w:cstheme="minorHAnsi"/>
        </w:rPr>
        <w:t xml:space="preserve">Individual will be given an opportunity to argue a defense and offer </w:t>
      </w:r>
      <w:proofErr w:type="gramStart"/>
      <w:r w:rsidRPr="00DE656E">
        <w:rPr>
          <w:rStyle w:val="normaltextrun"/>
          <w:rFonts w:asciiTheme="minorHAnsi" w:hAnsiTheme="minorHAnsi" w:cstheme="minorHAnsi"/>
        </w:rPr>
        <w:t>counter-evidence</w:t>
      </w:r>
      <w:proofErr w:type="gramEnd"/>
      <w:r w:rsidRPr="00DE656E">
        <w:rPr>
          <w:rStyle w:val="normaltextrun"/>
          <w:rFonts w:asciiTheme="minorHAnsi" w:hAnsiTheme="minorHAnsi" w:cstheme="minorHAnsi"/>
        </w:rPr>
        <w:t>.</w:t>
      </w:r>
    </w:p>
    <w:p w:rsidRPr="00DE656E" w:rsidR="00DE656E" w:rsidP="00DE656E" w:rsidRDefault="00DE656E" w14:paraId="0CE98873" w14:textId="77777777">
      <w:pPr>
        <w:pStyle w:val="paragraph"/>
        <w:numPr>
          <w:ilvl w:val="0"/>
          <w:numId w:val="59"/>
        </w:numPr>
        <w:spacing w:before="0" w:beforeAutospacing="0" w:after="0" w:afterAutospacing="0"/>
        <w:ind w:right="1620"/>
        <w:jc w:val="both"/>
        <w:textAlignment w:val="baseline"/>
        <w:rPr>
          <w:rFonts w:asciiTheme="minorHAnsi" w:hAnsiTheme="minorHAnsi" w:cstheme="minorHAnsi"/>
        </w:rPr>
      </w:pPr>
      <w:r w:rsidRPr="00DE656E">
        <w:rPr>
          <w:rStyle w:val="normaltextrun"/>
          <w:rFonts w:asciiTheme="minorHAnsi" w:hAnsiTheme="minorHAnsi" w:cstheme="minorHAnsi"/>
        </w:rPr>
        <w:t>Vote is taken by the executive board</w:t>
      </w:r>
      <w:r w:rsidRPr="00DE656E">
        <w:rPr>
          <w:rStyle w:val="eop"/>
          <w:rFonts w:asciiTheme="minorHAnsi" w:hAnsiTheme="minorHAnsi" w:cstheme="minorHAnsi"/>
        </w:rPr>
        <w:t> </w:t>
      </w:r>
    </w:p>
    <w:p w:rsidRPr="00DE656E" w:rsidR="00DE656E" w:rsidP="00DE656E" w:rsidRDefault="00DE656E" w14:paraId="01991649" w14:textId="77777777">
      <w:pPr>
        <w:pStyle w:val="paragraph"/>
        <w:numPr>
          <w:ilvl w:val="0"/>
          <w:numId w:val="59"/>
        </w:numPr>
        <w:spacing w:before="0" w:beforeAutospacing="0" w:after="0" w:afterAutospacing="0"/>
        <w:ind w:right="1620"/>
        <w:jc w:val="both"/>
        <w:textAlignment w:val="baseline"/>
        <w:rPr>
          <w:rFonts w:asciiTheme="minorHAnsi" w:hAnsiTheme="minorHAnsi" w:cstheme="minorHAnsi"/>
        </w:rPr>
      </w:pPr>
      <w:r w:rsidRPr="00DE656E">
        <w:rPr>
          <w:rStyle w:val="normaltextrun"/>
          <w:rFonts w:asciiTheme="minorHAnsi" w:hAnsiTheme="minorHAnsi" w:cstheme="minorHAnsi"/>
        </w:rPr>
        <w:t>A majority vote by the executive board will result in the removal of the member in question</w:t>
      </w:r>
      <w:r w:rsidRPr="00DE656E">
        <w:rPr>
          <w:rStyle w:val="eop"/>
          <w:rFonts w:asciiTheme="minorHAnsi" w:hAnsiTheme="minorHAnsi" w:cstheme="minorHAnsi"/>
        </w:rPr>
        <w:t> </w:t>
      </w:r>
    </w:p>
    <w:p w:rsidRPr="00DE656E" w:rsidR="00DE656E" w:rsidP="00DE656E" w:rsidRDefault="00DE656E" w14:paraId="2E07F7CD" w14:textId="411121CD">
      <w:pPr>
        <w:pStyle w:val="paragraph"/>
        <w:numPr>
          <w:ilvl w:val="0"/>
          <w:numId w:val="59"/>
        </w:numPr>
        <w:spacing w:before="0" w:beforeAutospacing="0" w:after="0" w:afterAutospacing="0"/>
        <w:ind w:right="1620"/>
        <w:jc w:val="both"/>
        <w:textAlignment w:val="baseline"/>
        <w:rPr>
          <w:rFonts w:asciiTheme="minorHAnsi" w:hAnsiTheme="minorHAnsi" w:cstheme="minorHAnsi"/>
        </w:rPr>
      </w:pPr>
      <w:r w:rsidRPr="00DE656E">
        <w:rPr>
          <w:rStyle w:val="normaltextrun"/>
          <w:rFonts w:asciiTheme="minorHAnsi" w:hAnsiTheme="minorHAnsi" w:cstheme="minorHAnsi"/>
        </w:rPr>
        <w:t>Communication regarding the reason for the dismissal is provided</w:t>
      </w:r>
    </w:p>
    <w:p w:rsidRPr="00DE656E" w:rsidR="00DE656E" w:rsidP="00DE656E" w:rsidRDefault="00DE656E" w14:paraId="12CFE7B1" w14:textId="068F8A95">
      <w:pPr>
        <w:pStyle w:val="paragraph"/>
        <w:numPr>
          <w:ilvl w:val="0"/>
          <w:numId w:val="59"/>
        </w:numPr>
        <w:spacing w:before="0" w:beforeAutospacing="0" w:after="0" w:afterAutospacing="0"/>
        <w:ind w:right="1620"/>
        <w:jc w:val="both"/>
        <w:textAlignment w:val="baseline"/>
        <w:rPr>
          <w:rFonts w:asciiTheme="minorHAnsi" w:hAnsiTheme="minorHAnsi" w:cstheme="minorHAnsi"/>
        </w:rPr>
      </w:pPr>
      <w:r w:rsidRPr="00DE656E">
        <w:rPr>
          <w:rStyle w:val="normaltextrun"/>
          <w:rFonts w:asciiTheme="minorHAnsi" w:hAnsiTheme="minorHAnsi" w:cstheme="minorHAnsi"/>
        </w:rPr>
        <w:t>Resources shared with the individual (</w:t>
      </w:r>
      <w:r w:rsidRPr="00DE656E">
        <w:rPr>
          <w:rStyle w:val="contextualspellingandgrammarerror"/>
          <w:rFonts w:asciiTheme="minorHAnsi" w:hAnsiTheme="minorHAnsi" w:cstheme="minorHAnsi"/>
        </w:rPr>
        <w:t>e.g.</w:t>
      </w:r>
      <w:r w:rsidRPr="00DE656E">
        <w:rPr>
          <w:rStyle w:val="normaltextrun"/>
          <w:rFonts w:asciiTheme="minorHAnsi" w:hAnsiTheme="minorHAnsi" w:cstheme="minorHAnsi"/>
        </w:rPr>
        <w:t xml:space="preserve"> Lumberjack CARE Center, Counseling Services, Equity and Access Office, etc.)</w:t>
      </w:r>
      <w:r w:rsidRPr="00DE656E">
        <w:rPr>
          <w:rStyle w:val="eop"/>
          <w:rFonts w:asciiTheme="minorHAnsi" w:hAnsiTheme="minorHAnsi" w:cstheme="minorHAnsi"/>
        </w:rPr>
        <w:t> </w:t>
      </w:r>
    </w:p>
    <w:p w:rsidRPr="00DE656E" w:rsidR="00DE656E" w:rsidP="00DE656E" w:rsidRDefault="00DE656E" w14:paraId="072AC02A" w14:textId="77777777">
      <w:pPr>
        <w:jc w:val="both"/>
        <w:rPr>
          <w:rFonts w:cstheme="minorHAnsi"/>
          <w:sz w:val="24"/>
          <w:szCs w:val="24"/>
        </w:rPr>
      </w:pPr>
    </w:p>
    <w:p w:rsidRPr="00906527" w:rsidR="00C20DA4" w:rsidP="00216386" w:rsidRDefault="00C20DA4" w14:paraId="0E3E6DBD" w14:textId="0FACE1DE">
      <w:pPr>
        <w:rPr>
          <w:b/>
          <w:bCs/>
          <w:sz w:val="24"/>
          <w:szCs w:val="24"/>
        </w:rPr>
      </w:pPr>
      <w:r w:rsidRPr="00906527">
        <w:rPr>
          <w:b/>
          <w:bCs/>
          <w:sz w:val="24"/>
          <w:szCs w:val="24"/>
        </w:rPr>
        <w:t>Section III. Qualifications.</w:t>
      </w:r>
    </w:p>
    <w:p w:rsidRPr="00906527" w:rsidR="00C20DA4" w:rsidP="00216386" w:rsidRDefault="00E016E7" w14:paraId="7661C934" w14:textId="5066681A">
      <w:pPr>
        <w:rPr>
          <w:sz w:val="24"/>
          <w:szCs w:val="24"/>
        </w:rPr>
      </w:pPr>
      <w:r w:rsidRPr="00906527">
        <w:rPr>
          <w:b/>
          <w:bCs/>
          <w:sz w:val="24"/>
          <w:szCs w:val="24"/>
        </w:rPr>
        <w:tab/>
      </w:r>
      <w:r w:rsidRPr="00906527">
        <w:rPr>
          <w:sz w:val="24"/>
          <w:szCs w:val="24"/>
        </w:rPr>
        <w:t>To qualify, a chapter must meet the following requirements to be a part of the UGC:</w:t>
      </w:r>
    </w:p>
    <w:p w:rsidRPr="00906527" w:rsidR="00E016E7" w:rsidP="00E016E7" w:rsidRDefault="00E016E7" w14:paraId="014AC14B" w14:textId="03B48318">
      <w:pPr>
        <w:pStyle w:val="ListParagraph"/>
        <w:numPr>
          <w:ilvl w:val="0"/>
          <w:numId w:val="1"/>
        </w:numPr>
        <w:rPr>
          <w:sz w:val="24"/>
          <w:szCs w:val="24"/>
        </w:rPr>
      </w:pPr>
      <w:r w:rsidRPr="00906527">
        <w:rPr>
          <w:sz w:val="24"/>
          <w:szCs w:val="24"/>
        </w:rPr>
        <w:t>Each organization must secure a full-time faculty/staff advisor.</w:t>
      </w:r>
    </w:p>
    <w:p w:rsidRPr="00906527" w:rsidR="00E016E7" w:rsidP="00E016E7" w:rsidRDefault="00E016E7" w14:paraId="3F15D46F" w14:textId="7F9B7927">
      <w:pPr>
        <w:pStyle w:val="ListParagraph"/>
        <w:numPr>
          <w:ilvl w:val="0"/>
          <w:numId w:val="1"/>
        </w:numPr>
        <w:rPr>
          <w:sz w:val="24"/>
          <w:szCs w:val="24"/>
        </w:rPr>
      </w:pPr>
      <w:r w:rsidRPr="00906527">
        <w:rPr>
          <w:sz w:val="24"/>
          <w:szCs w:val="24"/>
        </w:rPr>
        <w:t>Maintain registration with Student Organization Form.</w:t>
      </w:r>
    </w:p>
    <w:p w:rsidRPr="00906527" w:rsidR="00E016E7" w:rsidP="00E016E7" w:rsidRDefault="00E016E7" w14:paraId="0A83D2D8" w14:textId="74EDE22B">
      <w:pPr>
        <w:pStyle w:val="ListParagraph"/>
        <w:numPr>
          <w:ilvl w:val="0"/>
          <w:numId w:val="1"/>
        </w:numPr>
        <w:rPr>
          <w:sz w:val="24"/>
          <w:szCs w:val="24"/>
        </w:rPr>
      </w:pPr>
      <w:r w:rsidRPr="00906527">
        <w:rPr>
          <w:sz w:val="24"/>
          <w:szCs w:val="24"/>
        </w:rPr>
        <w:t>Pay semester dues.</w:t>
      </w:r>
    </w:p>
    <w:p w:rsidRPr="00906527" w:rsidR="00E016E7" w:rsidP="00E016E7" w:rsidRDefault="00E016E7" w14:paraId="650A8D65" w14:textId="100A2287">
      <w:pPr>
        <w:pStyle w:val="ListParagraph"/>
        <w:numPr>
          <w:ilvl w:val="0"/>
          <w:numId w:val="1"/>
        </w:numPr>
        <w:rPr>
          <w:sz w:val="24"/>
          <w:szCs w:val="24"/>
        </w:rPr>
      </w:pPr>
      <w:r w:rsidRPr="00906527">
        <w:rPr>
          <w:sz w:val="24"/>
          <w:szCs w:val="24"/>
        </w:rPr>
        <w:t>Attend UGC meetings.</w:t>
      </w:r>
    </w:p>
    <w:p w:rsidRPr="00906527" w:rsidR="00E016E7" w:rsidP="00E016E7" w:rsidRDefault="00E016E7" w14:paraId="6FDB3F73" w14:textId="3A0466DB">
      <w:pPr>
        <w:pStyle w:val="ListParagraph"/>
        <w:numPr>
          <w:ilvl w:val="0"/>
          <w:numId w:val="1"/>
        </w:numPr>
        <w:rPr>
          <w:sz w:val="24"/>
          <w:szCs w:val="24"/>
        </w:rPr>
      </w:pPr>
      <w:r w:rsidRPr="00906527">
        <w:rPr>
          <w:sz w:val="24"/>
          <w:szCs w:val="24"/>
        </w:rPr>
        <w:t xml:space="preserve">Comply with all University and UGC rules, regulations, policies and procedures. </w:t>
      </w:r>
    </w:p>
    <w:p w:rsidRPr="00906527" w:rsidR="00E016E7" w:rsidP="00E016E7" w:rsidRDefault="00E016E7" w14:paraId="55EABD85" w14:textId="6BA01276">
      <w:pPr>
        <w:pStyle w:val="ListParagraph"/>
        <w:numPr>
          <w:ilvl w:val="0"/>
          <w:numId w:val="1"/>
        </w:numPr>
        <w:rPr>
          <w:sz w:val="24"/>
          <w:szCs w:val="24"/>
        </w:rPr>
      </w:pPr>
      <w:r w:rsidRPr="00906527">
        <w:rPr>
          <w:sz w:val="24"/>
          <w:szCs w:val="24"/>
        </w:rPr>
        <w:t>Comply with all national requirements and policies.</w:t>
      </w:r>
    </w:p>
    <w:p w:rsidRPr="00906527" w:rsidR="007614B4" w:rsidP="00E016E7" w:rsidRDefault="007614B4" w14:paraId="76F1201E" w14:textId="630D11B4">
      <w:pPr>
        <w:pStyle w:val="ListParagraph"/>
        <w:numPr>
          <w:ilvl w:val="0"/>
          <w:numId w:val="1"/>
        </w:numPr>
        <w:rPr>
          <w:sz w:val="24"/>
          <w:szCs w:val="24"/>
        </w:rPr>
      </w:pPr>
      <w:r w:rsidRPr="00906527">
        <w:rPr>
          <w:sz w:val="24"/>
          <w:szCs w:val="24"/>
        </w:rPr>
        <w:t>All UGC chapters must be in communication with both FSL and IMQ advisors for support and development in a continued partnership</w:t>
      </w:r>
    </w:p>
    <w:p w:rsidRPr="00906527" w:rsidR="00E016E7" w:rsidP="00E016E7" w:rsidRDefault="00E016E7" w14:paraId="24D7F5BB" w14:textId="4A14BFF8">
      <w:pPr>
        <w:rPr>
          <w:b/>
          <w:bCs/>
          <w:sz w:val="24"/>
          <w:szCs w:val="24"/>
        </w:rPr>
      </w:pPr>
      <w:r w:rsidRPr="00906527">
        <w:rPr>
          <w:b/>
          <w:bCs/>
          <w:sz w:val="24"/>
          <w:szCs w:val="24"/>
        </w:rPr>
        <w:t>Section IV. Dues.</w:t>
      </w:r>
    </w:p>
    <w:p w:rsidRPr="00906527" w:rsidR="00E016E7" w:rsidP="00E016E7" w:rsidRDefault="00E016E7" w14:paraId="19156510" w14:textId="1C8035EA">
      <w:pPr>
        <w:rPr>
          <w:sz w:val="24"/>
          <w:szCs w:val="24"/>
        </w:rPr>
      </w:pPr>
      <w:r w:rsidRPr="00906527">
        <w:rPr>
          <w:b/>
          <w:bCs/>
          <w:sz w:val="24"/>
          <w:szCs w:val="24"/>
        </w:rPr>
        <w:tab/>
      </w:r>
      <w:r w:rsidRPr="003626A0">
        <w:rPr>
          <w:sz w:val="24"/>
          <w:szCs w:val="24"/>
        </w:rPr>
        <w:t>UGC shall charge $</w:t>
      </w:r>
      <w:r w:rsidRPr="003626A0" w:rsidR="00AA6262">
        <w:rPr>
          <w:sz w:val="24"/>
          <w:szCs w:val="24"/>
        </w:rPr>
        <w:t>40</w:t>
      </w:r>
      <w:r w:rsidRPr="003626A0">
        <w:rPr>
          <w:sz w:val="24"/>
          <w:szCs w:val="24"/>
        </w:rPr>
        <w:t xml:space="preserve"> per entity</w:t>
      </w:r>
      <w:r w:rsidRPr="00906527">
        <w:rPr>
          <w:sz w:val="24"/>
          <w:szCs w:val="24"/>
        </w:rPr>
        <w:t xml:space="preserve"> and $5 per</w:t>
      </w:r>
      <w:r w:rsidRPr="00906527" w:rsidR="00D341DD">
        <w:rPr>
          <w:sz w:val="24"/>
          <w:szCs w:val="24"/>
        </w:rPr>
        <w:t xml:space="preserve"> active</w:t>
      </w:r>
      <w:r w:rsidRPr="00906527">
        <w:rPr>
          <w:sz w:val="24"/>
          <w:szCs w:val="24"/>
        </w:rPr>
        <w:t xml:space="preserve"> member</w:t>
      </w:r>
      <w:r w:rsidRPr="00906527" w:rsidR="00D341DD">
        <w:rPr>
          <w:sz w:val="24"/>
          <w:szCs w:val="24"/>
        </w:rPr>
        <w:t xml:space="preserve"> in each organization</w:t>
      </w:r>
      <w:r w:rsidRPr="00906527">
        <w:rPr>
          <w:sz w:val="24"/>
          <w:szCs w:val="24"/>
        </w:rPr>
        <w:t>.</w:t>
      </w:r>
    </w:p>
    <w:p w:rsidRPr="00906527" w:rsidR="00E016E7" w:rsidP="00E016E7" w:rsidRDefault="00E016E7" w14:paraId="69798C0B" w14:textId="480BE4F0">
      <w:pPr>
        <w:pStyle w:val="ListParagraph"/>
        <w:numPr>
          <w:ilvl w:val="0"/>
          <w:numId w:val="2"/>
        </w:numPr>
        <w:rPr>
          <w:sz w:val="24"/>
          <w:szCs w:val="24"/>
        </w:rPr>
      </w:pPr>
      <w:r w:rsidRPr="00906527">
        <w:rPr>
          <w:sz w:val="24"/>
          <w:szCs w:val="24"/>
        </w:rPr>
        <w:t xml:space="preserve">Invoices will be distributed </w:t>
      </w:r>
      <w:r w:rsidRPr="00906527" w:rsidR="0094320B">
        <w:rPr>
          <w:sz w:val="24"/>
          <w:szCs w:val="24"/>
        </w:rPr>
        <w:t xml:space="preserve">prior to </w:t>
      </w:r>
      <w:proofErr w:type="gramStart"/>
      <w:r w:rsidRPr="00906527" w:rsidR="0094320B">
        <w:rPr>
          <w:sz w:val="24"/>
          <w:szCs w:val="24"/>
        </w:rPr>
        <w:t>showcase</w:t>
      </w:r>
      <w:proofErr w:type="gramEnd"/>
      <w:r w:rsidRPr="00906527" w:rsidR="0094320B">
        <w:rPr>
          <w:sz w:val="24"/>
          <w:szCs w:val="24"/>
        </w:rPr>
        <w:t>.</w:t>
      </w:r>
    </w:p>
    <w:p w:rsidRPr="00906527" w:rsidR="0094320B" w:rsidP="00E016E7" w:rsidRDefault="0094320B" w14:paraId="0B5A9ED0" w14:textId="03C36E59">
      <w:pPr>
        <w:pStyle w:val="ListParagraph"/>
        <w:numPr>
          <w:ilvl w:val="0"/>
          <w:numId w:val="2"/>
        </w:numPr>
        <w:rPr>
          <w:sz w:val="24"/>
          <w:szCs w:val="24"/>
        </w:rPr>
      </w:pPr>
      <w:r w:rsidRPr="00906527">
        <w:rPr>
          <w:sz w:val="24"/>
          <w:szCs w:val="24"/>
        </w:rPr>
        <w:t>Dues must be paid by midterms.</w:t>
      </w:r>
    </w:p>
    <w:p w:rsidRPr="00906527" w:rsidR="0094320B" w:rsidP="0094320B" w:rsidRDefault="0094320B" w14:paraId="7B6CFBD5" w14:textId="06DB857F">
      <w:pPr>
        <w:rPr>
          <w:b/>
          <w:bCs/>
          <w:sz w:val="24"/>
          <w:szCs w:val="24"/>
        </w:rPr>
      </w:pPr>
      <w:r w:rsidRPr="00906527">
        <w:rPr>
          <w:b/>
          <w:bCs/>
          <w:sz w:val="24"/>
          <w:szCs w:val="24"/>
        </w:rPr>
        <w:t>Section V. Recruitment.</w:t>
      </w:r>
    </w:p>
    <w:p w:rsidRPr="00906527" w:rsidR="0094320B" w:rsidP="0094320B" w:rsidRDefault="0094320B" w14:paraId="2E9D1010" w14:textId="64702D91">
      <w:pPr>
        <w:pStyle w:val="ListParagraph"/>
        <w:numPr>
          <w:ilvl w:val="0"/>
          <w:numId w:val="3"/>
        </w:numPr>
        <w:rPr>
          <w:sz w:val="24"/>
          <w:szCs w:val="24"/>
        </w:rPr>
      </w:pPr>
      <w:r w:rsidRPr="00906527">
        <w:rPr>
          <w:sz w:val="24"/>
          <w:szCs w:val="24"/>
        </w:rPr>
        <w:t>Recruitment is open for all chapters throughout the semester.</w:t>
      </w:r>
    </w:p>
    <w:p w:rsidRPr="00906527" w:rsidR="0094320B" w:rsidP="0094320B" w:rsidRDefault="0094320B" w14:paraId="3E910498" w14:textId="7E26C3AD">
      <w:pPr>
        <w:pStyle w:val="ListParagraph"/>
        <w:numPr>
          <w:ilvl w:val="0"/>
          <w:numId w:val="3"/>
        </w:numPr>
        <w:rPr>
          <w:sz w:val="24"/>
          <w:szCs w:val="24"/>
        </w:rPr>
      </w:pPr>
      <w:r w:rsidRPr="00906527">
        <w:rPr>
          <w:sz w:val="24"/>
          <w:szCs w:val="24"/>
        </w:rPr>
        <w:t>Chapters must complete new member intake forms from the Fraternity and Sorority Office (FSL)</w:t>
      </w:r>
      <w:r w:rsidRPr="00906527" w:rsidR="00D341DD">
        <w:rPr>
          <w:sz w:val="24"/>
          <w:szCs w:val="24"/>
        </w:rPr>
        <w:t xml:space="preserve"> and submit them to the UGC President and FSL Advisor before they start their new member process.</w:t>
      </w:r>
    </w:p>
    <w:p w:rsidRPr="00906527" w:rsidR="00D341DD" w:rsidP="0094320B" w:rsidRDefault="00D341DD" w14:paraId="503B749F" w14:textId="232EC483">
      <w:pPr>
        <w:pStyle w:val="ListParagraph"/>
        <w:numPr>
          <w:ilvl w:val="0"/>
          <w:numId w:val="3"/>
        </w:numPr>
        <w:rPr>
          <w:sz w:val="24"/>
          <w:szCs w:val="24"/>
        </w:rPr>
      </w:pPr>
      <w:r w:rsidRPr="00906527">
        <w:rPr>
          <w:sz w:val="24"/>
          <w:szCs w:val="24"/>
        </w:rPr>
        <w:t>All organizations are required to attend the UGC showcase.</w:t>
      </w:r>
    </w:p>
    <w:p w:rsidRPr="00906527" w:rsidR="00D341DD" w:rsidP="0094320B" w:rsidRDefault="00D341DD" w14:paraId="54359B46" w14:textId="6902E418">
      <w:pPr>
        <w:pStyle w:val="ListParagraph"/>
        <w:numPr>
          <w:ilvl w:val="0"/>
          <w:numId w:val="3"/>
        </w:numPr>
        <w:rPr>
          <w:sz w:val="24"/>
          <w:szCs w:val="24"/>
        </w:rPr>
      </w:pPr>
      <w:r w:rsidRPr="00906527">
        <w:rPr>
          <w:sz w:val="24"/>
          <w:szCs w:val="24"/>
        </w:rPr>
        <w:t>Organizations may only have one perspective member class per semester.</w:t>
      </w:r>
    </w:p>
    <w:p w:rsidRPr="00906527" w:rsidR="00D341DD" w:rsidP="0094320B" w:rsidRDefault="00D341DD" w14:paraId="2EF560C9" w14:textId="779C94F9">
      <w:pPr>
        <w:pStyle w:val="ListParagraph"/>
        <w:numPr>
          <w:ilvl w:val="0"/>
          <w:numId w:val="3"/>
        </w:numPr>
        <w:rPr>
          <w:sz w:val="24"/>
          <w:szCs w:val="24"/>
        </w:rPr>
      </w:pPr>
      <w:r w:rsidRPr="00906527">
        <w:rPr>
          <w:sz w:val="24"/>
          <w:szCs w:val="24"/>
        </w:rPr>
        <w:t>Alcohol at recruitment events is prohibited.</w:t>
      </w:r>
    </w:p>
    <w:p w:rsidR="00D341DD" w:rsidP="0094320B" w:rsidRDefault="00D341DD" w14:paraId="4D0C17F5" w14:textId="52A49108">
      <w:pPr>
        <w:pStyle w:val="ListParagraph"/>
        <w:numPr>
          <w:ilvl w:val="0"/>
          <w:numId w:val="3"/>
        </w:numPr>
        <w:rPr>
          <w:sz w:val="24"/>
          <w:szCs w:val="24"/>
        </w:rPr>
      </w:pPr>
      <w:r w:rsidRPr="00906527">
        <w:rPr>
          <w:sz w:val="24"/>
          <w:szCs w:val="24"/>
        </w:rPr>
        <w:t xml:space="preserve">Each chapter must conform to university non-discrimination policies; including sex, race, gender, sexuality, age, and class standing as it applies of the recruitment process and membership. </w:t>
      </w:r>
    </w:p>
    <w:p w:rsidRPr="00326552" w:rsidR="00B574B2" w:rsidRDefault="00326552" w14:paraId="38614258" w14:textId="59A4AD7C">
      <w:pPr>
        <w:pStyle w:val="ListParagraph"/>
        <w:numPr>
          <w:ilvl w:val="0"/>
          <w:numId w:val="3"/>
        </w:numPr>
        <w:rPr>
          <w:sz w:val="24"/>
          <w:szCs w:val="24"/>
        </w:rPr>
      </w:pPr>
      <w:r w:rsidRPr="00326552">
        <w:rPr>
          <w:sz w:val="24"/>
          <w:szCs w:val="24"/>
        </w:rPr>
        <w:t>Northern Arizona University is committed to providing a working and learning environment free from discrimination, harassment, including sexual harassment, and retaliation. This policy prohibits discrimination and harassment based on protected status including race, color, religion, sex (including pregnancy), national origin, age, disability, veteran status, sexual orientation, gender identity and expression, or genetic information. This policy also prohibits retaliation for raising concerns under this policy or participating in an investigation. Title IX does not apply to the membership practices of a social fraternity or social sorority if the active membership consists primarily of students in attendance at an institution of higher education and the fraternity or sorority is exempt from taxation under the Internal Revenue Code. 20 U.S.C. § 1681(a)(6)(A); 34 C.F.R. § 106.14(a</w:t>
      </w:r>
      <w:proofErr w:type="gramStart"/>
      <w:r w:rsidRPr="00326552">
        <w:rPr>
          <w:sz w:val="24"/>
          <w:szCs w:val="24"/>
        </w:rPr>
        <w:t>).</w:t>
      </w:r>
      <w:r w:rsidRPr="00326552" w:rsidR="00B574B2">
        <w:rPr>
          <w:sz w:val="24"/>
          <w:szCs w:val="24"/>
        </w:rPr>
        <w:t>Title</w:t>
      </w:r>
      <w:proofErr w:type="gramEnd"/>
      <w:r w:rsidRPr="00326552" w:rsidR="00B574B2">
        <w:rPr>
          <w:sz w:val="24"/>
          <w:szCs w:val="24"/>
        </w:rPr>
        <w:t xml:space="preserve"> IX of the Education Amendments of 1972, Section 106.14, makes </w:t>
      </w:r>
      <w:r w:rsidRPr="00326552" w:rsidR="00B574B2">
        <w:rPr>
          <w:sz w:val="24"/>
          <w:szCs w:val="24"/>
        </w:rPr>
        <w:t>an exception for social fraternities and sororities regarding gender requirements for membership</w:t>
      </w:r>
    </w:p>
    <w:p w:rsidRPr="00906527" w:rsidR="00D341DD" w:rsidP="00D341DD" w:rsidRDefault="00D341DD" w14:paraId="0E5CD373" w14:textId="64970278">
      <w:pPr>
        <w:rPr>
          <w:b/>
          <w:bCs/>
          <w:sz w:val="24"/>
          <w:szCs w:val="24"/>
        </w:rPr>
      </w:pPr>
      <w:r w:rsidRPr="00906527">
        <w:rPr>
          <w:b/>
          <w:bCs/>
          <w:sz w:val="24"/>
          <w:szCs w:val="24"/>
        </w:rPr>
        <w:t xml:space="preserve">Article </w:t>
      </w:r>
      <w:r w:rsidRPr="00906527" w:rsidR="009F539B">
        <w:rPr>
          <w:b/>
          <w:bCs/>
          <w:sz w:val="24"/>
          <w:szCs w:val="24"/>
        </w:rPr>
        <w:t>II. Expansion.</w:t>
      </w:r>
    </w:p>
    <w:p w:rsidRPr="00906527" w:rsidR="009F539B" w:rsidP="00D341DD" w:rsidRDefault="009F539B" w14:paraId="1046B460" w14:textId="404F7C0C">
      <w:pPr>
        <w:rPr>
          <w:b/>
          <w:bCs/>
          <w:sz w:val="24"/>
          <w:szCs w:val="24"/>
        </w:rPr>
      </w:pPr>
      <w:r w:rsidRPr="00906527">
        <w:rPr>
          <w:b/>
          <w:bCs/>
          <w:sz w:val="24"/>
          <w:szCs w:val="24"/>
        </w:rPr>
        <w:t>Section I. Policy.</w:t>
      </w:r>
    </w:p>
    <w:p w:rsidRPr="00906527" w:rsidR="009F539B" w:rsidP="00D341DD" w:rsidRDefault="009F539B" w14:paraId="4456AA55" w14:textId="4C9D273E">
      <w:pPr>
        <w:rPr>
          <w:sz w:val="24"/>
          <w:szCs w:val="24"/>
        </w:rPr>
      </w:pPr>
      <w:r w:rsidRPr="00906527">
        <w:rPr>
          <w:sz w:val="24"/>
          <w:szCs w:val="24"/>
        </w:rPr>
        <w:t xml:space="preserve">The following procedures for expansion of the United Greek Council on the campus of Northern Arizona University is for the sole purpose of controlling the </w:t>
      </w:r>
      <w:proofErr w:type="gramStart"/>
      <w:r w:rsidRPr="00906527">
        <w:rPr>
          <w:sz w:val="24"/>
          <w:szCs w:val="24"/>
        </w:rPr>
        <w:t>positive growth</w:t>
      </w:r>
      <w:proofErr w:type="gramEnd"/>
      <w:r w:rsidRPr="00906527">
        <w:rPr>
          <w:sz w:val="24"/>
          <w:szCs w:val="24"/>
        </w:rPr>
        <w:t xml:space="preserve"> and maintaining the strength of the UGC.</w:t>
      </w:r>
    </w:p>
    <w:p w:rsidRPr="00906527" w:rsidR="009F539B" w:rsidP="00D341DD" w:rsidRDefault="009F539B" w14:paraId="43F747CB" w14:textId="7B6E3921">
      <w:pPr>
        <w:rPr>
          <w:sz w:val="24"/>
          <w:szCs w:val="24"/>
        </w:rPr>
      </w:pPr>
      <w:r w:rsidRPr="00906527">
        <w:rPr>
          <w:sz w:val="24"/>
          <w:szCs w:val="24"/>
        </w:rPr>
        <w:tab/>
      </w:r>
      <w:r w:rsidRPr="00906527">
        <w:rPr>
          <w:sz w:val="24"/>
          <w:szCs w:val="24"/>
        </w:rPr>
        <w:t xml:space="preserve">All organizations shall be subject to the expansion policy from the time of first contact until accepted as an entity of the UGC. </w:t>
      </w:r>
    </w:p>
    <w:p w:rsidRPr="00906527" w:rsidR="006A32E3" w:rsidP="006A32E3" w:rsidRDefault="006A32E3" w14:paraId="4E9295A8" w14:textId="7042C34D">
      <w:pPr>
        <w:pStyle w:val="ListParagraph"/>
        <w:numPr>
          <w:ilvl w:val="0"/>
          <w:numId w:val="4"/>
        </w:numPr>
        <w:rPr>
          <w:sz w:val="24"/>
          <w:szCs w:val="24"/>
        </w:rPr>
      </w:pPr>
      <w:r w:rsidRPr="00906527">
        <w:rPr>
          <w:sz w:val="24"/>
          <w:szCs w:val="24"/>
        </w:rPr>
        <w:t xml:space="preserve">Expansion Limitation: The number of organizations to be granted provisional status shall be determined by the council and Office of Fraternity and Sorority Life. </w:t>
      </w:r>
    </w:p>
    <w:p w:rsidRPr="00906527" w:rsidR="006A32E3" w:rsidP="006A32E3" w:rsidRDefault="006A32E3" w14:paraId="4C4B5F27" w14:textId="595020B7">
      <w:pPr>
        <w:pStyle w:val="ListParagraph"/>
        <w:numPr>
          <w:ilvl w:val="0"/>
          <w:numId w:val="4"/>
        </w:numPr>
        <w:rPr>
          <w:b/>
          <w:bCs/>
          <w:sz w:val="24"/>
          <w:szCs w:val="24"/>
        </w:rPr>
      </w:pPr>
      <w:r w:rsidRPr="00906527">
        <w:rPr>
          <w:sz w:val="24"/>
          <w:szCs w:val="24"/>
        </w:rPr>
        <w:t xml:space="preserve">Expansion shall be open to any petitioning organizations, except if the council already has two provisionary status organizations. </w:t>
      </w:r>
    </w:p>
    <w:p w:rsidRPr="00906527" w:rsidR="00A03B32" w:rsidP="006A32E3" w:rsidRDefault="00A03B32" w14:paraId="63D7544A" w14:textId="24D186C3">
      <w:pPr>
        <w:pStyle w:val="ListParagraph"/>
        <w:numPr>
          <w:ilvl w:val="0"/>
          <w:numId w:val="4"/>
        </w:numPr>
        <w:rPr>
          <w:b/>
          <w:bCs/>
          <w:sz w:val="24"/>
          <w:szCs w:val="24"/>
        </w:rPr>
      </w:pPr>
      <w:r w:rsidRPr="00906527">
        <w:rPr>
          <w:sz w:val="24"/>
          <w:szCs w:val="24"/>
        </w:rPr>
        <w:t>If an incoming entity does not meet the requirements (Outlines in Article III, Section II) they must wait until the next semester before pursuing expansion within the United Greek Council.</w:t>
      </w:r>
    </w:p>
    <w:p w:rsidRPr="00906527" w:rsidR="00A03B32" w:rsidP="006A32E3" w:rsidRDefault="00A03B32" w14:paraId="152BBC09" w14:textId="0BFECAC2">
      <w:pPr>
        <w:pStyle w:val="ListParagraph"/>
        <w:numPr>
          <w:ilvl w:val="0"/>
          <w:numId w:val="4"/>
        </w:numPr>
        <w:rPr>
          <w:b/>
          <w:bCs/>
          <w:sz w:val="24"/>
          <w:szCs w:val="24"/>
        </w:rPr>
      </w:pPr>
      <w:r w:rsidRPr="00906527">
        <w:rPr>
          <w:sz w:val="24"/>
          <w:szCs w:val="24"/>
        </w:rPr>
        <w:t xml:space="preserve">If an organization meets the goals, values, and criteria of the United Greek Council, they will be extended an invitation to join the council on a first come first serve basis. </w:t>
      </w:r>
    </w:p>
    <w:p w:rsidRPr="00906527" w:rsidR="00A03B32" w:rsidP="00A03B32" w:rsidRDefault="00A03B32" w14:paraId="48B52EEC" w14:textId="2937FB11">
      <w:pPr>
        <w:pStyle w:val="ListParagraph"/>
        <w:numPr>
          <w:ilvl w:val="0"/>
          <w:numId w:val="5"/>
        </w:numPr>
        <w:rPr>
          <w:b/>
          <w:bCs/>
          <w:sz w:val="24"/>
          <w:szCs w:val="24"/>
        </w:rPr>
      </w:pPr>
      <w:r w:rsidRPr="00906527">
        <w:rPr>
          <w:sz w:val="24"/>
          <w:szCs w:val="24"/>
        </w:rPr>
        <w:t>A waiting list will be composed of multiple organizations that are in contact with UGC based on date of contact.</w:t>
      </w:r>
    </w:p>
    <w:p w:rsidRPr="00906527" w:rsidR="00A03B32" w:rsidP="00A03B32" w:rsidRDefault="00A03B32" w14:paraId="63A77638" w14:textId="57798250">
      <w:pPr>
        <w:pStyle w:val="ListParagraph"/>
        <w:numPr>
          <w:ilvl w:val="0"/>
          <w:numId w:val="5"/>
        </w:numPr>
        <w:rPr>
          <w:b/>
          <w:bCs/>
          <w:sz w:val="24"/>
          <w:szCs w:val="24"/>
        </w:rPr>
      </w:pPr>
      <w:r w:rsidRPr="00906527">
        <w:rPr>
          <w:sz w:val="24"/>
          <w:szCs w:val="24"/>
        </w:rPr>
        <w:t xml:space="preserve">The entities </w:t>
      </w:r>
      <w:r w:rsidRPr="00906527" w:rsidR="00016965">
        <w:rPr>
          <w:sz w:val="24"/>
          <w:szCs w:val="24"/>
        </w:rPr>
        <w:t xml:space="preserve">will be contacted in order of the date they contacted UGC to express their interest </w:t>
      </w:r>
      <w:proofErr w:type="gramStart"/>
      <w:r w:rsidRPr="00906527" w:rsidR="00016965">
        <w:rPr>
          <w:sz w:val="24"/>
          <w:szCs w:val="24"/>
        </w:rPr>
        <w:t>of</w:t>
      </w:r>
      <w:proofErr w:type="gramEnd"/>
      <w:r w:rsidRPr="00906527" w:rsidR="00016965">
        <w:rPr>
          <w:sz w:val="24"/>
          <w:szCs w:val="24"/>
        </w:rPr>
        <w:t xml:space="preserve"> expansion. They will be given two weeks to update the council.</w:t>
      </w:r>
    </w:p>
    <w:p w:rsidRPr="00906527" w:rsidR="00016965" w:rsidP="00A03B32" w:rsidRDefault="00016965" w14:paraId="6B891A44" w14:textId="05C473AA">
      <w:pPr>
        <w:pStyle w:val="ListParagraph"/>
        <w:numPr>
          <w:ilvl w:val="0"/>
          <w:numId w:val="5"/>
        </w:numPr>
        <w:rPr>
          <w:b/>
          <w:bCs/>
          <w:sz w:val="24"/>
          <w:szCs w:val="24"/>
        </w:rPr>
      </w:pPr>
      <w:r w:rsidRPr="00906527">
        <w:rPr>
          <w:sz w:val="24"/>
          <w:szCs w:val="24"/>
        </w:rPr>
        <w:t xml:space="preserve">If the organization cannot begin the provisionary status within three semesters, UGC will proceed down the list until there is an entity who is able to begin provisionary status within the </w:t>
      </w:r>
      <w:r w:rsidRPr="00906527" w:rsidR="005721AA">
        <w:rPr>
          <w:sz w:val="24"/>
          <w:szCs w:val="24"/>
        </w:rPr>
        <w:t>three-semester</w:t>
      </w:r>
      <w:r w:rsidRPr="00906527">
        <w:rPr>
          <w:sz w:val="24"/>
          <w:szCs w:val="24"/>
        </w:rPr>
        <w:t xml:space="preserve"> policy. </w:t>
      </w:r>
    </w:p>
    <w:p w:rsidRPr="00906527" w:rsidR="00A03B32" w:rsidP="00016965" w:rsidRDefault="00016965" w14:paraId="4F47AE84" w14:textId="1560D94C">
      <w:pPr>
        <w:rPr>
          <w:b/>
          <w:bCs/>
          <w:sz w:val="24"/>
          <w:szCs w:val="24"/>
        </w:rPr>
      </w:pPr>
      <w:r w:rsidRPr="00906527">
        <w:rPr>
          <w:b/>
          <w:bCs/>
          <w:sz w:val="24"/>
          <w:szCs w:val="24"/>
        </w:rPr>
        <w:t>Section II Criteria.</w:t>
      </w:r>
    </w:p>
    <w:p w:rsidRPr="00906527" w:rsidR="00016965" w:rsidP="00016965" w:rsidRDefault="00B75D14" w14:paraId="3F7D0064" w14:textId="68B4F788">
      <w:pPr>
        <w:rPr>
          <w:sz w:val="24"/>
          <w:szCs w:val="24"/>
        </w:rPr>
      </w:pPr>
      <w:r w:rsidRPr="00906527">
        <w:rPr>
          <w:sz w:val="24"/>
          <w:szCs w:val="24"/>
        </w:rPr>
        <w:t xml:space="preserve">A </w:t>
      </w:r>
      <w:proofErr w:type="gramStart"/>
      <w:r w:rsidRPr="00906527">
        <w:rPr>
          <w:sz w:val="24"/>
          <w:szCs w:val="24"/>
        </w:rPr>
        <w:t>requesting</w:t>
      </w:r>
      <w:proofErr w:type="gramEnd"/>
      <w:r w:rsidRPr="00906527">
        <w:rPr>
          <w:sz w:val="24"/>
          <w:szCs w:val="24"/>
        </w:rPr>
        <w:t xml:space="preserve"> organization must meet the following criteria for admission to the council:</w:t>
      </w:r>
    </w:p>
    <w:p w:rsidRPr="00460AD0" w:rsidR="00B75D14" w:rsidP="00B75D14" w:rsidRDefault="00B75D14" w14:paraId="01890CBA" w14:textId="7189F818">
      <w:pPr>
        <w:pStyle w:val="ListParagraph"/>
        <w:numPr>
          <w:ilvl w:val="0"/>
          <w:numId w:val="6"/>
        </w:numPr>
        <w:rPr>
          <w:sz w:val="24"/>
          <w:szCs w:val="24"/>
        </w:rPr>
      </w:pPr>
      <w:r w:rsidRPr="00460AD0">
        <w:rPr>
          <w:sz w:val="24"/>
          <w:szCs w:val="24"/>
        </w:rPr>
        <w:t>Be an inter/national Greek letter, social organization with a functional National Board, as a potential interest group on the campus of Northern Arizona University.</w:t>
      </w:r>
      <w:r w:rsidRPr="00460AD0" w:rsidR="734D8ACB">
        <w:rPr>
          <w:sz w:val="24"/>
          <w:szCs w:val="24"/>
        </w:rPr>
        <w:t xml:space="preserve"> </w:t>
      </w:r>
      <w:r w:rsidRPr="00460AD0" w:rsidR="33EFB960">
        <w:rPr>
          <w:sz w:val="24"/>
          <w:szCs w:val="24"/>
        </w:rPr>
        <w:t>With</w:t>
      </w:r>
      <w:r w:rsidRPr="00460AD0" w:rsidR="7C9F2C40">
        <w:rPr>
          <w:sz w:val="24"/>
          <w:szCs w:val="24"/>
        </w:rPr>
        <w:t xml:space="preserve"> the exception for Greek </w:t>
      </w:r>
      <w:r w:rsidRPr="00460AD0" w:rsidR="53B6FD62">
        <w:rPr>
          <w:sz w:val="24"/>
          <w:szCs w:val="24"/>
        </w:rPr>
        <w:t xml:space="preserve">organizations </w:t>
      </w:r>
      <w:r w:rsidRPr="00460AD0" w:rsidR="365392D2">
        <w:rPr>
          <w:sz w:val="24"/>
          <w:szCs w:val="24"/>
        </w:rPr>
        <w:t>founded</w:t>
      </w:r>
      <w:r w:rsidRPr="00460AD0" w:rsidR="2B6A2A56">
        <w:rPr>
          <w:sz w:val="24"/>
          <w:szCs w:val="24"/>
        </w:rPr>
        <w:t xml:space="preserve"> </w:t>
      </w:r>
      <w:r w:rsidRPr="00460AD0" w:rsidR="0AF5DB90">
        <w:rPr>
          <w:sz w:val="24"/>
          <w:szCs w:val="24"/>
        </w:rPr>
        <w:t>at Northern</w:t>
      </w:r>
      <w:r w:rsidRPr="00460AD0" w:rsidR="49F6750F">
        <w:rPr>
          <w:sz w:val="24"/>
          <w:szCs w:val="24"/>
        </w:rPr>
        <w:t xml:space="preserve"> Arizona </w:t>
      </w:r>
      <w:r w:rsidRPr="00460AD0" w:rsidR="568DA578">
        <w:rPr>
          <w:sz w:val="24"/>
          <w:szCs w:val="24"/>
        </w:rPr>
        <w:t>University</w:t>
      </w:r>
      <w:r w:rsidRPr="00460AD0" w:rsidR="2E1CA7D4">
        <w:rPr>
          <w:sz w:val="24"/>
          <w:szCs w:val="24"/>
        </w:rPr>
        <w:t>.</w:t>
      </w:r>
    </w:p>
    <w:p w:rsidRPr="00906527" w:rsidR="00B75D14" w:rsidP="00B75D14" w:rsidRDefault="00B75D14" w14:paraId="044F42B2" w14:textId="3396A1A6">
      <w:pPr>
        <w:pStyle w:val="ListParagraph"/>
        <w:numPr>
          <w:ilvl w:val="0"/>
          <w:numId w:val="6"/>
        </w:numPr>
        <w:rPr>
          <w:sz w:val="24"/>
          <w:szCs w:val="24"/>
        </w:rPr>
      </w:pPr>
      <w:r w:rsidRPr="00906527">
        <w:rPr>
          <w:sz w:val="24"/>
          <w:szCs w:val="24"/>
        </w:rPr>
        <w:t xml:space="preserve">Have an </w:t>
      </w:r>
      <w:proofErr w:type="gramStart"/>
      <w:r w:rsidRPr="00906527">
        <w:rPr>
          <w:sz w:val="24"/>
          <w:szCs w:val="24"/>
        </w:rPr>
        <w:t>interest</w:t>
      </w:r>
      <w:proofErr w:type="gramEnd"/>
      <w:r w:rsidRPr="00906527">
        <w:rPr>
          <w:sz w:val="24"/>
          <w:szCs w:val="24"/>
        </w:rPr>
        <w:t xml:space="preserve"> group of full-time undergraduate students at Northern Arizona University. </w:t>
      </w:r>
    </w:p>
    <w:p w:rsidRPr="00441B90" w:rsidR="00B75D14" w:rsidP="59406D8E" w:rsidRDefault="00B75D14" w14:paraId="34C431AD" w14:textId="3BEB2F40" w14:noSpellErr="1">
      <w:pPr>
        <w:pStyle w:val="ListParagraph"/>
        <w:numPr>
          <w:ilvl w:val="0"/>
          <w:numId w:val="6"/>
        </w:numPr>
        <w:rPr>
          <w:sz w:val="24"/>
          <w:szCs w:val="24"/>
        </w:rPr>
      </w:pPr>
      <w:r w:rsidRPr="59406D8E" w:rsidR="59406D8E">
        <w:rPr>
          <w:sz w:val="24"/>
          <w:szCs w:val="24"/>
        </w:rPr>
        <w:t>Meet all the respective inter/national organization’s requirements for expansion.</w:t>
      </w:r>
      <w:r w:rsidRPr="59406D8E" w:rsidR="59406D8E">
        <w:rPr>
          <w:sz w:val="24"/>
          <w:szCs w:val="24"/>
        </w:rPr>
        <w:t xml:space="preserve"> </w:t>
      </w:r>
      <w:r w:rsidRPr="59406D8E" w:rsidR="59406D8E">
        <w:rPr>
          <w:sz w:val="24"/>
          <w:szCs w:val="24"/>
        </w:rPr>
        <w:t>With the exception for Greek organizations founded at Northern Arizona University.</w:t>
      </w:r>
    </w:p>
    <w:p w:rsidRPr="00906527" w:rsidR="00B75D14" w:rsidP="59406D8E" w:rsidRDefault="00B75D14" w14:paraId="5C9D96B3" w14:textId="0D515647" w14:noSpellErr="1">
      <w:pPr>
        <w:pStyle w:val="ListParagraph"/>
        <w:numPr>
          <w:ilvl w:val="0"/>
          <w:numId w:val="6"/>
        </w:numPr>
        <w:rPr>
          <w:sz w:val="24"/>
          <w:szCs w:val="24"/>
        </w:rPr>
      </w:pPr>
      <w:r w:rsidRPr="59406D8E" w:rsidR="59406D8E">
        <w:rPr>
          <w:sz w:val="24"/>
          <w:szCs w:val="24"/>
        </w:rPr>
        <w:t>Be an insured organization with its own risk management policies.</w:t>
      </w:r>
    </w:p>
    <w:p w:rsidRPr="00906527" w:rsidR="00B75D14" w:rsidP="00B75D14" w:rsidRDefault="00B75D14" w14:paraId="0467A169" w14:textId="5CB7E510">
      <w:pPr>
        <w:pStyle w:val="ListParagraph"/>
        <w:numPr>
          <w:ilvl w:val="0"/>
          <w:numId w:val="6"/>
        </w:numPr>
        <w:rPr>
          <w:sz w:val="24"/>
          <w:szCs w:val="24"/>
        </w:rPr>
      </w:pPr>
      <w:r w:rsidRPr="00906527">
        <w:rPr>
          <w:sz w:val="24"/>
          <w:szCs w:val="24"/>
        </w:rPr>
        <w:t xml:space="preserve">Must inform the UGC President and FSL advisor of its intent to undergo the expansion process to be considered eligible for their upcoming expansion process. </w:t>
      </w:r>
      <w:r w:rsidRPr="00906527" w:rsidR="00566D78">
        <w:rPr>
          <w:sz w:val="24"/>
          <w:szCs w:val="24"/>
        </w:rPr>
        <w:t>The interested entity shall address their interest United Greek Council Bylaws through a Letter of Intent, outlined in Article III. Section III. The letter shall be submitted no later than the week before Reading Week of each semester.</w:t>
      </w:r>
    </w:p>
    <w:p w:rsidRPr="00906527" w:rsidR="00566D78" w:rsidP="00B75D14" w:rsidRDefault="00566D78" w14:paraId="15DB8BEE" w14:textId="11CFE9AD">
      <w:pPr>
        <w:pStyle w:val="ListParagraph"/>
        <w:numPr>
          <w:ilvl w:val="0"/>
          <w:numId w:val="6"/>
        </w:numPr>
        <w:rPr>
          <w:sz w:val="24"/>
          <w:szCs w:val="24"/>
        </w:rPr>
      </w:pPr>
      <w:r w:rsidRPr="00906527">
        <w:rPr>
          <w:sz w:val="24"/>
          <w:szCs w:val="24"/>
        </w:rPr>
        <w:t>If this deadline is not met, an organization must wait until the next expansion period and resubmit their Letter of Intent to the UGC President and FSL advisor.</w:t>
      </w:r>
    </w:p>
    <w:p w:rsidRPr="00906527" w:rsidR="00566D78" w:rsidP="00566D78" w:rsidRDefault="00566D78" w14:paraId="7044470B" w14:textId="747E8580">
      <w:pPr>
        <w:rPr>
          <w:b/>
          <w:bCs/>
          <w:sz w:val="24"/>
          <w:szCs w:val="24"/>
        </w:rPr>
      </w:pPr>
      <w:r w:rsidRPr="00906527">
        <w:rPr>
          <w:b/>
          <w:bCs/>
          <w:sz w:val="24"/>
          <w:szCs w:val="24"/>
        </w:rPr>
        <w:t xml:space="preserve">Section III. Letter of Intent. </w:t>
      </w:r>
    </w:p>
    <w:p w:rsidRPr="00906527" w:rsidR="00566D78" w:rsidP="00566D78" w:rsidRDefault="005007D5" w14:paraId="34D464BB" w14:textId="523349FD">
      <w:pPr>
        <w:rPr>
          <w:sz w:val="24"/>
          <w:szCs w:val="24"/>
        </w:rPr>
      </w:pPr>
      <w:r w:rsidRPr="00906527">
        <w:rPr>
          <w:sz w:val="24"/>
          <w:szCs w:val="24"/>
        </w:rPr>
        <w:t>The requesting organization’s potential interest group submit a letter of intent to the UGC President and FSL advisor that includes the organization’s name, purpose, introduction of the organization and the following materials:</w:t>
      </w:r>
    </w:p>
    <w:p w:rsidRPr="00906527" w:rsidR="005007D5" w:rsidP="005007D5" w:rsidRDefault="005007D5" w14:paraId="14AA5C15" w14:textId="6D28446E">
      <w:pPr>
        <w:pStyle w:val="ListParagraph"/>
        <w:numPr>
          <w:ilvl w:val="0"/>
          <w:numId w:val="7"/>
        </w:numPr>
        <w:rPr>
          <w:sz w:val="24"/>
          <w:szCs w:val="24"/>
        </w:rPr>
      </w:pPr>
      <w:r w:rsidRPr="00906527">
        <w:rPr>
          <w:sz w:val="24"/>
          <w:szCs w:val="24"/>
        </w:rPr>
        <w:t>Alumnae/</w:t>
      </w:r>
      <w:proofErr w:type="spellStart"/>
      <w:r w:rsidRPr="00906527">
        <w:rPr>
          <w:sz w:val="24"/>
          <w:szCs w:val="24"/>
        </w:rPr>
        <w:t>i</w:t>
      </w:r>
      <w:proofErr w:type="spellEnd"/>
      <w:r w:rsidRPr="00906527">
        <w:rPr>
          <w:sz w:val="24"/>
          <w:szCs w:val="24"/>
        </w:rPr>
        <w:t xml:space="preserve"> information (if applicable)</w:t>
      </w:r>
    </w:p>
    <w:p w:rsidRPr="00906527" w:rsidR="005007D5" w:rsidP="005007D5" w:rsidRDefault="005007D5" w14:paraId="3CD61A96" w14:textId="12E2A549">
      <w:pPr>
        <w:pStyle w:val="ListParagraph"/>
        <w:numPr>
          <w:ilvl w:val="0"/>
          <w:numId w:val="8"/>
        </w:numPr>
        <w:rPr>
          <w:sz w:val="24"/>
          <w:szCs w:val="24"/>
        </w:rPr>
      </w:pPr>
      <w:r w:rsidRPr="00906527">
        <w:rPr>
          <w:sz w:val="24"/>
          <w:szCs w:val="24"/>
        </w:rPr>
        <w:t>List of alumnae/</w:t>
      </w:r>
      <w:proofErr w:type="spellStart"/>
      <w:r w:rsidRPr="00906527">
        <w:rPr>
          <w:sz w:val="24"/>
          <w:szCs w:val="24"/>
        </w:rPr>
        <w:t>i</w:t>
      </w:r>
      <w:proofErr w:type="spellEnd"/>
      <w:r w:rsidRPr="00906527">
        <w:rPr>
          <w:sz w:val="24"/>
          <w:szCs w:val="24"/>
        </w:rPr>
        <w:t xml:space="preserve"> that have indicated interest in working with the proposed chapter in advisory capacity, and nearest alumnae/I chapter.</w:t>
      </w:r>
    </w:p>
    <w:p w:rsidRPr="00906527" w:rsidR="005007D5" w:rsidP="005007D5" w:rsidRDefault="00D439EB" w14:paraId="1BEB8B08" w14:textId="5D3D946D" w14:noSpellErr="1">
      <w:pPr>
        <w:pStyle w:val="ListParagraph"/>
        <w:numPr>
          <w:ilvl w:val="0"/>
          <w:numId w:val="7"/>
        </w:numPr>
        <w:rPr/>
      </w:pPr>
      <w:r w:rsidRPr="59406D8E" w:rsidR="59406D8E">
        <w:rPr>
          <w:sz w:val="24"/>
          <w:szCs w:val="24"/>
        </w:rPr>
        <w:t xml:space="preserve">A copy of the constitution of the National Greek organization </w:t>
      </w:r>
      <w:r w:rsidRPr="59406D8E" w:rsidR="59406D8E">
        <w:rPr>
          <w:sz w:val="24"/>
          <w:szCs w:val="24"/>
        </w:rPr>
        <w:t>(with</w:t>
      </w:r>
      <w:r w:rsidRPr="59406D8E" w:rsidR="59406D8E">
        <w:rPr>
          <w:sz w:val="24"/>
          <w:szCs w:val="24"/>
        </w:rPr>
        <w:t xml:space="preserve"> the exception for Greek organizations founded at Northern Arizona University</w:t>
      </w:r>
      <w:r w:rsidRPr="59406D8E" w:rsidR="59406D8E">
        <w:rPr>
          <w:sz w:val="24"/>
          <w:szCs w:val="24"/>
        </w:rPr>
        <w:t>).</w:t>
      </w:r>
      <w:r w:rsidRPr="59406D8E" w:rsidR="59406D8E">
        <w:rPr>
          <w:sz w:val="24"/>
          <w:szCs w:val="24"/>
        </w:rPr>
        <w:t>a</w:t>
      </w:r>
      <w:r w:rsidRPr="59406D8E" w:rsidR="59406D8E">
        <w:rPr>
          <w:sz w:val="24"/>
          <w:szCs w:val="24"/>
        </w:rPr>
        <w:t>s well as a copy of the following policies and educational programs (if applicable):</w:t>
      </w:r>
    </w:p>
    <w:p w:rsidRPr="00906527" w:rsidR="00D439EB" w:rsidP="00D439EB" w:rsidRDefault="00D439EB" w14:paraId="699B24D1" w14:textId="0E3EA561">
      <w:pPr>
        <w:pStyle w:val="ListParagraph"/>
        <w:numPr>
          <w:ilvl w:val="0"/>
          <w:numId w:val="9"/>
        </w:numPr>
        <w:rPr>
          <w:sz w:val="24"/>
          <w:szCs w:val="24"/>
        </w:rPr>
      </w:pPr>
      <w:r w:rsidRPr="00906527">
        <w:rPr>
          <w:sz w:val="24"/>
          <w:szCs w:val="24"/>
        </w:rPr>
        <w:t>Anti-Hazing Policy and enforcement guidelines.</w:t>
      </w:r>
    </w:p>
    <w:p w:rsidRPr="00906527" w:rsidR="00D439EB" w:rsidP="00D439EB" w:rsidRDefault="00D439EB" w14:paraId="145B3B81" w14:textId="1F242674">
      <w:pPr>
        <w:pStyle w:val="ListParagraph"/>
        <w:numPr>
          <w:ilvl w:val="0"/>
          <w:numId w:val="9"/>
        </w:numPr>
        <w:rPr>
          <w:sz w:val="24"/>
          <w:szCs w:val="24"/>
        </w:rPr>
      </w:pPr>
      <w:r w:rsidRPr="00906527">
        <w:rPr>
          <w:sz w:val="24"/>
          <w:szCs w:val="24"/>
        </w:rPr>
        <w:t>Alcohol and Substance Abuse Policy and educational program.</w:t>
      </w:r>
    </w:p>
    <w:p w:rsidRPr="00906527" w:rsidR="00D439EB" w:rsidP="00D439EB" w:rsidRDefault="00D439EB" w14:paraId="48E3FF44" w14:textId="07716DA4">
      <w:pPr>
        <w:pStyle w:val="ListParagraph"/>
        <w:numPr>
          <w:ilvl w:val="0"/>
          <w:numId w:val="9"/>
        </w:numPr>
        <w:rPr>
          <w:sz w:val="24"/>
          <w:szCs w:val="24"/>
        </w:rPr>
      </w:pPr>
      <w:r w:rsidRPr="00906527">
        <w:rPr>
          <w:sz w:val="24"/>
          <w:szCs w:val="24"/>
        </w:rPr>
        <w:t>Recruitment Policy.</w:t>
      </w:r>
    </w:p>
    <w:p w:rsidRPr="00906527" w:rsidR="00D439EB" w:rsidP="00D439EB" w:rsidRDefault="00D439EB" w14:paraId="2587D5CA" w14:textId="16CEA41D">
      <w:pPr>
        <w:pStyle w:val="ListParagraph"/>
        <w:numPr>
          <w:ilvl w:val="0"/>
          <w:numId w:val="9"/>
        </w:numPr>
        <w:rPr>
          <w:sz w:val="24"/>
          <w:szCs w:val="24"/>
        </w:rPr>
      </w:pPr>
      <w:r w:rsidRPr="00906527">
        <w:rPr>
          <w:sz w:val="24"/>
          <w:szCs w:val="24"/>
        </w:rPr>
        <w:t>Insurance Policy at both group and national levels (if applicable)</w:t>
      </w:r>
    </w:p>
    <w:p w:rsidRPr="00906527" w:rsidR="00D439EB" w:rsidP="00D439EB" w:rsidRDefault="00D439EB" w14:paraId="0FA645EF" w14:textId="14DDCEB9">
      <w:pPr>
        <w:pStyle w:val="ListParagraph"/>
        <w:numPr>
          <w:ilvl w:val="0"/>
          <w:numId w:val="9"/>
        </w:numPr>
        <w:rPr>
          <w:sz w:val="24"/>
          <w:szCs w:val="24"/>
        </w:rPr>
      </w:pPr>
      <w:r w:rsidRPr="00906527">
        <w:rPr>
          <w:sz w:val="24"/>
          <w:szCs w:val="24"/>
        </w:rPr>
        <w:t xml:space="preserve">Any other applicable educational programs the chapter deems necessary for admission </w:t>
      </w:r>
      <w:proofErr w:type="gramStart"/>
      <w:r w:rsidRPr="00906527">
        <w:rPr>
          <w:sz w:val="24"/>
          <w:szCs w:val="24"/>
        </w:rPr>
        <w:t>into</w:t>
      </w:r>
      <w:proofErr w:type="gramEnd"/>
      <w:r w:rsidRPr="00906527">
        <w:rPr>
          <w:sz w:val="24"/>
          <w:szCs w:val="24"/>
        </w:rPr>
        <w:t xml:space="preserve"> the council.</w:t>
      </w:r>
    </w:p>
    <w:p w:rsidRPr="005811ED" w:rsidR="00D439EB" w:rsidP="00D439EB" w:rsidRDefault="00D439EB" w14:paraId="1C504708" w14:textId="0A0E8A5C">
      <w:pPr>
        <w:pStyle w:val="ListParagraph"/>
        <w:numPr>
          <w:ilvl w:val="0"/>
          <w:numId w:val="7"/>
        </w:numPr>
        <w:rPr>
          <w:sz w:val="24"/>
          <w:szCs w:val="24"/>
        </w:rPr>
      </w:pPr>
      <w:r w:rsidRPr="005811ED">
        <w:rPr>
          <w:sz w:val="24"/>
          <w:szCs w:val="24"/>
        </w:rPr>
        <w:t>New chapter procedure, timeline and standards for chartering a chapter.</w:t>
      </w:r>
    </w:p>
    <w:p w:rsidRPr="005811ED" w:rsidR="00D439EB" w:rsidP="00D439EB" w:rsidRDefault="705DF97B" w14:paraId="6ADEA530" w14:textId="4036FD37" w14:noSpellErr="1">
      <w:pPr>
        <w:pStyle w:val="ListParagraph"/>
        <w:numPr>
          <w:ilvl w:val="0"/>
          <w:numId w:val="7"/>
        </w:numPr>
        <w:rPr>
          <w:sz w:val="24"/>
          <w:szCs w:val="24"/>
        </w:rPr>
      </w:pPr>
      <w:r w:rsidRPr="59406D8E" w:rsidR="59406D8E">
        <w:rPr>
          <w:sz w:val="24"/>
          <w:szCs w:val="24"/>
        </w:rPr>
        <w:t>Data</w:t>
      </w:r>
      <w:r w:rsidRPr="59406D8E" w:rsidR="59406D8E">
        <w:rPr>
          <w:sz w:val="24"/>
          <w:szCs w:val="24"/>
        </w:rPr>
        <w:t xml:space="preserve"> about the national organization, to include:</w:t>
      </w:r>
      <w:r w:rsidRPr="59406D8E" w:rsidR="59406D8E">
        <w:rPr>
          <w:sz w:val="24"/>
          <w:szCs w:val="24"/>
        </w:rPr>
        <w:t xml:space="preserve"> </w:t>
      </w:r>
      <w:r w:rsidRPr="59406D8E" w:rsidR="59406D8E">
        <w:rPr>
          <w:sz w:val="24"/>
          <w:szCs w:val="24"/>
        </w:rPr>
        <w:t xml:space="preserve">(Locally </w:t>
      </w:r>
      <w:r w:rsidRPr="59406D8E" w:rsidR="59406D8E">
        <w:rPr>
          <w:sz w:val="24"/>
          <w:szCs w:val="24"/>
        </w:rPr>
        <w:t xml:space="preserve">founded chapters </w:t>
      </w:r>
      <w:r w:rsidRPr="59406D8E" w:rsidR="59406D8E">
        <w:rPr>
          <w:sz w:val="24"/>
          <w:szCs w:val="24"/>
        </w:rPr>
        <w:t>excluded</w:t>
      </w:r>
      <w:r w:rsidRPr="59406D8E" w:rsidR="59406D8E">
        <w:rPr>
          <w:sz w:val="24"/>
          <w:szCs w:val="24"/>
        </w:rPr>
        <w:t>)</w:t>
      </w:r>
    </w:p>
    <w:p w:rsidRPr="005811ED" w:rsidR="00D439EB" w:rsidP="00D439EB" w:rsidRDefault="00D439EB" w14:paraId="5EADDB5C" w14:textId="735964CC">
      <w:pPr>
        <w:pStyle w:val="ListParagraph"/>
        <w:numPr>
          <w:ilvl w:val="0"/>
          <w:numId w:val="10"/>
        </w:numPr>
        <w:rPr>
          <w:sz w:val="24"/>
          <w:szCs w:val="24"/>
        </w:rPr>
      </w:pPr>
      <w:r w:rsidRPr="005811ED">
        <w:rPr>
          <w:sz w:val="24"/>
          <w:szCs w:val="24"/>
        </w:rPr>
        <w:t>Total number of chapters nationwide and distribution area, including average size of chapters, and percentage of new members initiated nationwide (if applicable).</w:t>
      </w:r>
    </w:p>
    <w:p w:rsidRPr="005811ED" w:rsidR="00D439EB" w:rsidP="00D439EB" w:rsidRDefault="00D439EB" w14:paraId="7FA8C45B" w14:textId="77777777">
      <w:pPr>
        <w:pStyle w:val="ListParagraph"/>
        <w:numPr>
          <w:ilvl w:val="0"/>
          <w:numId w:val="10"/>
        </w:numPr>
        <w:rPr>
          <w:sz w:val="24"/>
          <w:szCs w:val="24"/>
        </w:rPr>
      </w:pPr>
      <w:r w:rsidRPr="005811ED">
        <w:rPr>
          <w:sz w:val="24"/>
          <w:szCs w:val="24"/>
        </w:rPr>
        <w:t xml:space="preserve">Total number of initiated members at a </w:t>
      </w:r>
      <w:proofErr w:type="gramStart"/>
      <w:r w:rsidRPr="005811ED">
        <w:rPr>
          <w:sz w:val="24"/>
          <w:szCs w:val="24"/>
        </w:rPr>
        <w:t>National</w:t>
      </w:r>
      <w:proofErr w:type="gramEnd"/>
      <w:r w:rsidRPr="005811ED">
        <w:rPr>
          <w:sz w:val="24"/>
          <w:szCs w:val="24"/>
        </w:rPr>
        <w:t xml:space="preserve"> level.</w:t>
      </w:r>
    </w:p>
    <w:p w:rsidRPr="005811ED" w:rsidR="00427162" w:rsidP="00D439EB" w:rsidRDefault="00D439EB" w14:paraId="4156CD23" w14:textId="77777777">
      <w:pPr>
        <w:pStyle w:val="ListParagraph"/>
        <w:numPr>
          <w:ilvl w:val="0"/>
          <w:numId w:val="10"/>
        </w:numPr>
        <w:rPr>
          <w:sz w:val="24"/>
          <w:szCs w:val="24"/>
        </w:rPr>
      </w:pPr>
      <w:proofErr w:type="gramStart"/>
      <w:r w:rsidRPr="005811ED">
        <w:rPr>
          <w:sz w:val="24"/>
          <w:szCs w:val="24"/>
        </w:rPr>
        <w:t>Number</w:t>
      </w:r>
      <w:proofErr w:type="gramEnd"/>
      <w:r w:rsidRPr="005811ED">
        <w:rPr>
          <w:sz w:val="24"/>
          <w:szCs w:val="24"/>
        </w:rPr>
        <w:t xml:space="preserve"> of chapters lost in the past three years (where and when) </w:t>
      </w:r>
      <w:r w:rsidRPr="005811ED" w:rsidR="00427162">
        <w:rPr>
          <w:sz w:val="24"/>
          <w:szCs w:val="24"/>
        </w:rPr>
        <w:t>(if applicable).</w:t>
      </w:r>
    </w:p>
    <w:p w:rsidRPr="005811ED" w:rsidR="00427162" w:rsidP="00D439EB" w:rsidRDefault="00427162" w14:paraId="73F89301" w14:textId="77777777">
      <w:pPr>
        <w:pStyle w:val="ListParagraph"/>
        <w:numPr>
          <w:ilvl w:val="0"/>
          <w:numId w:val="10"/>
        </w:numPr>
        <w:rPr>
          <w:sz w:val="24"/>
          <w:szCs w:val="24"/>
        </w:rPr>
      </w:pPr>
      <w:r w:rsidRPr="005811ED">
        <w:rPr>
          <w:sz w:val="24"/>
          <w:szCs w:val="24"/>
        </w:rPr>
        <w:t xml:space="preserve">Group must include Expansion </w:t>
      </w:r>
      <w:proofErr w:type="gramStart"/>
      <w:r w:rsidRPr="005811ED">
        <w:rPr>
          <w:sz w:val="24"/>
          <w:szCs w:val="24"/>
        </w:rPr>
        <w:t>Director‘</w:t>
      </w:r>
      <w:proofErr w:type="gramEnd"/>
      <w:r w:rsidRPr="005811ED">
        <w:rPr>
          <w:sz w:val="24"/>
          <w:szCs w:val="24"/>
        </w:rPr>
        <w:t>s information (in case there is more than one, provide location of nearest contact) along with the information of any other national staff that would assist the interest group.</w:t>
      </w:r>
    </w:p>
    <w:p w:rsidRPr="00906527" w:rsidR="00427162" w:rsidP="00D439EB" w:rsidRDefault="00427162" w14:paraId="46F21760" w14:textId="77777777">
      <w:pPr>
        <w:pStyle w:val="ListParagraph"/>
        <w:numPr>
          <w:ilvl w:val="0"/>
          <w:numId w:val="10"/>
        </w:numPr>
        <w:rPr>
          <w:sz w:val="24"/>
          <w:szCs w:val="24"/>
        </w:rPr>
      </w:pPr>
      <w:r w:rsidRPr="00906527">
        <w:rPr>
          <w:sz w:val="24"/>
          <w:szCs w:val="24"/>
        </w:rPr>
        <w:t xml:space="preserve">Purpose and goals of national organization. </w:t>
      </w:r>
    </w:p>
    <w:p w:rsidRPr="00906527" w:rsidR="00D439EB" w:rsidP="00427162" w:rsidRDefault="00427162" w14:paraId="477CD4A1" w14:textId="65BB2A01">
      <w:pPr>
        <w:pStyle w:val="ListParagraph"/>
        <w:numPr>
          <w:ilvl w:val="0"/>
          <w:numId w:val="7"/>
        </w:numPr>
        <w:rPr>
          <w:sz w:val="24"/>
          <w:szCs w:val="24"/>
        </w:rPr>
      </w:pPr>
      <w:r w:rsidRPr="00906527">
        <w:rPr>
          <w:sz w:val="24"/>
          <w:szCs w:val="24"/>
        </w:rPr>
        <w:t>After submission of materials, the United Greek Council Executive Board reserves the right to ask for interviews and/</w:t>
      </w:r>
      <w:r w:rsidRPr="00906527" w:rsidR="00D439EB">
        <w:rPr>
          <w:sz w:val="24"/>
          <w:szCs w:val="24"/>
        </w:rPr>
        <w:t xml:space="preserve"> </w:t>
      </w:r>
      <w:r w:rsidRPr="00906527">
        <w:rPr>
          <w:sz w:val="24"/>
          <w:szCs w:val="24"/>
        </w:rPr>
        <w:t xml:space="preserve">or presentations from a prospective organization they deem will benefit the council. </w:t>
      </w:r>
    </w:p>
    <w:p w:rsidRPr="00906527" w:rsidR="00427162" w:rsidP="00427162" w:rsidRDefault="00427162" w14:paraId="5847608C" w14:textId="6DDC1F3F">
      <w:pPr>
        <w:rPr>
          <w:b/>
          <w:bCs/>
          <w:sz w:val="24"/>
          <w:szCs w:val="24"/>
        </w:rPr>
      </w:pPr>
      <w:r w:rsidRPr="00906527">
        <w:rPr>
          <w:b/>
          <w:bCs/>
          <w:sz w:val="24"/>
          <w:szCs w:val="24"/>
        </w:rPr>
        <w:t xml:space="preserve">Section IV. Formal Presentation. </w:t>
      </w:r>
    </w:p>
    <w:p w:rsidRPr="00906527" w:rsidR="00427162" w:rsidP="00427162" w:rsidRDefault="009D1375" w14:paraId="30A7A09C" w14:textId="1ABD18D1">
      <w:pPr>
        <w:rPr>
          <w:sz w:val="24"/>
          <w:szCs w:val="24"/>
        </w:rPr>
      </w:pPr>
      <w:r w:rsidRPr="00906527">
        <w:rPr>
          <w:sz w:val="24"/>
          <w:szCs w:val="24"/>
        </w:rPr>
        <w:t>If an organization meets the criteria and their letter of intent is approved, they will be invited to present formally to the United Greek Council.</w:t>
      </w:r>
    </w:p>
    <w:p w:rsidRPr="00906527" w:rsidR="009D1375" w:rsidP="009D1375" w:rsidRDefault="00991B6E" w14:paraId="636DCEC8" w14:textId="044E465B">
      <w:pPr>
        <w:pStyle w:val="ListParagraph"/>
        <w:numPr>
          <w:ilvl w:val="0"/>
          <w:numId w:val="11"/>
        </w:numPr>
        <w:rPr>
          <w:sz w:val="24"/>
          <w:szCs w:val="24"/>
        </w:rPr>
      </w:pPr>
      <w:r w:rsidRPr="00906527">
        <w:rPr>
          <w:sz w:val="24"/>
          <w:szCs w:val="24"/>
        </w:rPr>
        <w:t>The organization will have to make a presentation to the UGC executive Board, FSL advisor, and IMQ advisor. The presentation can be in person or via zoom.</w:t>
      </w:r>
    </w:p>
    <w:p w:rsidRPr="009A676F" w:rsidR="00991B6E" w:rsidP="00991B6E" w:rsidRDefault="00991B6E" w14:paraId="49EDC030" w14:textId="260A9A96" w14:noSpellErr="1">
      <w:pPr>
        <w:pStyle w:val="ListParagraph"/>
        <w:numPr>
          <w:ilvl w:val="0"/>
          <w:numId w:val="12"/>
        </w:numPr>
        <w:rPr>
          <w:sz w:val="24"/>
          <w:szCs w:val="24"/>
        </w:rPr>
      </w:pPr>
      <w:r w:rsidRPr="59406D8E" w:rsidR="59406D8E">
        <w:rPr>
          <w:sz w:val="24"/>
          <w:szCs w:val="24"/>
        </w:rPr>
        <w:t xml:space="preserve">During the presentation it is </w:t>
      </w:r>
      <w:r w:rsidRPr="59406D8E" w:rsidR="59406D8E">
        <w:rPr>
          <w:sz w:val="24"/>
          <w:szCs w:val="24"/>
        </w:rPr>
        <w:t>requested</w:t>
      </w:r>
      <w:r w:rsidRPr="59406D8E" w:rsidR="59406D8E">
        <w:rPr>
          <w:sz w:val="24"/>
          <w:szCs w:val="24"/>
        </w:rPr>
        <w:t xml:space="preserve"> that the representative of the national organization, as well as the expansion chair (</w:t>
      </w:r>
      <w:r w:rsidRPr="59406D8E" w:rsidR="59406D8E">
        <w:rPr>
          <w:sz w:val="24"/>
          <w:szCs w:val="24"/>
        </w:rPr>
        <w:t>i.e.</w:t>
      </w:r>
      <w:r w:rsidRPr="59406D8E" w:rsidR="59406D8E">
        <w:rPr>
          <w:sz w:val="24"/>
          <w:szCs w:val="24"/>
        </w:rPr>
        <w:t xml:space="preserve"> interest group leader/president) for the Northern Arizona University expansion endeavor, both may be present to answer any questions or concerns that may arise.</w:t>
      </w:r>
      <w:r w:rsidRPr="59406D8E" w:rsidR="59406D8E">
        <w:rPr>
          <w:sz w:val="24"/>
          <w:szCs w:val="24"/>
        </w:rPr>
        <w:t xml:space="preserve"> </w:t>
      </w:r>
      <w:r w:rsidRPr="59406D8E" w:rsidR="59406D8E">
        <w:rPr>
          <w:sz w:val="24"/>
          <w:szCs w:val="24"/>
        </w:rPr>
        <w:t xml:space="preserve">(Locally founded chapters </w:t>
      </w:r>
      <w:r w:rsidRPr="59406D8E" w:rsidR="59406D8E">
        <w:rPr>
          <w:sz w:val="24"/>
          <w:szCs w:val="24"/>
        </w:rPr>
        <w:t>will</w:t>
      </w:r>
      <w:r w:rsidRPr="59406D8E" w:rsidR="59406D8E">
        <w:rPr>
          <w:sz w:val="24"/>
          <w:szCs w:val="24"/>
        </w:rPr>
        <w:t xml:space="preserve"> </w:t>
      </w:r>
      <w:r w:rsidRPr="59406D8E" w:rsidR="59406D8E">
        <w:rPr>
          <w:sz w:val="24"/>
          <w:szCs w:val="24"/>
        </w:rPr>
        <w:t xml:space="preserve">have </w:t>
      </w:r>
      <w:r w:rsidRPr="59406D8E" w:rsidR="59406D8E">
        <w:rPr>
          <w:sz w:val="24"/>
          <w:szCs w:val="24"/>
        </w:rPr>
        <w:t>interest</w:t>
      </w:r>
      <w:r w:rsidRPr="59406D8E" w:rsidR="59406D8E">
        <w:rPr>
          <w:sz w:val="24"/>
          <w:szCs w:val="24"/>
        </w:rPr>
        <w:t xml:space="preserve"> </w:t>
      </w:r>
      <w:r w:rsidRPr="59406D8E" w:rsidR="59406D8E">
        <w:rPr>
          <w:sz w:val="24"/>
          <w:szCs w:val="24"/>
        </w:rPr>
        <w:t>group present)</w:t>
      </w:r>
    </w:p>
    <w:p w:rsidRPr="00906527" w:rsidR="00991B6E" w:rsidP="00991B6E" w:rsidRDefault="00991B6E" w14:paraId="650DFACA" w14:textId="078A1EDC">
      <w:pPr>
        <w:pStyle w:val="ListParagraph"/>
        <w:numPr>
          <w:ilvl w:val="0"/>
          <w:numId w:val="12"/>
        </w:numPr>
        <w:rPr>
          <w:sz w:val="24"/>
          <w:szCs w:val="24"/>
        </w:rPr>
      </w:pPr>
      <w:r w:rsidRPr="00906527">
        <w:rPr>
          <w:sz w:val="24"/>
          <w:szCs w:val="24"/>
        </w:rPr>
        <w:t>The formal presentation should include the following information:</w:t>
      </w:r>
    </w:p>
    <w:p w:rsidRPr="00906527" w:rsidR="00991B6E" w:rsidP="00991B6E" w:rsidRDefault="00991B6E" w14:paraId="58CE9298" w14:textId="55BDDF3A">
      <w:pPr>
        <w:pStyle w:val="ListParagraph"/>
        <w:numPr>
          <w:ilvl w:val="0"/>
          <w:numId w:val="13"/>
        </w:numPr>
        <w:rPr>
          <w:sz w:val="24"/>
          <w:szCs w:val="24"/>
        </w:rPr>
      </w:pPr>
      <w:r w:rsidRPr="00906527">
        <w:rPr>
          <w:sz w:val="24"/>
          <w:szCs w:val="24"/>
        </w:rPr>
        <w:t>The organization’s history</w:t>
      </w:r>
    </w:p>
    <w:p w:rsidRPr="00906527" w:rsidR="00991B6E" w:rsidP="00991B6E" w:rsidRDefault="00991B6E" w14:paraId="4F56695C" w14:textId="1ACEB1ED">
      <w:pPr>
        <w:pStyle w:val="ListParagraph"/>
        <w:numPr>
          <w:ilvl w:val="0"/>
          <w:numId w:val="13"/>
        </w:numPr>
        <w:rPr>
          <w:sz w:val="24"/>
          <w:szCs w:val="24"/>
        </w:rPr>
      </w:pPr>
      <w:r w:rsidRPr="00906527">
        <w:rPr>
          <w:sz w:val="24"/>
          <w:szCs w:val="24"/>
        </w:rPr>
        <w:t>Programs/projects</w:t>
      </w:r>
    </w:p>
    <w:p w:rsidRPr="009A676F" w:rsidR="00991B6E" w:rsidP="59406D8E" w:rsidRDefault="00991B6E" w14:paraId="068CA22D" w14:textId="73993804" w14:noSpellErr="1">
      <w:pPr>
        <w:pStyle w:val="ListParagraph"/>
        <w:numPr>
          <w:ilvl w:val="0"/>
          <w:numId w:val="13"/>
        </w:numPr>
        <w:rPr>
          <w:sz w:val="24"/>
          <w:szCs w:val="24"/>
        </w:rPr>
      </w:pPr>
      <w:r w:rsidRPr="59406D8E" w:rsidR="59406D8E">
        <w:rPr>
          <w:sz w:val="24"/>
          <w:szCs w:val="24"/>
        </w:rPr>
        <w:t>National governing board</w:t>
      </w:r>
      <w:r w:rsidRPr="59406D8E" w:rsidR="59406D8E">
        <w:rPr>
          <w:sz w:val="24"/>
          <w:szCs w:val="24"/>
        </w:rPr>
        <w:t xml:space="preserve"> </w:t>
      </w:r>
      <w:r w:rsidRPr="59406D8E" w:rsidR="59406D8E">
        <w:rPr>
          <w:sz w:val="24"/>
          <w:szCs w:val="24"/>
        </w:rPr>
        <w:t>Locally founded chapters excluded)</w:t>
      </w:r>
    </w:p>
    <w:p w:rsidRPr="009A676F" w:rsidR="00991B6E" w:rsidP="59406D8E" w:rsidRDefault="00991B6E" w14:paraId="7718B565" w14:textId="3C9BADE9" w14:noSpellErr="1">
      <w:pPr>
        <w:pStyle w:val="ListParagraph"/>
        <w:numPr>
          <w:ilvl w:val="0"/>
          <w:numId w:val="13"/>
        </w:numPr>
        <w:rPr>
          <w:sz w:val="24"/>
          <w:szCs w:val="24"/>
        </w:rPr>
      </w:pPr>
      <w:r w:rsidRPr="59406D8E" w:rsidR="59406D8E">
        <w:rPr>
          <w:sz w:val="24"/>
          <w:szCs w:val="24"/>
        </w:rPr>
        <w:t>Regional governing board (if applicable)</w:t>
      </w:r>
    </w:p>
    <w:p w:rsidRPr="00906527" w:rsidR="00991B6E" w:rsidP="00991B6E" w:rsidRDefault="00991B6E" w14:paraId="0EC33DBA" w14:textId="194412FB">
      <w:pPr>
        <w:pStyle w:val="ListParagraph"/>
        <w:numPr>
          <w:ilvl w:val="0"/>
          <w:numId w:val="13"/>
        </w:numPr>
        <w:rPr>
          <w:sz w:val="24"/>
          <w:szCs w:val="24"/>
        </w:rPr>
      </w:pPr>
      <w:r w:rsidRPr="00906527">
        <w:rPr>
          <w:sz w:val="24"/>
          <w:szCs w:val="24"/>
        </w:rPr>
        <w:t>Detailed outlined timeline for intake at Northern Arizona University</w:t>
      </w:r>
    </w:p>
    <w:p w:rsidRPr="00906527" w:rsidR="00991B6E" w:rsidP="00991B6E" w:rsidRDefault="00991B6E" w14:paraId="137F4A05" w14:textId="19D1FC49">
      <w:pPr>
        <w:pStyle w:val="ListParagraph"/>
        <w:numPr>
          <w:ilvl w:val="0"/>
          <w:numId w:val="13"/>
        </w:numPr>
        <w:rPr>
          <w:sz w:val="24"/>
          <w:szCs w:val="24"/>
        </w:rPr>
      </w:pPr>
      <w:r w:rsidRPr="00906527">
        <w:rPr>
          <w:sz w:val="24"/>
          <w:szCs w:val="24"/>
        </w:rPr>
        <w:t>A list of potential interests</w:t>
      </w:r>
    </w:p>
    <w:p w:rsidRPr="00906527" w:rsidR="00991B6E" w:rsidP="00991B6E" w:rsidRDefault="00991B6E" w14:paraId="27C84D72" w14:textId="116AB234">
      <w:pPr>
        <w:pStyle w:val="ListParagraph"/>
        <w:numPr>
          <w:ilvl w:val="0"/>
          <w:numId w:val="13"/>
        </w:numPr>
        <w:rPr>
          <w:sz w:val="24"/>
          <w:szCs w:val="24"/>
        </w:rPr>
      </w:pPr>
      <w:r w:rsidRPr="00906527">
        <w:rPr>
          <w:sz w:val="24"/>
          <w:szCs w:val="24"/>
        </w:rPr>
        <w:t>Chapter advisor information</w:t>
      </w:r>
    </w:p>
    <w:p w:rsidRPr="00906527" w:rsidR="00991B6E" w:rsidP="00991B6E" w:rsidRDefault="00991B6E" w14:paraId="4543272B" w14:textId="72D81F72">
      <w:pPr>
        <w:pStyle w:val="ListParagraph"/>
        <w:numPr>
          <w:ilvl w:val="0"/>
          <w:numId w:val="13"/>
        </w:numPr>
        <w:rPr>
          <w:sz w:val="24"/>
          <w:szCs w:val="24"/>
        </w:rPr>
      </w:pPr>
      <w:proofErr w:type="gramStart"/>
      <w:r w:rsidRPr="00906527">
        <w:rPr>
          <w:sz w:val="24"/>
          <w:szCs w:val="24"/>
        </w:rPr>
        <w:t>Organization</w:t>
      </w:r>
      <w:proofErr w:type="gramEnd"/>
      <w:r w:rsidRPr="00906527">
        <w:rPr>
          <w:sz w:val="24"/>
          <w:szCs w:val="24"/>
        </w:rPr>
        <w:t xml:space="preserve"> constitution and by-laws (if it’s permitted by </w:t>
      </w:r>
      <w:proofErr w:type="gramStart"/>
      <w:r w:rsidRPr="00906527">
        <w:rPr>
          <w:sz w:val="24"/>
          <w:szCs w:val="24"/>
        </w:rPr>
        <w:t>National</w:t>
      </w:r>
      <w:proofErr w:type="gramEnd"/>
      <w:r w:rsidRPr="00906527">
        <w:rPr>
          <w:sz w:val="24"/>
          <w:szCs w:val="24"/>
        </w:rPr>
        <w:t xml:space="preserve"> Board)</w:t>
      </w:r>
    </w:p>
    <w:p w:rsidRPr="00906527" w:rsidR="00991B6E" w:rsidP="00991B6E" w:rsidRDefault="003E7892" w14:paraId="7EE1BA2B" w14:textId="4AA0FED3">
      <w:pPr>
        <w:pStyle w:val="ListParagraph"/>
        <w:numPr>
          <w:ilvl w:val="0"/>
          <w:numId w:val="13"/>
        </w:numPr>
        <w:rPr>
          <w:sz w:val="24"/>
          <w:szCs w:val="24"/>
        </w:rPr>
      </w:pPr>
      <w:r w:rsidRPr="00906527">
        <w:rPr>
          <w:sz w:val="24"/>
          <w:szCs w:val="24"/>
        </w:rPr>
        <w:t xml:space="preserve">An official letter of endorsement from Inter/National organization as the </w:t>
      </w:r>
      <w:r w:rsidRPr="00906527" w:rsidR="00676C06">
        <w:rPr>
          <w:sz w:val="24"/>
          <w:szCs w:val="24"/>
        </w:rPr>
        <w:t>charter granting organization (if applicable)</w:t>
      </w:r>
    </w:p>
    <w:p w:rsidRPr="00906527" w:rsidR="00676C06" w:rsidP="00991B6E" w:rsidRDefault="00676C06" w14:paraId="1D5CC696" w14:textId="51117913">
      <w:pPr>
        <w:pStyle w:val="ListParagraph"/>
        <w:numPr>
          <w:ilvl w:val="0"/>
          <w:numId w:val="13"/>
        </w:numPr>
        <w:rPr>
          <w:sz w:val="24"/>
          <w:szCs w:val="24"/>
        </w:rPr>
      </w:pPr>
      <w:r w:rsidRPr="00906527">
        <w:rPr>
          <w:sz w:val="24"/>
          <w:szCs w:val="24"/>
        </w:rPr>
        <w:t>Name of targeted faculty advisor</w:t>
      </w:r>
    </w:p>
    <w:p w:rsidRPr="00906527" w:rsidR="00676C06" w:rsidP="00991B6E" w:rsidRDefault="00676C06" w14:paraId="265EA9EB" w14:textId="5483384F">
      <w:pPr>
        <w:pStyle w:val="ListParagraph"/>
        <w:numPr>
          <w:ilvl w:val="0"/>
          <w:numId w:val="13"/>
        </w:numPr>
        <w:rPr>
          <w:sz w:val="24"/>
          <w:szCs w:val="24"/>
        </w:rPr>
      </w:pPr>
      <w:r w:rsidRPr="00906527">
        <w:rPr>
          <w:sz w:val="24"/>
          <w:szCs w:val="24"/>
        </w:rPr>
        <w:t>A copy of the group’s risk management policy</w:t>
      </w:r>
    </w:p>
    <w:p w:rsidRPr="00906527" w:rsidR="00676C06" w:rsidP="00991B6E" w:rsidRDefault="00676C06" w14:paraId="491423E3" w14:textId="6F27D26B">
      <w:pPr>
        <w:pStyle w:val="ListParagraph"/>
        <w:numPr>
          <w:ilvl w:val="0"/>
          <w:numId w:val="13"/>
        </w:numPr>
        <w:rPr>
          <w:sz w:val="24"/>
          <w:szCs w:val="24"/>
        </w:rPr>
      </w:pPr>
      <w:r w:rsidRPr="00906527">
        <w:rPr>
          <w:sz w:val="24"/>
          <w:szCs w:val="24"/>
        </w:rPr>
        <w:t>Any other information that the organization deems will help their expansion effort.</w:t>
      </w:r>
    </w:p>
    <w:p w:rsidRPr="00906527" w:rsidR="00676C06" w:rsidP="00676C06" w:rsidRDefault="00676C06" w14:paraId="65C04596" w14:textId="33E20078">
      <w:pPr>
        <w:pStyle w:val="ListParagraph"/>
        <w:numPr>
          <w:ilvl w:val="0"/>
          <w:numId w:val="12"/>
        </w:numPr>
        <w:rPr>
          <w:sz w:val="24"/>
          <w:szCs w:val="24"/>
        </w:rPr>
      </w:pPr>
      <w:r w:rsidRPr="00906527">
        <w:rPr>
          <w:sz w:val="24"/>
          <w:szCs w:val="24"/>
        </w:rPr>
        <w:t>The petitioning organization shall then have to be approved by a 2/3rds vote of the council to receive provisional status.</w:t>
      </w:r>
    </w:p>
    <w:p w:rsidRPr="00906527" w:rsidR="00676C06" w:rsidP="00676C06" w:rsidRDefault="00676C06" w14:paraId="0038DA9B" w14:textId="34CD66F9">
      <w:pPr>
        <w:pStyle w:val="ListParagraph"/>
        <w:numPr>
          <w:ilvl w:val="0"/>
          <w:numId w:val="12"/>
        </w:numPr>
        <w:rPr>
          <w:sz w:val="24"/>
          <w:szCs w:val="24"/>
        </w:rPr>
      </w:pPr>
      <w:r w:rsidRPr="59406D8E" w:rsidR="59406D8E">
        <w:rPr>
          <w:sz w:val="24"/>
          <w:szCs w:val="24"/>
        </w:rPr>
        <w:t xml:space="preserve">If the organization is not approved by the Executive Board, FSL advisor </w:t>
      </w:r>
      <w:r w:rsidRPr="59406D8E" w:rsidR="59406D8E">
        <w:rPr>
          <w:sz w:val="24"/>
          <w:szCs w:val="24"/>
        </w:rPr>
        <w:t>and</w:t>
      </w:r>
      <w:r w:rsidRPr="59406D8E" w:rsidR="59406D8E">
        <w:rPr>
          <w:sz w:val="24"/>
          <w:szCs w:val="24"/>
        </w:rPr>
        <w:t xml:space="preserve"> IMQ advisor, the organization may be given a </w:t>
      </w:r>
      <w:r w:rsidRPr="59406D8E" w:rsidR="59406D8E">
        <w:rPr>
          <w:sz w:val="24"/>
          <w:szCs w:val="24"/>
        </w:rPr>
        <w:t>one week</w:t>
      </w:r>
      <w:r w:rsidRPr="59406D8E" w:rsidR="59406D8E">
        <w:rPr>
          <w:sz w:val="24"/>
          <w:szCs w:val="24"/>
        </w:rPr>
        <w:t xml:space="preserve"> extension during which time it may regroup before it is called to re-present to the Executive Board, FSL advisor and IMQ advisor. </w:t>
      </w:r>
    </w:p>
    <w:p w:rsidRPr="00906527" w:rsidR="00676C06" w:rsidP="00676C06" w:rsidRDefault="00676C06" w14:paraId="67430712" w14:textId="4EE9FFA7">
      <w:pPr>
        <w:pStyle w:val="ListParagraph"/>
        <w:numPr>
          <w:ilvl w:val="0"/>
          <w:numId w:val="14"/>
        </w:numPr>
        <w:rPr>
          <w:sz w:val="24"/>
          <w:szCs w:val="24"/>
        </w:rPr>
      </w:pPr>
      <w:r w:rsidRPr="00906527">
        <w:rPr>
          <w:sz w:val="24"/>
          <w:szCs w:val="24"/>
        </w:rPr>
        <w:t>If approved after the second presentation, the organization will be cleared to present to the general body of the council.</w:t>
      </w:r>
    </w:p>
    <w:p w:rsidRPr="00906527" w:rsidR="00676C06" w:rsidP="00676C06" w:rsidRDefault="00676C06" w14:paraId="02018DED" w14:textId="70468C0C">
      <w:pPr>
        <w:pStyle w:val="ListParagraph"/>
        <w:numPr>
          <w:ilvl w:val="0"/>
          <w:numId w:val="14"/>
        </w:numPr>
        <w:rPr>
          <w:sz w:val="24"/>
          <w:szCs w:val="24"/>
        </w:rPr>
      </w:pPr>
      <w:r w:rsidRPr="00906527">
        <w:rPr>
          <w:sz w:val="24"/>
          <w:szCs w:val="24"/>
        </w:rPr>
        <w:t>However, if after the second presentation, the organization is still not approved to present to the general body, then the expansion potential for the organization will expire and it will be required to wait until the next semester to re-submit a letter of intent for expansion to the UGC.</w:t>
      </w:r>
    </w:p>
    <w:p w:rsidRPr="009A676F" w:rsidR="004C07A1" w:rsidP="004C07A1" w:rsidRDefault="00676C06" w14:paraId="66674C96" w14:textId="6F06F499">
      <w:pPr>
        <w:pStyle w:val="ListParagraph"/>
        <w:numPr>
          <w:ilvl w:val="0"/>
          <w:numId w:val="14"/>
        </w:numPr>
        <w:rPr>
          <w:sz w:val="24"/>
          <w:szCs w:val="24"/>
          <w:highlight w:val="yellow"/>
        </w:rPr>
      </w:pPr>
      <w:r w:rsidRPr="00906527">
        <w:rPr>
          <w:sz w:val="24"/>
          <w:szCs w:val="24"/>
        </w:rPr>
        <w:t xml:space="preserve">The second presentation shall also be in front of the </w:t>
      </w:r>
      <w:r w:rsidRPr="00906527" w:rsidR="00DE2706">
        <w:rPr>
          <w:sz w:val="24"/>
          <w:szCs w:val="24"/>
        </w:rPr>
        <w:t>entire United Greek Council. At this time, the representative(s) from national organization and or the expansion chair need not be present. However</w:t>
      </w:r>
      <w:r w:rsidRPr="00FF718A" w:rsidR="00DE2706">
        <w:rPr>
          <w:sz w:val="24"/>
          <w:szCs w:val="24"/>
        </w:rPr>
        <w:t xml:space="preserve">, all members of the petitioning group must be present. </w:t>
      </w:r>
    </w:p>
    <w:p w:rsidRPr="00906527" w:rsidR="004C07A1" w:rsidP="004C07A1" w:rsidRDefault="004C07A1" w14:paraId="78E27981" w14:textId="7E12EED2">
      <w:pPr>
        <w:rPr>
          <w:b/>
          <w:bCs/>
          <w:sz w:val="24"/>
          <w:szCs w:val="24"/>
        </w:rPr>
      </w:pPr>
      <w:r w:rsidRPr="00906527">
        <w:rPr>
          <w:b/>
          <w:bCs/>
          <w:sz w:val="24"/>
          <w:szCs w:val="24"/>
        </w:rPr>
        <w:t xml:space="preserve">Section V. Recognition of Provisional Status. </w:t>
      </w:r>
    </w:p>
    <w:p w:rsidRPr="00906527" w:rsidR="004C07A1" w:rsidP="004C07A1" w:rsidRDefault="00955500" w14:paraId="3760F204" w14:textId="44B85010">
      <w:pPr>
        <w:pStyle w:val="ListParagraph"/>
        <w:numPr>
          <w:ilvl w:val="0"/>
          <w:numId w:val="15"/>
        </w:numPr>
        <w:rPr>
          <w:sz w:val="24"/>
          <w:szCs w:val="24"/>
        </w:rPr>
      </w:pPr>
      <w:r w:rsidRPr="00906527">
        <w:rPr>
          <w:sz w:val="24"/>
          <w:szCs w:val="24"/>
        </w:rPr>
        <w:t>After the formal presentation to UGC, the entities of the UGC will turn in a written evaluation of each expansion presentation and a vote on whether to extend membership or not. The petitioning organization shall then have to be approved by a unanimous vote of the council to receive provisional status.</w:t>
      </w:r>
    </w:p>
    <w:p w:rsidRPr="00906527" w:rsidR="00955500" w:rsidP="004C07A1" w:rsidRDefault="00955500" w14:paraId="6DE44E73" w14:textId="7375AE15">
      <w:pPr>
        <w:pStyle w:val="ListParagraph"/>
        <w:numPr>
          <w:ilvl w:val="0"/>
          <w:numId w:val="15"/>
        </w:numPr>
        <w:rPr>
          <w:sz w:val="24"/>
          <w:szCs w:val="24"/>
        </w:rPr>
      </w:pPr>
      <w:r w:rsidRPr="00906527">
        <w:rPr>
          <w:sz w:val="24"/>
          <w:szCs w:val="24"/>
        </w:rPr>
        <w:t xml:space="preserve">Each expansion organization will be notified no later than two weeks after its own </w:t>
      </w:r>
      <w:proofErr w:type="gramStart"/>
      <w:r w:rsidRPr="00906527">
        <w:rPr>
          <w:sz w:val="24"/>
          <w:szCs w:val="24"/>
        </w:rPr>
        <w:t>presentation,</w:t>
      </w:r>
      <w:proofErr w:type="gramEnd"/>
      <w:r w:rsidRPr="00906527">
        <w:rPr>
          <w:sz w:val="24"/>
          <w:szCs w:val="24"/>
        </w:rPr>
        <w:t xml:space="preserve"> </w:t>
      </w:r>
      <w:proofErr w:type="gramStart"/>
      <w:r w:rsidRPr="00906527">
        <w:rPr>
          <w:sz w:val="24"/>
          <w:szCs w:val="24"/>
        </w:rPr>
        <w:t>whether or not</w:t>
      </w:r>
      <w:proofErr w:type="gramEnd"/>
      <w:r w:rsidRPr="00906527">
        <w:rPr>
          <w:sz w:val="24"/>
          <w:szCs w:val="24"/>
        </w:rPr>
        <w:t xml:space="preserve"> a membership invite has been extended.</w:t>
      </w:r>
    </w:p>
    <w:p w:rsidRPr="00906527" w:rsidR="00955500" w:rsidP="004C07A1" w:rsidRDefault="00955500" w14:paraId="04A44A74" w14:textId="6A8C36AC">
      <w:pPr>
        <w:pStyle w:val="ListParagraph"/>
        <w:numPr>
          <w:ilvl w:val="0"/>
          <w:numId w:val="15"/>
        </w:numPr>
        <w:rPr>
          <w:sz w:val="24"/>
          <w:szCs w:val="24"/>
        </w:rPr>
      </w:pPr>
      <w:r w:rsidRPr="00906527">
        <w:rPr>
          <w:sz w:val="24"/>
          <w:szCs w:val="24"/>
        </w:rPr>
        <w:t>If a membership invitation is extended, each new provisionary organization will be required to meet with the Executive Board, FSL and IMQ advisors to receive the necessary information on rules, regulations, and requirements to receive full recognition from the Council.</w:t>
      </w:r>
    </w:p>
    <w:p w:rsidRPr="00906527" w:rsidR="00955500" w:rsidP="004C07A1" w:rsidRDefault="00955500" w14:paraId="201A636A" w14:textId="198545B8">
      <w:pPr>
        <w:pStyle w:val="ListParagraph"/>
        <w:numPr>
          <w:ilvl w:val="0"/>
          <w:numId w:val="15"/>
        </w:numPr>
        <w:rPr>
          <w:sz w:val="24"/>
          <w:szCs w:val="24"/>
        </w:rPr>
      </w:pPr>
      <w:r w:rsidRPr="00906527">
        <w:rPr>
          <w:sz w:val="24"/>
          <w:szCs w:val="24"/>
        </w:rPr>
        <w:t xml:space="preserve">Full membership rights to the council are not received until the entity has reached chapter status. Until then they will be </w:t>
      </w:r>
      <w:r w:rsidRPr="00906527" w:rsidR="00E96F11">
        <w:rPr>
          <w:sz w:val="24"/>
          <w:szCs w:val="24"/>
        </w:rPr>
        <w:t>under provisionary status (explained in Section VI).</w:t>
      </w:r>
    </w:p>
    <w:p w:rsidRPr="00906527" w:rsidR="00E96F11" w:rsidP="00E96F11" w:rsidRDefault="00E96F11" w14:paraId="28D0529A" w14:textId="2E59B16E">
      <w:pPr>
        <w:rPr>
          <w:b/>
          <w:bCs/>
          <w:sz w:val="24"/>
          <w:szCs w:val="24"/>
        </w:rPr>
      </w:pPr>
      <w:r w:rsidRPr="00906527">
        <w:rPr>
          <w:b/>
          <w:bCs/>
          <w:sz w:val="24"/>
          <w:szCs w:val="24"/>
        </w:rPr>
        <w:t xml:space="preserve">Section VI. Provisionary Status. </w:t>
      </w:r>
    </w:p>
    <w:p w:rsidRPr="00906527" w:rsidR="00E96F11" w:rsidP="00E96F11" w:rsidRDefault="00E96F11" w14:paraId="41F88F3E" w14:textId="396ED9CE">
      <w:pPr>
        <w:rPr>
          <w:sz w:val="24"/>
          <w:szCs w:val="24"/>
        </w:rPr>
      </w:pPr>
      <w:r w:rsidRPr="00906527">
        <w:rPr>
          <w:sz w:val="24"/>
          <w:szCs w:val="24"/>
        </w:rPr>
        <w:t>New organizations will have two (2) academic semesters to initiate a founding/charter membership.</w:t>
      </w:r>
    </w:p>
    <w:p w:rsidRPr="00906527" w:rsidR="00E96F11" w:rsidP="003F1C49" w:rsidRDefault="00E96F11" w14:paraId="6CA68EB9" w14:textId="5D4F6DF4">
      <w:pPr>
        <w:pStyle w:val="ListParagraph"/>
        <w:numPr>
          <w:ilvl w:val="0"/>
          <w:numId w:val="16"/>
        </w:numPr>
        <w:rPr>
          <w:sz w:val="24"/>
          <w:szCs w:val="24"/>
        </w:rPr>
      </w:pPr>
      <w:r w:rsidRPr="00906527">
        <w:rPr>
          <w:sz w:val="24"/>
          <w:szCs w:val="24"/>
        </w:rPr>
        <w:t>Provisionary status will officially begin the semester after the new members have been recognized as an interest group.</w:t>
      </w:r>
    </w:p>
    <w:p w:rsidRPr="00FD79E2" w:rsidR="00E96F11" w:rsidP="59406D8E" w:rsidRDefault="00E96F11" w14:paraId="529B2D24" w14:textId="51B1817A" w14:noSpellErr="1">
      <w:pPr>
        <w:pStyle w:val="ListParagraph"/>
        <w:numPr>
          <w:ilvl w:val="0"/>
          <w:numId w:val="16"/>
        </w:numPr>
        <w:rPr>
          <w:sz w:val="24"/>
          <w:szCs w:val="24"/>
        </w:rPr>
      </w:pPr>
      <w:r w:rsidRPr="59406D8E" w:rsidR="59406D8E">
        <w:rPr>
          <w:sz w:val="24"/>
          <w:szCs w:val="24"/>
        </w:rPr>
        <w:t>Provisionary status will be in effect until the entity has been chartered by their National Organization.</w:t>
      </w:r>
      <w:r w:rsidRPr="59406D8E" w:rsidR="59406D8E">
        <w:rPr>
          <w:sz w:val="24"/>
          <w:szCs w:val="24"/>
        </w:rPr>
        <w:t xml:space="preserve"> </w:t>
      </w:r>
      <w:r w:rsidRPr="59406D8E" w:rsidR="59406D8E">
        <w:rPr>
          <w:sz w:val="24"/>
          <w:szCs w:val="24"/>
        </w:rPr>
        <w:t xml:space="preserve">Locally founded chapters </w:t>
      </w:r>
      <w:r w:rsidRPr="59406D8E" w:rsidR="59406D8E">
        <w:rPr>
          <w:sz w:val="24"/>
          <w:szCs w:val="24"/>
        </w:rPr>
        <w:t xml:space="preserve">will </w:t>
      </w:r>
      <w:r w:rsidRPr="59406D8E" w:rsidR="59406D8E">
        <w:rPr>
          <w:sz w:val="24"/>
          <w:szCs w:val="24"/>
        </w:rPr>
        <w:t xml:space="preserve">remain in </w:t>
      </w:r>
      <w:r w:rsidRPr="59406D8E" w:rsidR="59406D8E">
        <w:rPr>
          <w:sz w:val="24"/>
          <w:szCs w:val="24"/>
        </w:rPr>
        <w:t xml:space="preserve">provisionary </w:t>
      </w:r>
      <w:r w:rsidRPr="59406D8E" w:rsidR="59406D8E">
        <w:rPr>
          <w:sz w:val="24"/>
          <w:szCs w:val="24"/>
        </w:rPr>
        <w:t>status</w:t>
      </w:r>
      <w:r w:rsidRPr="59406D8E" w:rsidR="59406D8E">
        <w:rPr>
          <w:sz w:val="24"/>
          <w:szCs w:val="24"/>
        </w:rPr>
        <w:t xml:space="preserve"> </w:t>
      </w:r>
      <w:r w:rsidRPr="59406D8E" w:rsidR="59406D8E">
        <w:rPr>
          <w:sz w:val="24"/>
          <w:szCs w:val="24"/>
        </w:rPr>
        <w:t xml:space="preserve">until </w:t>
      </w:r>
      <w:r w:rsidRPr="59406D8E" w:rsidR="59406D8E">
        <w:rPr>
          <w:sz w:val="24"/>
          <w:szCs w:val="24"/>
        </w:rPr>
        <w:t xml:space="preserve">FSL Assistant </w:t>
      </w:r>
      <w:r w:rsidRPr="59406D8E" w:rsidR="59406D8E">
        <w:rPr>
          <w:sz w:val="24"/>
          <w:szCs w:val="24"/>
        </w:rPr>
        <w:t>Director</w:t>
      </w:r>
      <w:r w:rsidRPr="59406D8E" w:rsidR="59406D8E">
        <w:rPr>
          <w:sz w:val="24"/>
          <w:szCs w:val="24"/>
        </w:rPr>
        <w:t xml:space="preserve"> </w:t>
      </w:r>
      <w:r w:rsidRPr="59406D8E" w:rsidR="59406D8E">
        <w:rPr>
          <w:sz w:val="24"/>
          <w:szCs w:val="24"/>
        </w:rPr>
        <w:t xml:space="preserve">approves </w:t>
      </w:r>
      <w:r w:rsidRPr="59406D8E" w:rsidR="59406D8E">
        <w:rPr>
          <w:sz w:val="24"/>
          <w:szCs w:val="24"/>
        </w:rPr>
        <w:t>chapter status</w:t>
      </w:r>
      <w:r w:rsidRPr="59406D8E" w:rsidR="59406D8E">
        <w:rPr>
          <w:sz w:val="24"/>
          <w:szCs w:val="24"/>
        </w:rPr>
        <w:t>.</w:t>
      </w:r>
    </w:p>
    <w:p w:rsidRPr="00906527" w:rsidR="00E96F11" w:rsidP="00E96F11" w:rsidRDefault="00E96F11" w14:paraId="44A54C17" w14:textId="354F6449">
      <w:pPr>
        <w:pStyle w:val="ListParagraph"/>
        <w:numPr>
          <w:ilvl w:val="0"/>
          <w:numId w:val="16"/>
        </w:numPr>
        <w:rPr>
          <w:sz w:val="24"/>
          <w:szCs w:val="24"/>
        </w:rPr>
      </w:pPr>
      <w:r w:rsidRPr="00906527">
        <w:rPr>
          <w:sz w:val="24"/>
          <w:szCs w:val="24"/>
        </w:rPr>
        <w:t>During the provisionary status, the interest group’s President and a representative must attend the weekly UGC meetings.</w:t>
      </w:r>
    </w:p>
    <w:p w:rsidRPr="00906527" w:rsidR="00E96F11" w:rsidP="00E96F11" w:rsidRDefault="00E96F11" w14:paraId="41C7149E" w14:textId="7B72D586">
      <w:pPr>
        <w:pStyle w:val="ListParagraph"/>
        <w:numPr>
          <w:ilvl w:val="0"/>
          <w:numId w:val="16"/>
        </w:numPr>
        <w:rPr>
          <w:sz w:val="24"/>
          <w:szCs w:val="24"/>
        </w:rPr>
      </w:pPr>
      <w:r w:rsidRPr="00906527">
        <w:rPr>
          <w:sz w:val="24"/>
          <w:szCs w:val="24"/>
        </w:rPr>
        <w:t>Members of an entity in provision status are not eligible to serve on the UGC Executive Broad.</w:t>
      </w:r>
    </w:p>
    <w:p w:rsidRPr="00906527" w:rsidR="00E96F11" w:rsidP="00E96F11" w:rsidRDefault="00E96F11" w14:paraId="7F766ACA" w14:textId="7094421F">
      <w:pPr>
        <w:pStyle w:val="ListParagraph"/>
        <w:numPr>
          <w:ilvl w:val="0"/>
          <w:numId w:val="16"/>
        </w:numPr>
        <w:rPr>
          <w:sz w:val="24"/>
          <w:szCs w:val="24"/>
        </w:rPr>
      </w:pPr>
      <w:r w:rsidRPr="00906527">
        <w:rPr>
          <w:sz w:val="24"/>
          <w:szCs w:val="24"/>
        </w:rPr>
        <w:t xml:space="preserve">Prior to </w:t>
      </w:r>
      <w:proofErr w:type="gramStart"/>
      <w:r w:rsidRPr="00906527">
        <w:rPr>
          <w:sz w:val="24"/>
          <w:szCs w:val="24"/>
        </w:rPr>
        <w:t>and / or</w:t>
      </w:r>
      <w:proofErr w:type="gramEnd"/>
      <w:r w:rsidRPr="00906527">
        <w:rPr>
          <w:sz w:val="24"/>
          <w:szCs w:val="24"/>
        </w:rPr>
        <w:t xml:space="preserve"> while holding the provisionary status </w:t>
      </w:r>
      <w:r w:rsidRPr="00906527" w:rsidR="00EA1D8E">
        <w:rPr>
          <w:sz w:val="24"/>
          <w:szCs w:val="24"/>
        </w:rPr>
        <w:t>the new organization must abide by the UGC qualifications (as outlined in Article II. Section III).</w:t>
      </w:r>
    </w:p>
    <w:p w:rsidRPr="00906527" w:rsidR="00EA1D8E" w:rsidP="00E96F11" w:rsidRDefault="00EA1D8E" w14:paraId="02B993A1" w14:textId="6F8C66C9" w14:noSpellErr="1">
      <w:pPr>
        <w:pStyle w:val="ListParagraph"/>
        <w:numPr>
          <w:ilvl w:val="0"/>
          <w:numId w:val="16"/>
        </w:numPr>
        <w:rPr>
          <w:sz w:val="24"/>
          <w:szCs w:val="24"/>
        </w:rPr>
      </w:pPr>
      <w:r w:rsidRPr="59406D8E" w:rsidR="59406D8E">
        <w:rPr>
          <w:sz w:val="24"/>
          <w:szCs w:val="24"/>
        </w:rPr>
        <w:t xml:space="preserve">Prior to and/ or during provisionary status a representative from the Interest Group must meet with the FSL and IMQ advisors at least once a month and provide an </w:t>
      </w:r>
      <w:r w:rsidRPr="59406D8E" w:rsidR="59406D8E">
        <w:rPr>
          <w:sz w:val="24"/>
          <w:szCs w:val="24"/>
        </w:rPr>
        <w:t>update</w:t>
      </w:r>
      <w:r w:rsidRPr="59406D8E" w:rsidR="59406D8E">
        <w:rPr>
          <w:sz w:val="24"/>
          <w:szCs w:val="24"/>
        </w:rPr>
        <w:t xml:space="preserve"> report three (3) times per semester. </w:t>
      </w:r>
      <w:r w:rsidRPr="59406D8E" w:rsidR="59406D8E">
        <w:rPr>
          <w:sz w:val="24"/>
          <w:szCs w:val="24"/>
        </w:rPr>
        <w:t xml:space="preserve">This report will detail the Interest Group’s progress until Chapter status </w:t>
      </w:r>
      <w:r w:rsidRPr="59406D8E" w:rsidR="59406D8E">
        <w:rPr>
          <w:sz w:val="24"/>
          <w:szCs w:val="24"/>
        </w:rPr>
        <w:t>is earned through the respective National Board</w:t>
      </w:r>
      <w:r w:rsidRPr="59406D8E" w:rsidR="59406D8E">
        <w:rPr>
          <w:sz w:val="24"/>
          <w:szCs w:val="24"/>
        </w:rPr>
        <w:t xml:space="preserve"> or through approval </w:t>
      </w:r>
      <w:r w:rsidRPr="59406D8E" w:rsidR="59406D8E">
        <w:rPr>
          <w:sz w:val="24"/>
          <w:szCs w:val="24"/>
        </w:rPr>
        <w:t>by until FSL Assistant Director</w:t>
      </w:r>
      <w:r w:rsidRPr="59406D8E" w:rsidR="59406D8E">
        <w:rPr>
          <w:sz w:val="24"/>
          <w:szCs w:val="24"/>
        </w:rPr>
        <w:t xml:space="preserve"> </w:t>
      </w:r>
      <w:r w:rsidRPr="59406D8E" w:rsidR="59406D8E">
        <w:rPr>
          <w:sz w:val="24"/>
          <w:szCs w:val="24"/>
        </w:rPr>
        <w:t xml:space="preserve">approves a </w:t>
      </w:r>
      <w:r w:rsidRPr="59406D8E" w:rsidR="59406D8E">
        <w:rPr>
          <w:sz w:val="24"/>
          <w:szCs w:val="24"/>
        </w:rPr>
        <w:t>locally founded</w:t>
      </w:r>
      <w:r w:rsidRPr="59406D8E" w:rsidR="59406D8E">
        <w:rPr>
          <w:sz w:val="24"/>
          <w:szCs w:val="24"/>
        </w:rPr>
        <w:t xml:space="preserve"> chapter.</w:t>
      </w:r>
    </w:p>
    <w:p w:rsidRPr="00FD79E2" w:rsidR="00385AB9" w:rsidP="59406D8E" w:rsidRDefault="00385AB9" w14:paraId="0EA6A8A9" w14:textId="6CD7C203" w14:noSpellErr="1">
      <w:pPr>
        <w:pStyle w:val="ListParagraph"/>
        <w:numPr>
          <w:ilvl w:val="0"/>
          <w:numId w:val="16"/>
        </w:numPr>
        <w:rPr/>
      </w:pPr>
      <w:r w:rsidRPr="59406D8E" w:rsidR="59406D8E">
        <w:rPr>
          <w:sz w:val="24"/>
          <w:szCs w:val="24"/>
        </w:rPr>
        <w:t>After the interest group is chartered by their National Organization</w:t>
      </w:r>
      <w:r w:rsidRPr="59406D8E" w:rsidR="59406D8E">
        <w:rPr>
          <w:sz w:val="24"/>
          <w:szCs w:val="24"/>
        </w:rPr>
        <w:t xml:space="preserve"> </w:t>
      </w:r>
      <w:r w:rsidRPr="59406D8E" w:rsidR="59406D8E">
        <w:rPr>
          <w:sz w:val="24"/>
          <w:szCs w:val="24"/>
        </w:rPr>
        <w:t>or until FSL Assistant Director</w:t>
      </w:r>
      <w:r w:rsidRPr="59406D8E" w:rsidR="59406D8E">
        <w:rPr>
          <w:sz w:val="24"/>
          <w:szCs w:val="24"/>
        </w:rPr>
        <w:t xml:space="preserve"> </w:t>
      </w:r>
      <w:r w:rsidRPr="59406D8E" w:rsidR="59406D8E">
        <w:rPr>
          <w:sz w:val="24"/>
          <w:szCs w:val="24"/>
        </w:rPr>
        <w:t xml:space="preserve">approves </w:t>
      </w:r>
      <w:r w:rsidRPr="59406D8E" w:rsidR="59406D8E">
        <w:rPr>
          <w:sz w:val="24"/>
          <w:szCs w:val="24"/>
        </w:rPr>
        <w:t xml:space="preserve">the locally </w:t>
      </w:r>
      <w:r w:rsidRPr="59406D8E" w:rsidR="59406D8E">
        <w:rPr>
          <w:sz w:val="24"/>
          <w:szCs w:val="24"/>
        </w:rPr>
        <w:t>founded chapter</w:t>
      </w:r>
      <w:r w:rsidRPr="59406D8E" w:rsidR="59406D8E">
        <w:rPr>
          <w:sz w:val="24"/>
          <w:szCs w:val="24"/>
        </w:rPr>
        <w:t xml:space="preserve">, the entity will be given active status on the </w:t>
      </w:r>
      <w:r w:rsidRPr="59406D8E" w:rsidR="59406D8E">
        <w:rPr>
          <w:sz w:val="24"/>
          <w:szCs w:val="24"/>
        </w:rPr>
        <w:t>council, and</w:t>
      </w:r>
      <w:r w:rsidRPr="59406D8E" w:rsidR="59406D8E">
        <w:rPr>
          <w:sz w:val="24"/>
          <w:szCs w:val="24"/>
        </w:rPr>
        <w:t xml:space="preserve"> begin paying dues to UGC and receive a vote on the council.</w:t>
      </w:r>
    </w:p>
    <w:p w:rsidRPr="00906527" w:rsidR="00385AB9" w:rsidP="00385AB9" w:rsidRDefault="00385AB9" w14:paraId="1C266C2B" w14:textId="79648FA4">
      <w:pPr>
        <w:rPr>
          <w:b/>
          <w:bCs/>
          <w:sz w:val="24"/>
          <w:szCs w:val="24"/>
        </w:rPr>
      </w:pPr>
      <w:r w:rsidRPr="00906527">
        <w:rPr>
          <w:b/>
          <w:bCs/>
          <w:sz w:val="24"/>
          <w:szCs w:val="24"/>
        </w:rPr>
        <w:t>Section VII. Re-Chartering.</w:t>
      </w:r>
    </w:p>
    <w:p w:rsidRPr="00906527" w:rsidR="00385AB9" w:rsidP="003F1C49" w:rsidRDefault="00385AB9" w14:paraId="21E7922C" w14:textId="19C6D96B">
      <w:pPr>
        <w:pStyle w:val="ListParagraph"/>
        <w:numPr>
          <w:ilvl w:val="0"/>
          <w:numId w:val="17"/>
        </w:numPr>
        <w:rPr>
          <w:sz w:val="24"/>
          <w:szCs w:val="24"/>
        </w:rPr>
      </w:pPr>
      <w:r w:rsidRPr="00906527">
        <w:rPr>
          <w:sz w:val="24"/>
          <w:szCs w:val="24"/>
        </w:rPr>
        <w:t>Should a full membership organization of the UGC lose its good standing or take a leave of absence, said organization shall adhere to the guidelines of having provisional status for one academic semester prior to a vote to return to Active status.</w:t>
      </w:r>
    </w:p>
    <w:p w:rsidRPr="00906527" w:rsidR="00385AB9" w:rsidP="00385AB9" w:rsidRDefault="00385AB9" w14:paraId="3781A4E5" w14:textId="59482AC5">
      <w:pPr>
        <w:pStyle w:val="ListParagraph"/>
        <w:numPr>
          <w:ilvl w:val="0"/>
          <w:numId w:val="17"/>
        </w:numPr>
        <w:rPr>
          <w:sz w:val="24"/>
          <w:szCs w:val="24"/>
        </w:rPr>
      </w:pPr>
      <w:r w:rsidRPr="00906527">
        <w:rPr>
          <w:sz w:val="24"/>
          <w:szCs w:val="24"/>
        </w:rPr>
        <w:t>A two-thirds (2/3) vote of the UGC is required to be returned to Active status.</w:t>
      </w:r>
    </w:p>
    <w:p w:rsidRPr="00906527" w:rsidR="00385AB9" w:rsidP="00CF41EA" w:rsidRDefault="00385AB9" w14:paraId="409DB3B0" w14:textId="138B06A9">
      <w:pPr>
        <w:pStyle w:val="ListParagraph"/>
        <w:numPr>
          <w:ilvl w:val="0"/>
          <w:numId w:val="17"/>
        </w:numPr>
        <w:rPr>
          <w:sz w:val="24"/>
          <w:szCs w:val="24"/>
        </w:rPr>
      </w:pPr>
      <w:r w:rsidRPr="00906527">
        <w:rPr>
          <w:sz w:val="24"/>
          <w:szCs w:val="24"/>
        </w:rPr>
        <w:t>If an organization loses its chapter status</w:t>
      </w:r>
      <w:r w:rsidRPr="00906527" w:rsidR="00A021E9">
        <w:rPr>
          <w:sz w:val="24"/>
          <w:szCs w:val="24"/>
        </w:rPr>
        <w:t xml:space="preserve"> by the </w:t>
      </w:r>
      <w:proofErr w:type="gramStart"/>
      <w:r w:rsidRPr="00906527" w:rsidR="00A021E9">
        <w:rPr>
          <w:sz w:val="24"/>
          <w:szCs w:val="24"/>
        </w:rPr>
        <w:t>university</w:t>
      </w:r>
      <w:proofErr w:type="gramEnd"/>
      <w:r w:rsidRPr="00906527">
        <w:rPr>
          <w:sz w:val="24"/>
          <w:szCs w:val="24"/>
        </w:rPr>
        <w:t xml:space="preserve"> they must resubmit all necessary expansion paperwork to be </w:t>
      </w:r>
      <w:proofErr w:type="gramStart"/>
      <w:r w:rsidRPr="00906527">
        <w:rPr>
          <w:sz w:val="24"/>
          <w:szCs w:val="24"/>
        </w:rPr>
        <w:t>revaluated</w:t>
      </w:r>
      <w:proofErr w:type="gramEnd"/>
      <w:r w:rsidRPr="00906527">
        <w:rPr>
          <w:sz w:val="24"/>
          <w:szCs w:val="24"/>
        </w:rPr>
        <w:t xml:space="preserve"> by the council.</w:t>
      </w:r>
    </w:p>
    <w:p w:rsidRPr="00906527" w:rsidR="00CF41EA" w:rsidP="00CF41EA" w:rsidRDefault="00CF41EA" w14:paraId="578B4068" w14:textId="7B1F9811">
      <w:pPr>
        <w:pStyle w:val="ListParagraph"/>
        <w:numPr>
          <w:ilvl w:val="0"/>
          <w:numId w:val="17"/>
        </w:numPr>
        <w:rPr>
          <w:sz w:val="24"/>
          <w:szCs w:val="24"/>
        </w:rPr>
      </w:pPr>
      <w:r w:rsidRPr="00906527">
        <w:rPr>
          <w:sz w:val="24"/>
          <w:szCs w:val="24"/>
        </w:rPr>
        <w:t>If an organization chooses to go “dormant” they are allowed one academic year before they must recharter for UGC.</w:t>
      </w:r>
    </w:p>
    <w:p w:rsidRPr="00906527" w:rsidR="00385AB9" w:rsidP="00385AB9" w:rsidRDefault="00385AB9" w14:paraId="5E5B1778" w14:textId="7DD9598E">
      <w:pPr>
        <w:rPr>
          <w:b/>
          <w:bCs/>
          <w:sz w:val="24"/>
          <w:szCs w:val="24"/>
        </w:rPr>
      </w:pPr>
      <w:r w:rsidRPr="00906527">
        <w:rPr>
          <w:b/>
          <w:bCs/>
          <w:sz w:val="24"/>
          <w:szCs w:val="24"/>
        </w:rPr>
        <w:t>Article IV. Meetings.</w:t>
      </w:r>
    </w:p>
    <w:p w:rsidRPr="00906527" w:rsidR="00385AB9" w:rsidP="00385AB9" w:rsidRDefault="00385AB9" w14:paraId="164D8FC1" w14:textId="121D06C1">
      <w:pPr>
        <w:rPr>
          <w:b/>
          <w:bCs/>
          <w:sz w:val="24"/>
          <w:szCs w:val="24"/>
        </w:rPr>
      </w:pPr>
      <w:r w:rsidRPr="00906527">
        <w:rPr>
          <w:b/>
          <w:bCs/>
          <w:sz w:val="24"/>
          <w:szCs w:val="24"/>
        </w:rPr>
        <w:t>Section I. Criteria of Meetings.</w:t>
      </w:r>
    </w:p>
    <w:p w:rsidRPr="00906527" w:rsidR="006832FF" w:rsidP="006832FF" w:rsidRDefault="006832FF" w14:paraId="7E98E0D8" w14:textId="4086ACFF">
      <w:pPr>
        <w:pStyle w:val="ListParagraph"/>
        <w:numPr>
          <w:ilvl w:val="0"/>
          <w:numId w:val="18"/>
        </w:numPr>
        <w:rPr>
          <w:sz w:val="24"/>
          <w:szCs w:val="24"/>
        </w:rPr>
      </w:pPr>
      <w:proofErr w:type="gramStart"/>
      <w:r w:rsidRPr="00906527">
        <w:rPr>
          <w:sz w:val="24"/>
          <w:szCs w:val="24"/>
        </w:rPr>
        <w:t>Council</w:t>
      </w:r>
      <w:proofErr w:type="gramEnd"/>
      <w:r w:rsidRPr="00906527">
        <w:rPr>
          <w:sz w:val="24"/>
          <w:szCs w:val="24"/>
        </w:rPr>
        <w:t xml:space="preserve"> will meet </w:t>
      </w:r>
      <w:r w:rsidRPr="00906527" w:rsidR="000A1283">
        <w:rPr>
          <w:sz w:val="24"/>
          <w:szCs w:val="24"/>
        </w:rPr>
        <w:t>biweekly</w:t>
      </w:r>
      <w:r w:rsidRPr="00906527">
        <w:rPr>
          <w:sz w:val="24"/>
          <w:szCs w:val="24"/>
        </w:rPr>
        <w:t xml:space="preserve"> during the fall and spring semester.</w:t>
      </w:r>
    </w:p>
    <w:p w:rsidRPr="00906527" w:rsidR="006832FF" w:rsidP="006832FF" w:rsidRDefault="006832FF" w14:paraId="3CDE85B8" w14:textId="7B95FD53">
      <w:pPr>
        <w:pStyle w:val="ListParagraph"/>
        <w:numPr>
          <w:ilvl w:val="0"/>
          <w:numId w:val="18"/>
        </w:numPr>
        <w:rPr>
          <w:sz w:val="24"/>
          <w:szCs w:val="24"/>
        </w:rPr>
      </w:pPr>
      <w:r w:rsidRPr="00906527">
        <w:rPr>
          <w:sz w:val="24"/>
          <w:szCs w:val="24"/>
        </w:rPr>
        <w:t>UGC shall abide by the current edition of Robert’s Rule of Order.</w:t>
      </w:r>
    </w:p>
    <w:p w:rsidRPr="00906527" w:rsidR="006832FF" w:rsidP="006832FF" w:rsidRDefault="006832FF" w14:paraId="44245DDA" w14:textId="2AE3E618">
      <w:pPr>
        <w:pStyle w:val="ListParagraph"/>
        <w:numPr>
          <w:ilvl w:val="0"/>
          <w:numId w:val="18"/>
        </w:numPr>
        <w:rPr>
          <w:sz w:val="24"/>
          <w:szCs w:val="24"/>
        </w:rPr>
      </w:pPr>
      <w:r w:rsidRPr="00906527">
        <w:rPr>
          <w:sz w:val="24"/>
          <w:szCs w:val="24"/>
        </w:rPr>
        <w:t>All UGC meetings shall be held on campus.</w:t>
      </w:r>
    </w:p>
    <w:p w:rsidRPr="00906527" w:rsidR="006832FF" w:rsidP="006832FF" w:rsidRDefault="006832FF" w14:paraId="29062316" w14:textId="4DA09F1F">
      <w:pPr>
        <w:pStyle w:val="ListParagraph"/>
        <w:numPr>
          <w:ilvl w:val="0"/>
          <w:numId w:val="18"/>
        </w:numPr>
        <w:rPr>
          <w:sz w:val="24"/>
          <w:szCs w:val="24"/>
        </w:rPr>
      </w:pPr>
      <w:r w:rsidRPr="00906527">
        <w:rPr>
          <w:sz w:val="24"/>
          <w:szCs w:val="24"/>
        </w:rPr>
        <w:t>UGC must comply with university policy concerning meetings.</w:t>
      </w:r>
    </w:p>
    <w:p w:rsidRPr="00906527" w:rsidR="006832FF" w:rsidP="006832FF" w:rsidRDefault="006832FF" w14:paraId="260552E3" w14:textId="568A3337">
      <w:pPr>
        <w:pStyle w:val="ListParagraph"/>
        <w:numPr>
          <w:ilvl w:val="0"/>
          <w:numId w:val="18"/>
        </w:numPr>
        <w:rPr>
          <w:sz w:val="24"/>
          <w:szCs w:val="24"/>
        </w:rPr>
      </w:pPr>
      <w:r w:rsidRPr="00906527">
        <w:rPr>
          <w:sz w:val="24"/>
          <w:szCs w:val="24"/>
        </w:rPr>
        <w:t xml:space="preserve">Meetings shall take place in the following order, roll call, guest speaker, advisor’s reports, officer reports, old business, new business, and chapter reports. </w:t>
      </w:r>
    </w:p>
    <w:p w:rsidRPr="00906527" w:rsidR="00091C8F" w:rsidP="006832FF" w:rsidRDefault="00091C8F" w14:paraId="0EDBACC2" w14:textId="3D86536E">
      <w:pPr>
        <w:pStyle w:val="ListParagraph"/>
        <w:numPr>
          <w:ilvl w:val="0"/>
          <w:numId w:val="18"/>
        </w:numPr>
        <w:rPr>
          <w:sz w:val="24"/>
          <w:szCs w:val="24"/>
        </w:rPr>
      </w:pPr>
      <w:r w:rsidRPr="00906527">
        <w:rPr>
          <w:sz w:val="24"/>
          <w:szCs w:val="24"/>
        </w:rPr>
        <w:t xml:space="preserve">Attendees of UGC meetings are as </w:t>
      </w:r>
      <w:proofErr w:type="gramStart"/>
      <w:r w:rsidRPr="00906527">
        <w:rPr>
          <w:sz w:val="24"/>
          <w:szCs w:val="24"/>
        </w:rPr>
        <w:t>follow;</w:t>
      </w:r>
      <w:proofErr w:type="gramEnd"/>
      <w:r w:rsidRPr="00906527">
        <w:rPr>
          <w:sz w:val="24"/>
          <w:szCs w:val="24"/>
        </w:rPr>
        <w:t xml:space="preserve"> Advisors and GA, Council Executives, Entity Presidents, Entity Delegates, Special guest pre-approved by Executive Team and Advisors. </w:t>
      </w:r>
    </w:p>
    <w:p w:rsidRPr="00906527" w:rsidR="006832FF" w:rsidP="006832FF" w:rsidRDefault="006832FF" w14:paraId="1FEDAF73" w14:textId="53A9E301" w14:noSpellErr="1">
      <w:pPr>
        <w:rPr>
          <w:b w:val="1"/>
          <w:bCs w:val="1"/>
          <w:sz w:val="24"/>
          <w:szCs w:val="24"/>
        </w:rPr>
      </w:pPr>
      <w:r w:rsidRPr="59406D8E" w:rsidR="59406D8E">
        <w:rPr>
          <w:b w:val="1"/>
          <w:bCs w:val="1"/>
          <w:sz w:val="24"/>
          <w:szCs w:val="24"/>
        </w:rPr>
        <w:t>Section II. Dress Code.</w:t>
      </w:r>
    </w:p>
    <w:p w:rsidRPr="00906527" w:rsidR="003F1C49" w:rsidP="000B7418" w:rsidRDefault="003F1C49" w14:paraId="3776733B" w14:textId="1426286D">
      <w:pPr>
        <w:pStyle w:val="ListParagraph"/>
        <w:numPr>
          <w:ilvl w:val="0"/>
          <w:numId w:val="24"/>
        </w:numPr>
        <w:rPr>
          <w:sz w:val="24"/>
          <w:szCs w:val="24"/>
        </w:rPr>
      </w:pPr>
      <w:r w:rsidRPr="00906527">
        <w:rPr>
          <w:sz w:val="24"/>
          <w:szCs w:val="24"/>
        </w:rPr>
        <w:t xml:space="preserve">The UGC Executive Board and chapter representatives will attend </w:t>
      </w:r>
      <w:r w:rsidR="00871D21">
        <w:rPr>
          <w:sz w:val="24"/>
          <w:szCs w:val="24"/>
        </w:rPr>
        <w:t xml:space="preserve">special events </w:t>
      </w:r>
      <w:r w:rsidRPr="00906527">
        <w:rPr>
          <w:sz w:val="24"/>
          <w:szCs w:val="24"/>
        </w:rPr>
        <w:t xml:space="preserve">in </w:t>
      </w:r>
      <w:proofErr w:type="gramStart"/>
      <w:r w:rsidRPr="00906527">
        <w:rPr>
          <w:sz w:val="24"/>
          <w:szCs w:val="24"/>
        </w:rPr>
        <w:t>business casual</w:t>
      </w:r>
      <w:proofErr w:type="gramEnd"/>
      <w:r w:rsidRPr="00906527">
        <w:rPr>
          <w:sz w:val="24"/>
          <w:szCs w:val="24"/>
        </w:rPr>
        <w:t xml:space="preserve"> attire</w:t>
      </w:r>
      <w:r w:rsidR="00AC470C">
        <w:rPr>
          <w:sz w:val="24"/>
          <w:szCs w:val="24"/>
        </w:rPr>
        <w:t xml:space="preserve"> (EX. Order of Omega, End of Year Banquets, </w:t>
      </w:r>
      <w:r w:rsidR="005668FE">
        <w:rPr>
          <w:sz w:val="24"/>
          <w:szCs w:val="24"/>
        </w:rPr>
        <w:t>Award Ceremonies</w:t>
      </w:r>
      <w:r w:rsidR="00B208C7">
        <w:rPr>
          <w:sz w:val="24"/>
          <w:szCs w:val="24"/>
        </w:rPr>
        <w:t xml:space="preserve">, </w:t>
      </w:r>
      <w:r w:rsidR="00DC1F5D">
        <w:rPr>
          <w:sz w:val="24"/>
          <w:szCs w:val="24"/>
        </w:rPr>
        <w:t>etc.)</w:t>
      </w:r>
    </w:p>
    <w:p w:rsidRPr="00906527" w:rsidR="003F1C49" w:rsidP="000B7418" w:rsidRDefault="003F1C49" w14:paraId="5F71593E" w14:textId="35474F39">
      <w:pPr>
        <w:pStyle w:val="ListParagraph"/>
        <w:numPr>
          <w:ilvl w:val="0"/>
          <w:numId w:val="22"/>
        </w:numPr>
        <w:rPr>
          <w:sz w:val="24"/>
          <w:szCs w:val="24"/>
        </w:rPr>
      </w:pPr>
      <w:r w:rsidRPr="00906527">
        <w:rPr>
          <w:sz w:val="24"/>
          <w:szCs w:val="24"/>
        </w:rPr>
        <w:t>Tops</w:t>
      </w:r>
    </w:p>
    <w:p w:rsidRPr="00906527" w:rsidR="003F1C49" w:rsidP="000B7418" w:rsidRDefault="003F1C49" w14:paraId="07E1A7FC" w14:textId="11AB53B4">
      <w:pPr>
        <w:pStyle w:val="ListParagraph"/>
        <w:numPr>
          <w:ilvl w:val="0"/>
          <w:numId w:val="19"/>
        </w:numPr>
        <w:rPr>
          <w:sz w:val="24"/>
          <w:szCs w:val="24"/>
        </w:rPr>
      </w:pPr>
      <w:r w:rsidRPr="00906527">
        <w:rPr>
          <w:sz w:val="24"/>
          <w:szCs w:val="24"/>
        </w:rPr>
        <w:t>Suit Jacket</w:t>
      </w:r>
    </w:p>
    <w:p w:rsidRPr="00906527" w:rsidR="003F1C49" w:rsidP="000B7418" w:rsidRDefault="003F1C49" w14:paraId="74B6D9DC" w14:textId="584F895B">
      <w:pPr>
        <w:pStyle w:val="ListParagraph"/>
        <w:numPr>
          <w:ilvl w:val="0"/>
          <w:numId w:val="19"/>
        </w:numPr>
        <w:rPr>
          <w:sz w:val="24"/>
          <w:szCs w:val="24"/>
        </w:rPr>
      </w:pPr>
      <w:r w:rsidRPr="00906527">
        <w:rPr>
          <w:sz w:val="24"/>
          <w:szCs w:val="24"/>
        </w:rPr>
        <w:t>Dress Shirt</w:t>
      </w:r>
    </w:p>
    <w:p w:rsidRPr="00906527" w:rsidR="003F1C49" w:rsidP="000B7418" w:rsidRDefault="003F1C49" w14:paraId="7D6E8EDC" w14:textId="1780678D">
      <w:pPr>
        <w:pStyle w:val="ListParagraph"/>
        <w:numPr>
          <w:ilvl w:val="0"/>
          <w:numId w:val="19"/>
        </w:numPr>
        <w:rPr>
          <w:sz w:val="24"/>
          <w:szCs w:val="24"/>
        </w:rPr>
      </w:pPr>
      <w:r w:rsidRPr="00906527">
        <w:rPr>
          <w:sz w:val="24"/>
          <w:szCs w:val="24"/>
        </w:rPr>
        <w:t>Cardigan</w:t>
      </w:r>
    </w:p>
    <w:p w:rsidRPr="00906527" w:rsidR="003F1C49" w:rsidP="000B7418" w:rsidRDefault="003F1C49" w14:paraId="341143F8" w14:textId="2D0024B5">
      <w:pPr>
        <w:pStyle w:val="ListParagraph"/>
        <w:numPr>
          <w:ilvl w:val="0"/>
          <w:numId w:val="19"/>
        </w:numPr>
        <w:rPr>
          <w:sz w:val="24"/>
          <w:szCs w:val="24"/>
        </w:rPr>
      </w:pPr>
      <w:r w:rsidRPr="00906527">
        <w:rPr>
          <w:sz w:val="24"/>
          <w:szCs w:val="24"/>
        </w:rPr>
        <w:t>Blouse</w:t>
      </w:r>
    </w:p>
    <w:p w:rsidRPr="00906527" w:rsidR="003F1C49" w:rsidP="000B7418" w:rsidRDefault="003F1C49" w14:paraId="798D0679" w14:textId="3281C67F">
      <w:pPr>
        <w:pStyle w:val="ListParagraph"/>
        <w:numPr>
          <w:ilvl w:val="0"/>
          <w:numId w:val="22"/>
        </w:numPr>
        <w:rPr>
          <w:sz w:val="24"/>
          <w:szCs w:val="24"/>
        </w:rPr>
      </w:pPr>
      <w:r w:rsidRPr="00906527">
        <w:rPr>
          <w:sz w:val="24"/>
          <w:szCs w:val="24"/>
        </w:rPr>
        <w:t>Bottoms</w:t>
      </w:r>
    </w:p>
    <w:p w:rsidRPr="00906527" w:rsidR="003F1C49" w:rsidP="000B7418" w:rsidRDefault="003F1C49" w14:paraId="61804EE9" w14:textId="04D6F27C">
      <w:pPr>
        <w:pStyle w:val="ListParagraph"/>
        <w:numPr>
          <w:ilvl w:val="0"/>
          <w:numId w:val="20"/>
        </w:numPr>
        <w:rPr>
          <w:sz w:val="24"/>
          <w:szCs w:val="24"/>
        </w:rPr>
      </w:pPr>
      <w:r w:rsidRPr="00906527">
        <w:rPr>
          <w:sz w:val="24"/>
          <w:szCs w:val="24"/>
        </w:rPr>
        <w:t>Suit Pants</w:t>
      </w:r>
    </w:p>
    <w:p w:rsidRPr="00906527" w:rsidR="003F1C49" w:rsidP="000B7418" w:rsidRDefault="003F1C49" w14:paraId="45213A8A" w14:textId="395AC6F4">
      <w:pPr>
        <w:pStyle w:val="ListParagraph"/>
        <w:numPr>
          <w:ilvl w:val="0"/>
          <w:numId w:val="20"/>
        </w:numPr>
        <w:rPr>
          <w:sz w:val="24"/>
          <w:szCs w:val="24"/>
        </w:rPr>
      </w:pPr>
      <w:r w:rsidRPr="00906527">
        <w:rPr>
          <w:sz w:val="24"/>
          <w:szCs w:val="24"/>
        </w:rPr>
        <w:t>Slacks</w:t>
      </w:r>
    </w:p>
    <w:p w:rsidRPr="00906527" w:rsidR="003F1C49" w:rsidP="000B7418" w:rsidRDefault="003F1C49" w14:paraId="6A8F4778" w14:textId="090854E2">
      <w:pPr>
        <w:pStyle w:val="ListParagraph"/>
        <w:numPr>
          <w:ilvl w:val="0"/>
          <w:numId w:val="20"/>
        </w:numPr>
        <w:rPr>
          <w:sz w:val="24"/>
          <w:szCs w:val="24"/>
        </w:rPr>
      </w:pPr>
      <w:r w:rsidRPr="00906527">
        <w:rPr>
          <w:sz w:val="24"/>
          <w:szCs w:val="24"/>
        </w:rPr>
        <w:t>Skirts (2 inches above the knee or longer)</w:t>
      </w:r>
    </w:p>
    <w:p w:rsidRPr="00906527" w:rsidR="003F1C49" w:rsidP="000B7418" w:rsidRDefault="003F1C49" w14:paraId="1FAD0A0A" w14:textId="2ABA01F9">
      <w:pPr>
        <w:pStyle w:val="ListParagraph"/>
        <w:numPr>
          <w:ilvl w:val="0"/>
          <w:numId w:val="20"/>
        </w:numPr>
        <w:rPr>
          <w:sz w:val="24"/>
          <w:szCs w:val="24"/>
        </w:rPr>
      </w:pPr>
      <w:r w:rsidRPr="00906527">
        <w:rPr>
          <w:sz w:val="24"/>
          <w:szCs w:val="24"/>
        </w:rPr>
        <w:t>Dresses</w:t>
      </w:r>
    </w:p>
    <w:p w:rsidRPr="00906527" w:rsidR="003F1C49" w:rsidP="000B7418" w:rsidRDefault="003F1C49" w14:paraId="3CEA7A39" w14:textId="5BB34E89">
      <w:pPr>
        <w:pStyle w:val="ListParagraph"/>
        <w:numPr>
          <w:ilvl w:val="0"/>
          <w:numId w:val="22"/>
        </w:numPr>
        <w:rPr>
          <w:sz w:val="24"/>
          <w:szCs w:val="24"/>
        </w:rPr>
      </w:pPr>
      <w:r w:rsidRPr="00906527">
        <w:rPr>
          <w:sz w:val="24"/>
          <w:szCs w:val="24"/>
        </w:rPr>
        <w:t>Shoes</w:t>
      </w:r>
    </w:p>
    <w:p w:rsidRPr="00906527" w:rsidR="003F1C49" w:rsidP="000B7418" w:rsidRDefault="003F1C49" w14:paraId="08D8D13D" w14:textId="2583E795">
      <w:pPr>
        <w:pStyle w:val="ListParagraph"/>
        <w:numPr>
          <w:ilvl w:val="0"/>
          <w:numId w:val="21"/>
        </w:numPr>
        <w:rPr>
          <w:sz w:val="24"/>
          <w:szCs w:val="24"/>
        </w:rPr>
      </w:pPr>
      <w:proofErr w:type="gramStart"/>
      <w:r w:rsidRPr="00906527">
        <w:rPr>
          <w:sz w:val="24"/>
          <w:szCs w:val="24"/>
        </w:rPr>
        <w:t>Heels</w:t>
      </w:r>
      <w:proofErr w:type="gramEnd"/>
    </w:p>
    <w:p w:rsidRPr="00906527" w:rsidR="003F1C49" w:rsidP="000B7418" w:rsidRDefault="003F1C49" w14:paraId="5057F574" w14:textId="4D232F40">
      <w:pPr>
        <w:pStyle w:val="ListParagraph"/>
        <w:numPr>
          <w:ilvl w:val="0"/>
          <w:numId w:val="21"/>
        </w:numPr>
        <w:rPr>
          <w:sz w:val="24"/>
          <w:szCs w:val="24"/>
        </w:rPr>
      </w:pPr>
      <w:r w:rsidRPr="00906527">
        <w:rPr>
          <w:sz w:val="24"/>
          <w:szCs w:val="24"/>
        </w:rPr>
        <w:t>Flats</w:t>
      </w:r>
    </w:p>
    <w:p w:rsidRPr="00906527" w:rsidR="003F1C49" w:rsidP="000B7418" w:rsidRDefault="003F1C49" w14:paraId="59D89433" w14:textId="06CA256E">
      <w:pPr>
        <w:pStyle w:val="ListParagraph"/>
        <w:numPr>
          <w:ilvl w:val="0"/>
          <w:numId w:val="21"/>
        </w:numPr>
        <w:rPr>
          <w:sz w:val="24"/>
          <w:szCs w:val="24"/>
        </w:rPr>
      </w:pPr>
      <w:r w:rsidRPr="00906527">
        <w:rPr>
          <w:sz w:val="24"/>
          <w:szCs w:val="24"/>
        </w:rPr>
        <w:t>Dress Shoes</w:t>
      </w:r>
    </w:p>
    <w:p w:rsidRPr="00906527" w:rsidR="003F1C49" w:rsidP="000B7418" w:rsidRDefault="003F1C49" w14:paraId="140A9174" w14:textId="3BE7554D">
      <w:pPr>
        <w:pStyle w:val="ListParagraph"/>
        <w:numPr>
          <w:ilvl w:val="0"/>
          <w:numId w:val="22"/>
        </w:numPr>
        <w:rPr>
          <w:sz w:val="24"/>
          <w:szCs w:val="24"/>
        </w:rPr>
      </w:pPr>
      <w:r w:rsidRPr="00906527">
        <w:rPr>
          <w:sz w:val="24"/>
          <w:szCs w:val="24"/>
        </w:rPr>
        <w:t>Not acceptable</w:t>
      </w:r>
    </w:p>
    <w:p w:rsidRPr="00906527" w:rsidR="003F1C49" w:rsidP="000B7418" w:rsidRDefault="003F1C49" w14:paraId="34C049C2" w14:textId="5C13AB8D">
      <w:pPr>
        <w:pStyle w:val="ListParagraph"/>
        <w:numPr>
          <w:ilvl w:val="0"/>
          <w:numId w:val="23"/>
        </w:numPr>
        <w:rPr>
          <w:sz w:val="24"/>
          <w:szCs w:val="24"/>
        </w:rPr>
      </w:pPr>
      <w:r w:rsidRPr="00906527">
        <w:rPr>
          <w:sz w:val="24"/>
          <w:szCs w:val="24"/>
        </w:rPr>
        <w:t>Hats</w:t>
      </w:r>
    </w:p>
    <w:p w:rsidRPr="00906527" w:rsidR="003F1C49" w:rsidP="000B7418" w:rsidRDefault="003F1C49" w14:paraId="79A91D48" w14:textId="0F76AD81">
      <w:pPr>
        <w:pStyle w:val="ListParagraph"/>
        <w:numPr>
          <w:ilvl w:val="0"/>
          <w:numId w:val="23"/>
        </w:numPr>
        <w:rPr>
          <w:sz w:val="24"/>
          <w:szCs w:val="24"/>
        </w:rPr>
      </w:pPr>
      <w:r w:rsidRPr="00906527">
        <w:rPr>
          <w:sz w:val="24"/>
          <w:szCs w:val="24"/>
        </w:rPr>
        <w:t>Gym Clothes</w:t>
      </w:r>
    </w:p>
    <w:p w:rsidRPr="00906527" w:rsidR="003F1C49" w:rsidP="000B7418" w:rsidRDefault="003F1C49" w14:paraId="5D4C945A" w14:textId="64B58BC4">
      <w:pPr>
        <w:pStyle w:val="ListParagraph"/>
        <w:numPr>
          <w:ilvl w:val="0"/>
          <w:numId w:val="23"/>
        </w:numPr>
        <w:rPr>
          <w:sz w:val="24"/>
          <w:szCs w:val="24"/>
        </w:rPr>
      </w:pPr>
      <w:r w:rsidRPr="00906527">
        <w:rPr>
          <w:sz w:val="24"/>
          <w:szCs w:val="24"/>
        </w:rPr>
        <w:t>Sneakers</w:t>
      </w:r>
    </w:p>
    <w:p w:rsidR="003F1C49" w:rsidP="000B7418" w:rsidRDefault="003F1C49" w14:paraId="568D8F0A" w14:textId="4518B541">
      <w:pPr>
        <w:pStyle w:val="ListParagraph"/>
        <w:numPr>
          <w:ilvl w:val="0"/>
          <w:numId w:val="23"/>
        </w:numPr>
        <w:rPr>
          <w:sz w:val="24"/>
          <w:szCs w:val="24"/>
        </w:rPr>
      </w:pPr>
      <w:r w:rsidRPr="00906527">
        <w:rPr>
          <w:sz w:val="24"/>
          <w:szCs w:val="24"/>
        </w:rPr>
        <w:t>Jeans</w:t>
      </w:r>
    </w:p>
    <w:p w:rsidRPr="000E3E98" w:rsidR="000E3E98" w:rsidP="000E3E98" w:rsidRDefault="000E3E98" w14:paraId="3DF438A0" w14:textId="77777777">
      <w:pPr>
        <w:rPr>
          <w:sz w:val="24"/>
          <w:szCs w:val="24"/>
        </w:rPr>
      </w:pPr>
    </w:p>
    <w:p w:rsidR="003F1C49" w:rsidP="000B7418" w:rsidRDefault="00D20798" w14:paraId="137570D9" w14:textId="5527BC7F">
      <w:pPr>
        <w:pStyle w:val="ListParagraph"/>
        <w:numPr>
          <w:ilvl w:val="0"/>
          <w:numId w:val="24"/>
        </w:numPr>
        <w:rPr>
          <w:sz w:val="24"/>
          <w:szCs w:val="24"/>
        </w:rPr>
      </w:pPr>
      <w:r w:rsidRPr="59406D8E" w:rsidR="59406D8E">
        <w:rPr>
          <w:sz w:val="24"/>
          <w:szCs w:val="24"/>
        </w:rPr>
        <w:t>Tabl</w:t>
      </w:r>
      <w:r w:rsidRPr="59406D8E" w:rsidR="59406D8E">
        <w:rPr>
          <w:sz w:val="24"/>
          <w:szCs w:val="24"/>
        </w:rPr>
        <w:t>ing</w:t>
      </w:r>
      <w:r w:rsidRPr="59406D8E" w:rsidR="59406D8E">
        <w:rPr>
          <w:sz w:val="24"/>
          <w:szCs w:val="24"/>
        </w:rPr>
        <w:t>, Club Fair, and Showcase Attire:</w:t>
      </w:r>
    </w:p>
    <w:p w:rsidR="59406D8E" w:rsidP="59406D8E" w:rsidRDefault="59406D8E" w14:paraId="12D7A921" w14:textId="16DC66D9">
      <w:pPr>
        <w:pStyle w:val="ListParagraph"/>
        <w:numPr>
          <w:ilvl w:val="1"/>
          <w:numId w:val="24"/>
        </w:numPr>
        <w:rPr>
          <w:sz w:val="24"/>
          <w:szCs w:val="24"/>
        </w:rPr>
      </w:pPr>
      <w:r w:rsidRPr="59406D8E" w:rsidR="59406D8E">
        <w:rPr>
          <w:sz w:val="24"/>
          <w:szCs w:val="24"/>
        </w:rPr>
        <w:t>Organization t-shirt or polo</w:t>
      </w:r>
    </w:p>
    <w:p w:rsidR="59406D8E" w:rsidP="59406D8E" w:rsidRDefault="59406D8E" w14:paraId="02B0BBB5" w14:textId="2922F70F">
      <w:pPr>
        <w:pStyle w:val="ListParagraph"/>
        <w:numPr>
          <w:ilvl w:val="1"/>
          <w:numId w:val="24"/>
        </w:numPr>
        <w:rPr>
          <w:sz w:val="24"/>
          <w:szCs w:val="24"/>
        </w:rPr>
      </w:pPr>
      <w:r w:rsidRPr="59406D8E" w:rsidR="59406D8E">
        <w:rPr>
          <w:sz w:val="24"/>
          <w:szCs w:val="24"/>
        </w:rPr>
        <w:t>Clean bottoms</w:t>
      </w:r>
    </w:p>
    <w:p w:rsidRPr="00D20798" w:rsidR="00B93CC4" w:rsidP="00B93CC4" w:rsidRDefault="00B93CC4" w14:paraId="62EAAB5A" w14:textId="77777777">
      <w:pPr>
        <w:pStyle w:val="ListParagraph"/>
        <w:rPr>
          <w:sz w:val="24"/>
          <w:szCs w:val="24"/>
        </w:rPr>
      </w:pPr>
    </w:p>
    <w:p w:rsidR="009B621F" w:rsidP="59406D8E" w:rsidRDefault="006475F6" w14:paraId="237E85DD" w14:textId="498B2872" w14:noSpellErr="1">
      <w:pPr>
        <w:pStyle w:val="ListParagraph"/>
        <w:numPr>
          <w:ilvl w:val="0"/>
          <w:numId w:val="24"/>
        </w:numPr>
        <w:rPr>
          <w:sz w:val="24"/>
          <w:szCs w:val="24"/>
        </w:rPr>
      </w:pPr>
      <w:r w:rsidRPr="59406D8E" w:rsidR="59406D8E">
        <w:rPr>
          <w:sz w:val="24"/>
          <w:szCs w:val="24"/>
        </w:rPr>
        <w:t>UGC Executive Board Attire</w:t>
      </w:r>
    </w:p>
    <w:p w:rsidR="006475F6" w:rsidP="59406D8E" w:rsidRDefault="006475F6" w14:paraId="37C7FAF8" w14:textId="1BDA6452" w14:noSpellErr="1">
      <w:pPr>
        <w:pStyle w:val="ListParagraph"/>
        <w:numPr>
          <w:ilvl w:val="1"/>
          <w:numId w:val="24"/>
        </w:numPr>
        <w:rPr>
          <w:sz w:val="24"/>
          <w:szCs w:val="24"/>
        </w:rPr>
      </w:pPr>
      <w:r w:rsidRPr="59406D8E" w:rsidR="59406D8E">
        <w:rPr>
          <w:sz w:val="24"/>
          <w:szCs w:val="24"/>
        </w:rPr>
        <w:t>Letters</w:t>
      </w:r>
    </w:p>
    <w:p w:rsidR="006475F6" w:rsidP="59406D8E" w:rsidRDefault="006475F6" w14:paraId="62F0A23D" w14:textId="5C6F2DCA" w14:noSpellErr="1">
      <w:pPr>
        <w:pStyle w:val="ListParagraph"/>
        <w:numPr>
          <w:ilvl w:val="1"/>
          <w:numId w:val="24"/>
        </w:numPr>
        <w:rPr>
          <w:sz w:val="24"/>
          <w:szCs w:val="24"/>
        </w:rPr>
      </w:pPr>
      <w:r w:rsidRPr="59406D8E" w:rsidR="59406D8E">
        <w:rPr>
          <w:sz w:val="24"/>
          <w:szCs w:val="24"/>
        </w:rPr>
        <w:t>Pants</w:t>
      </w:r>
    </w:p>
    <w:p w:rsidR="006475F6" w:rsidP="59406D8E" w:rsidRDefault="006475F6" w14:paraId="1EBF87A2" w14:textId="7A0E40E9" w14:noSpellErr="1">
      <w:pPr>
        <w:pStyle w:val="ListParagraph"/>
        <w:numPr>
          <w:ilvl w:val="1"/>
          <w:numId w:val="24"/>
        </w:numPr>
        <w:rPr>
          <w:sz w:val="24"/>
          <w:szCs w:val="24"/>
        </w:rPr>
      </w:pPr>
      <w:r w:rsidRPr="59406D8E" w:rsidR="59406D8E">
        <w:rPr>
          <w:sz w:val="24"/>
          <w:szCs w:val="24"/>
        </w:rPr>
        <w:t>No shorts</w:t>
      </w:r>
    </w:p>
    <w:p w:rsidRPr="00C91B5A" w:rsidR="006475F6" w:rsidP="59406D8E" w:rsidRDefault="00CF6BA5" w14:paraId="5D850FC2" w14:textId="1D363966" w14:noSpellErr="1">
      <w:pPr>
        <w:pStyle w:val="ListParagraph"/>
        <w:numPr>
          <w:ilvl w:val="1"/>
          <w:numId w:val="24"/>
        </w:numPr>
        <w:rPr>
          <w:sz w:val="24"/>
          <w:szCs w:val="24"/>
        </w:rPr>
      </w:pPr>
      <w:r w:rsidRPr="59406D8E" w:rsidR="59406D8E">
        <w:rPr>
          <w:sz w:val="24"/>
          <w:szCs w:val="24"/>
        </w:rPr>
        <w:t xml:space="preserve">Letter Casual. </w:t>
      </w:r>
    </w:p>
    <w:p w:rsidRPr="00C91B5A" w:rsidR="003F1C49" w:rsidP="59406D8E" w:rsidRDefault="776CC6AB" w14:paraId="5FEE4E8F" w14:textId="01993CBA" w14:noSpellErr="1">
      <w:pPr>
        <w:pStyle w:val="ListParagraph"/>
        <w:numPr>
          <w:ilvl w:val="0"/>
          <w:numId w:val="24"/>
        </w:numPr>
        <w:rPr>
          <w:sz w:val="24"/>
          <w:szCs w:val="24"/>
        </w:rPr>
      </w:pPr>
      <w:r w:rsidRPr="59406D8E" w:rsidR="59406D8E">
        <w:rPr>
          <w:sz w:val="24"/>
          <w:szCs w:val="24"/>
        </w:rPr>
        <w:t>The</w:t>
      </w:r>
      <w:r w:rsidRPr="59406D8E" w:rsidR="59406D8E">
        <w:rPr>
          <w:sz w:val="24"/>
          <w:szCs w:val="24"/>
        </w:rPr>
        <w:t xml:space="preserve"> </w:t>
      </w:r>
      <w:r w:rsidRPr="59406D8E" w:rsidR="59406D8E">
        <w:rPr>
          <w:b w:val="1"/>
          <w:bCs w:val="1"/>
          <w:i w:val="1"/>
          <w:iCs w:val="1"/>
          <w:sz w:val="24"/>
          <w:szCs w:val="24"/>
          <w:u w:val="single"/>
        </w:rPr>
        <w:t>Vice President</w:t>
      </w:r>
      <w:r w:rsidRPr="59406D8E" w:rsidR="59406D8E">
        <w:rPr>
          <w:sz w:val="24"/>
          <w:szCs w:val="24"/>
        </w:rPr>
        <w:t xml:space="preserve"> will issue the following consequence for not following dress code.</w:t>
      </w:r>
    </w:p>
    <w:p w:rsidR="00967A1C" w:rsidP="59406D8E" w:rsidRDefault="003F1C49" w14:paraId="06935969" w14:textId="72005026" w14:noSpellErr="1">
      <w:pPr>
        <w:pStyle w:val="ListParagraph"/>
        <w:numPr>
          <w:ilvl w:val="0"/>
          <w:numId w:val="25"/>
        </w:numPr>
        <w:rPr>
          <w:sz w:val="24"/>
          <w:szCs w:val="24"/>
        </w:rPr>
      </w:pPr>
      <w:r w:rsidRPr="59406D8E" w:rsidR="59406D8E">
        <w:rPr>
          <w:sz w:val="24"/>
          <w:szCs w:val="24"/>
        </w:rPr>
        <w:t>$5 fine</w:t>
      </w:r>
      <w:r w:rsidRPr="59406D8E" w:rsidR="59406D8E">
        <w:rPr>
          <w:sz w:val="24"/>
          <w:szCs w:val="24"/>
        </w:rPr>
        <w:t xml:space="preserve"> per </w:t>
      </w:r>
      <w:r w:rsidRPr="59406D8E" w:rsidR="59406D8E">
        <w:rPr>
          <w:sz w:val="24"/>
          <w:szCs w:val="24"/>
        </w:rPr>
        <w:t xml:space="preserve">Person. </w:t>
      </w:r>
    </w:p>
    <w:p w:rsidR="00F76C52" w:rsidP="59406D8E" w:rsidRDefault="00613593" w14:paraId="1A83EAC4" w14:textId="5A856BBD" w14:noSpellErr="1">
      <w:pPr>
        <w:pStyle w:val="ListParagraph"/>
        <w:numPr>
          <w:ilvl w:val="1"/>
          <w:numId w:val="25"/>
        </w:numPr>
        <w:rPr>
          <w:sz w:val="24"/>
          <w:szCs w:val="24"/>
        </w:rPr>
      </w:pPr>
      <w:r w:rsidRPr="59406D8E" w:rsidR="59406D8E">
        <w:rPr>
          <w:sz w:val="24"/>
          <w:szCs w:val="24"/>
        </w:rPr>
        <w:t xml:space="preserve">Warning will be established </w:t>
      </w:r>
    </w:p>
    <w:p w:rsidR="00613593" w:rsidP="59406D8E" w:rsidRDefault="00613593" w14:paraId="7CCA65C4" w14:textId="562A04F0" w14:noSpellErr="1">
      <w:pPr>
        <w:pStyle w:val="ListParagraph"/>
        <w:numPr>
          <w:ilvl w:val="1"/>
          <w:numId w:val="25"/>
        </w:numPr>
        <w:rPr>
          <w:sz w:val="24"/>
          <w:szCs w:val="24"/>
        </w:rPr>
      </w:pPr>
      <w:r w:rsidRPr="59406D8E" w:rsidR="59406D8E">
        <w:rPr>
          <w:sz w:val="24"/>
          <w:szCs w:val="24"/>
        </w:rPr>
        <w:t xml:space="preserve">Fine will be a follow up if continued </w:t>
      </w:r>
      <w:r w:rsidRPr="59406D8E" w:rsidR="59406D8E">
        <w:rPr>
          <w:sz w:val="24"/>
          <w:szCs w:val="24"/>
        </w:rPr>
        <w:t xml:space="preserve">to break </w:t>
      </w:r>
    </w:p>
    <w:p w:rsidRPr="000E3E98" w:rsidR="000E3E98" w:rsidP="000E3E98" w:rsidRDefault="000E3E98" w14:paraId="2F6CEB84" w14:textId="77777777">
      <w:pPr>
        <w:pStyle w:val="Heading1"/>
        <w:numPr>
          <w:ilvl w:val="0"/>
          <w:numId w:val="0"/>
        </w:numPr>
        <w:rPr>
          <w:highlight w:val="cyan"/>
        </w:rPr>
      </w:pPr>
    </w:p>
    <w:p w:rsidRPr="000E3E98" w:rsidR="000E3E98" w:rsidP="000E3E98" w:rsidRDefault="000E3E98" w14:paraId="563B5053" w14:textId="77777777">
      <w:pPr>
        <w:rPr>
          <w:sz w:val="24"/>
          <w:szCs w:val="24"/>
          <w:highlight w:val="cyan"/>
        </w:rPr>
      </w:pPr>
    </w:p>
    <w:p w:rsidRPr="00906527" w:rsidR="003F1C49" w:rsidP="003F1C49" w:rsidRDefault="003F1C49" w14:paraId="382153E8" w14:textId="25E7D60E">
      <w:pPr>
        <w:rPr>
          <w:b/>
          <w:bCs/>
          <w:sz w:val="24"/>
          <w:szCs w:val="24"/>
        </w:rPr>
      </w:pPr>
      <w:r w:rsidRPr="00906527">
        <w:rPr>
          <w:b/>
          <w:bCs/>
          <w:sz w:val="24"/>
          <w:szCs w:val="24"/>
        </w:rPr>
        <w:t xml:space="preserve">Article V. Elections. </w:t>
      </w:r>
    </w:p>
    <w:p w:rsidRPr="00906527" w:rsidR="003F1C49" w:rsidP="003F1C49" w:rsidRDefault="003F1C49" w14:paraId="4A0B8BC3" w14:textId="18013349">
      <w:pPr>
        <w:rPr>
          <w:b/>
          <w:bCs/>
          <w:sz w:val="24"/>
          <w:szCs w:val="24"/>
        </w:rPr>
      </w:pPr>
      <w:r w:rsidRPr="00906527">
        <w:rPr>
          <w:b/>
          <w:bCs/>
          <w:sz w:val="24"/>
          <w:szCs w:val="24"/>
        </w:rPr>
        <w:t>Section I. Criteria of Elections.</w:t>
      </w:r>
    </w:p>
    <w:p w:rsidRPr="00906527" w:rsidR="003F1C49" w:rsidP="000B7418" w:rsidRDefault="00C25361" w14:paraId="01192BC0" w14:textId="5470AD6F">
      <w:pPr>
        <w:pStyle w:val="ListParagraph"/>
        <w:numPr>
          <w:ilvl w:val="0"/>
          <w:numId w:val="26"/>
        </w:numPr>
        <w:rPr>
          <w:sz w:val="24"/>
          <w:szCs w:val="24"/>
        </w:rPr>
      </w:pPr>
      <w:r w:rsidRPr="00906527">
        <w:rPr>
          <w:sz w:val="24"/>
          <w:szCs w:val="24"/>
        </w:rPr>
        <w:t>Nominations shall be open two weeks prior to the last meeting of the semester.</w:t>
      </w:r>
    </w:p>
    <w:p w:rsidRPr="00906527" w:rsidR="00C25361" w:rsidP="000B7418" w:rsidRDefault="00C25361" w14:paraId="01BA5504" w14:textId="0793C858">
      <w:pPr>
        <w:pStyle w:val="ListParagraph"/>
        <w:numPr>
          <w:ilvl w:val="0"/>
          <w:numId w:val="26"/>
        </w:numPr>
        <w:rPr>
          <w:sz w:val="24"/>
          <w:szCs w:val="24"/>
        </w:rPr>
      </w:pPr>
      <w:r w:rsidRPr="00906527">
        <w:rPr>
          <w:sz w:val="24"/>
          <w:szCs w:val="24"/>
        </w:rPr>
        <w:t xml:space="preserve">Elections shall be held at the last </w:t>
      </w:r>
      <w:r w:rsidRPr="00906527" w:rsidR="000F07BA">
        <w:rPr>
          <w:sz w:val="24"/>
          <w:szCs w:val="24"/>
        </w:rPr>
        <w:t>meeting of the calendar year.</w:t>
      </w:r>
    </w:p>
    <w:p w:rsidRPr="00906527" w:rsidR="000F07BA" w:rsidP="000B7418" w:rsidRDefault="000F07BA" w14:paraId="4B799675" w14:textId="046630C7">
      <w:pPr>
        <w:pStyle w:val="ListParagraph"/>
        <w:numPr>
          <w:ilvl w:val="0"/>
          <w:numId w:val="26"/>
        </w:numPr>
        <w:rPr>
          <w:sz w:val="24"/>
          <w:szCs w:val="24"/>
        </w:rPr>
      </w:pPr>
      <w:r w:rsidRPr="00906527">
        <w:rPr>
          <w:sz w:val="24"/>
          <w:szCs w:val="24"/>
        </w:rPr>
        <w:t>Officers shall be elected by majority vote. Voting shall be held by secret ballot.</w:t>
      </w:r>
    </w:p>
    <w:p w:rsidRPr="00906527" w:rsidR="000F07BA" w:rsidP="000B7418" w:rsidRDefault="000F07BA" w14:paraId="5F69F192" w14:textId="73477EDC">
      <w:pPr>
        <w:pStyle w:val="ListParagraph"/>
        <w:numPr>
          <w:ilvl w:val="0"/>
          <w:numId w:val="26"/>
        </w:numPr>
        <w:rPr>
          <w:sz w:val="24"/>
          <w:szCs w:val="24"/>
        </w:rPr>
      </w:pPr>
      <w:r w:rsidRPr="00906527">
        <w:rPr>
          <w:sz w:val="24"/>
          <w:szCs w:val="24"/>
        </w:rPr>
        <w:t xml:space="preserve">In the case of a tie, the winner will be determined by a majority </w:t>
      </w:r>
      <w:proofErr w:type="gramStart"/>
      <w:r w:rsidRPr="00906527">
        <w:rPr>
          <w:sz w:val="24"/>
          <w:szCs w:val="24"/>
        </w:rPr>
        <w:t>vote</w:t>
      </w:r>
      <w:proofErr w:type="gramEnd"/>
      <w:r w:rsidRPr="00906527">
        <w:rPr>
          <w:sz w:val="24"/>
          <w:szCs w:val="24"/>
        </w:rPr>
        <w:t xml:space="preserve"> all officers.</w:t>
      </w:r>
    </w:p>
    <w:p w:rsidRPr="00906527" w:rsidR="000F07BA" w:rsidP="000B7418" w:rsidRDefault="000F07BA" w14:paraId="18DAAC38" w14:textId="0E82649F">
      <w:pPr>
        <w:pStyle w:val="ListParagraph"/>
        <w:numPr>
          <w:ilvl w:val="0"/>
          <w:numId w:val="26"/>
        </w:numPr>
        <w:rPr>
          <w:sz w:val="24"/>
          <w:szCs w:val="24"/>
        </w:rPr>
      </w:pPr>
      <w:r w:rsidRPr="00906527">
        <w:rPr>
          <w:sz w:val="24"/>
          <w:szCs w:val="24"/>
        </w:rPr>
        <w:t xml:space="preserve">In case of vacancies, the president shall </w:t>
      </w:r>
      <w:proofErr w:type="gramStart"/>
      <w:r w:rsidRPr="00906527">
        <w:rPr>
          <w:sz w:val="24"/>
          <w:szCs w:val="24"/>
        </w:rPr>
        <w:t>open up</w:t>
      </w:r>
      <w:proofErr w:type="gramEnd"/>
      <w:r w:rsidRPr="00906527">
        <w:rPr>
          <w:sz w:val="24"/>
          <w:szCs w:val="24"/>
        </w:rPr>
        <w:t xml:space="preserve"> nominations until their term is up. A nomination can be brought to the Council during a meeting if a sibling would like to run for a position. </w:t>
      </w:r>
    </w:p>
    <w:p w:rsidRPr="00906527" w:rsidR="000F07BA" w:rsidP="000F07BA" w:rsidRDefault="000F07BA" w14:paraId="3B5ADADD" w14:textId="4C83E5B8">
      <w:pPr>
        <w:rPr>
          <w:b/>
          <w:bCs/>
          <w:sz w:val="24"/>
          <w:szCs w:val="24"/>
        </w:rPr>
      </w:pPr>
      <w:r w:rsidRPr="00906527">
        <w:rPr>
          <w:b/>
          <w:bCs/>
          <w:sz w:val="24"/>
          <w:szCs w:val="24"/>
        </w:rPr>
        <w:t>Article VI. Member Rights.</w:t>
      </w:r>
    </w:p>
    <w:p w:rsidRPr="00906527" w:rsidR="000F07BA" w:rsidP="000F07BA" w:rsidRDefault="000F07BA" w14:paraId="7B108FE5" w14:textId="0356B189">
      <w:pPr>
        <w:rPr>
          <w:b/>
          <w:bCs/>
          <w:sz w:val="24"/>
          <w:szCs w:val="24"/>
        </w:rPr>
      </w:pPr>
      <w:r w:rsidRPr="00906527">
        <w:rPr>
          <w:b/>
          <w:bCs/>
          <w:sz w:val="24"/>
          <w:szCs w:val="24"/>
        </w:rPr>
        <w:t xml:space="preserve">Section I. Rights. </w:t>
      </w:r>
    </w:p>
    <w:p w:rsidRPr="00906527" w:rsidR="000F07BA" w:rsidP="000B7418" w:rsidRDefault="000F07BA" w14:paraId="2FE58BFE" w14:textId="3D1CF394">
      <w:pPr>
        <w:pStyle w:val="ListParagraph"/>
        <w:numPr>
          <w:ilvl w:val="0"/>
          <w:numId w:val="27"/>
        </w:numPr>
        <w:rPr>
          <w:sz w:val="24"/>
          <w:szCs w:val="24"/>
        </w:rPr>
      </w:pPr>
      <w:r w:rsidRPr="00906527">
        <w:rPr>
          <w:sz w:val="24"/>
          <w:szCs w:val="24"/>
        </w:rPr>
        <w:t>Each entity shall have one vote.</w:t>
      </w:r>
    </w:p>
    <w:p w:rsidRPr="00906527" w:rsidR="000F07BA" w:rsidP="000B7418" w:rsidRDefault="000F07BA" w14:paraId="1AB9398D" w14:textId="3BA3E934">
      <w:pPr>
        <w:pStyle w:val="ListParagraph"/>
        <w:numPr>
          <w:ilvl w:val="0"/>
          <w:numId w:val="27"/>
        </w:numPr>
        <w:rPr>
          <w:sz w:val="24"/>
          <w:szCs w:val="24"/>
        </w:rPr>
      </w:pPr>
      <w:r w:rsidRPr="00906527">
        <w:rPr>
          <w:sz w:val="24"/>
          <w:szCs w:val="24"/>
        </w:rPr>
        <w:t>Each entity has the right to abstain from a vote.</w:t>
      </w:r>
    </w:p>
    <w:p w:rsidRPr="00906527" w:rsidR="000F07BA" w:rsidP="000B7418" w:rsidRDefault="000F07BA" w14:paraId="458FEA51" w14:textId="77777777">
      <w:pPr>
        <w:pStyle w:val="ListParagraph"/>
        <w:numPr>
          <w:ilvl w:val="0"/>
          <w:numId w:val="27"/>
        </w:numPr>
        <w:rPr>
          <w:sz w:val="24"/>
          <w:szCs w:val="24"/>
        </w:rPr>
      </w:pPr>
      <w:r w:rsidRPr="00906527">
        <w:rPr>
          <w:sz w:val="24"/>
          <w:szCs w:val="24"/>
        </w:rPr>
        <w:t xml:space="preserve">Each </w:t>
      </w:r>
      <w:proofErr w:type="gramStart"/>
      <w:r w:rsidRPr="00906527">
        <w:rPr>
          <w:sz w:val="24"/>
          <w:szCs w:val="24"/>
        </w:rPr>
        <w:t>entity shall</w:t>
      </w:r>
      <w:proofErr w:type="gramEnd"/>
      <w:r w:rsidRPr="00906527">
        <w:rPr>
          <w:sz w:val="24"/>
          <w:szCs w:val="24"/>
        </w:rPr>
        <w:t xml:space="preserve"> have the right to succeed UGC with a letter sent to the advisors and executive board two weeks prior to succession.</w:t>
      </w:r>
    </w:p>
    <w:p w:rsidRPr="00906527" w:rsidR="000F07BA" w:rsidP="000B7418" w:rsidRDefault="000F07BA" w14:paraId="10A46D13" w14:textId="3CE084FF">
      <w:pPr>
        <w:pStyle w:val="ListParagraph"/>
        <w:numPr>
          <w:ilvl w:val="0"/>
          <w:numId w:val="27"/>
        </w:numPr>
        <w:rPr>
          <w:sz w:val="24"/>
          <w:szCs w:val="24"/>
        </w:rPr>
      </w:pPr>
      <w:r w:rsidRPr="00906527">
        <w:rPr>
          <w:sz w:val="24"/>
          <w:szCs w:val="24"/>
        </w:rPr>
        <w:t xml:space="preserve"> Each entity shall have the right to motion to change, alter, or modify the bylaws.</w:t>
      </w:r>
    </w:p>
    <w:p w:rsidRPr="00906527" w:rsidR="000F07BA" w:rsidP="000B7418" w:rsidRDefault="000F07BA" w14:paraId="0C5B02FB" w14:textId="072E5F08">
      <w:pPr>
        <w:pStyle w:val="ListParagraph"/>
        <w:numPr>
          <w:ilvl w:val="0"/>
          <w:numId w:val="27"/>
        </w:numPr>
        <w:rPr>
          <w:sz w:val="24"/>
          <w:szCs w:val="24"/>
        </w:rPr>
      </w:pPr>
      <w:r w:rsidRPr="00906527">
        <w:rPr>
          <w:sz w:val="24"/>
          <w:szCs w:val="24"/>
        </w:rPr>
        <w:t xml:space="preserve">Each entity has the right to run for </w:t>
      </w:r>
      <w:proofErr w:type="gramStart"/>
      <w:r w:rsidRPr="00906527">
        <w:rPr>
          <w:sz w:val="24"/>
          <w:szCs w:val="24"/>
        </w:rPr>
        <w:t>executive</w:t>
      </w:r>
      <w:proofErr w:type="gramEnd"/>
      <w:r w:rsidRPr="00906527">
        <w:rPr>
          <w:sz w:val="24"/>
          <w:szCs w:val="24"/>
        </w:rPr>
        <w:t xml:space="preserve"> board position.</w:t>
      </w:r>
    </w:p>
    <w:p w:rsidRPr="00906527" w:rsidR="000F07BA" w:rsidP="000F07BA" w:rsidRDefault="000F07BA" w14:paraId="190060C5" w14:textId="4DFB8270">
      <w:pPr>
        <w:rPr>
          <w:b/>
          <w:bCs/>
          <w:sz w:val="24"/>
          <w:szCs w:val="24"/>
        </w:rPr>
      </w:pPr>
      <w:r w:rsidRPr="00906527">
        <w:rPr>
          <w:b/>
          <w:bCs/>
          <w:sz w:val="24"/>
          <w:szCs w:val="24"/>
        </w:rPr>
        <w:t>Article VII. Qualifications and Duties of Officers.</w:t>
      </w:r>
    </w:p>
    <w:p w:rsidRPr="00906527" w:rsidR="000F07BA" w:rsidP="000F07BA" w:rsidRDefault="000F07BA" w14:paraId="44C7D6D5" w14:textId="1A521EF6">
      <w:pPr>
        <w:rPr>
          <w:b/>
          <w:bCs/>
          <w:sz w:val="24"/>
          <w:szCs w:val="24"/>
        </w:rPr>
      </w:pPr>
      <w:r w:rsidRPr="00906527">
        <w:rPr>
          <w:b/>
          <w:bCs/>
          <w:sz w:val="24"/>
          <w:szCs w:val="24"/>
        </w:rPr>
        <w:t>Section I. Executive Board Qualifications.</w:t>
      </w:r>
    </w:p>
    <w:p w:rsidRPr="00C91B5A" w:rsidR="000F07BA" w:rsidP="59406D8E" w:rsidRDefault="22698982" w14:paraId="5B7A8321" w14:textId="727C9523" w14:noSpellErr="1">
      <w:pPr>
        <w:pStyle w:val="ListParagraph"/>
        <w:numPr>
          <w:ilvl w:val="0"/>
          <w:numId w:val="28"/>
        </w:numPr>
        <w:rPr>
          <w:sz w:val="24"/>
          <w:szCs w:val="24"/>
        </w:rPr>
      </w:pPr>
      <w:r w:rsidRPr="59406D8E" w:rsidR="59406D8E">
        <w:rPr>
          <w:sz w:val="24"/>
          <w:szCs w:val="24"/>
        </w:rPr>
        <w:t xml:space="preserve">It’s </w:t>
      </w:r>
      <w:r w:rsidRPr="59406D8E" w:rsidR="59406D8E">
        <w:rPr>
          <w:sz w:val="24"/>
          <w:szCs w:val="24"/>
        </w:rPr>
        <w:t>preferred</w:t>
      </w:r>
      <w:r w:rsidRPr="59406D8E" w:rsidR="59406D8E">
        <w:rPr>
          <w:sz w:val="24"/>
          <w:szCs w:val="24"/>
        </w:rPr>
        <w:t xml:space="preserve"> that board members do not currently hold an entity president position.</w:t>
      </w:r>
    </w:p>
    <w:p w:rsidRPr="00906527" w:rsidR="000F07BA" w:rsidP="000B7418" w:rsidRDefault="000F07BA" w14:paraId="3AF82E85" w14:textId="06DE0E32">
      <w:pPr>
        <w:pStyle w:val="ListParagraph"/>
        <w:numPr>
          <w:ilvl w:val="0"/>
          <w:numId w:val="28"/>
        </w:numPr>
        <w:rPr>
          <w:sz w:val="24"/>
          <w:szCs w:val="24"/>
        </w:rPr>
      </w:pPr>
      <w:r w:rsidRPr="00906527">
        <w:rPr>
          <w:sz w:val="24"/>
          <w:szCs w:val="24"/>
        </w:rPr>
        <w:t xml:space="preserve">Board members must have </w:t>
      </w:r>
      <w:proofErr w:type="gramStart"/>
      <w:r w:rsidRPr="00906527">
        <w:rPr>
          <w:sz w:val="24"/>
          <w:szCs w:val="24"/>
        </w:rPr>
        <w:t>minimum</w:t>
      </w:r>
      <w:proofErr w:type="gramEnd"/>
      <w:r w:rsidRPr="00906527">
        <w:rPr>
          <w:sz w:val="24"/>
          <w:szCs w:val="24"/>
        </w:rPr>
        <w:t xml:space="preserve"> of a 2.5 GPA (cumulative)</w:t>
      </w:r>
    </w:p>
    <w:p w:rsidRPr="00906527" w:rsidR="000F07BA" w:rsidP="000B7418" w:rsidRDefault="000F07BA" w14:paraId="0FD341CC" w14:textId="4F1394B4">
      <w:pPr>
        <w:pStyle w:val="ListParagraph"/>
        <w:numPr>
          <w:ilvl w:val="0"/>
          <w:numId w:val="28"/>
        </w:numPr>
        <w:rPr>
          <w:sz w:val="24"/>
          <w:szCs w:val="24"/>
        </w:rPr>
      </w:pPr>
      <w:r w:rsidRPr="00906527">
        <w:rPr>
          <w:sz w:val="24"/>
          <w:szCs w:val="24"/>
        </w:rPr>
        <w:t xml:space="preserve">Board members </w:t>
      </w:r>
      <w:r w:rsidRPr="00906527" w:rsidR="002E07A4">
        <w:rPr>
          <w:sz w:val="24"/>
          <w:szCs w:val="24"/>
        </w:rPr>
        <w:t>must be in good standing with Northern Arizona University and their entities.</w:t>
      </w:r>
    </w:p>
    <w:p w:rsidRPr="00906527" w:rsidR="002E07A4" w:rsidP="000B7418" w:rsidRDefault="002E07A4" w14:paraId="1BD17F76" w14:textId="43C2168A">
      <w:pPr>
        <w:pStyle w:val="ListParagraph"/>
        <w:numPr>
          <w:ilvl w:val="0"/>
          <w:numId w:val="28"/>
        </w:numPr>
        <w:rPr>
          <w:sz w:val="24"/>
          <w:szCs w:val="24"/>
        </w:rPr>
      </w:pPr>
      <w:r w:rsidRPr="00906527">
        <w:rPr>
          <w:sz w:val="24"/>
          <w:szCs w:val="24"/>
        </w:rPr>
        <w:t xml:space="preserve">Board members should be able to hold a position for the full </w:t>
      </w:r>
      <w:proofErr w:type="gramStart"/>
      <w:r w:rsidRPr="00906527">
        <w:rPr>
          <w:sz w:val="24"/>
          <w:szCs w:val="24"/>
        </w:rPr>
        <w:t>calendar year term</w:t>
      </w:r>
      <w:proofErr w:type="gramEnd"/>
      <w:r w:rsidRPr="00906527">
        <w:rPr>
          <w:sz w:val="24"/>
          <w:szCs w:val="24"/>
        </w:rPr>
        <w:t>.</w:t>
      </w:r>
    </w:p>
    <w:p w:rsidRPr="00906527" w:rsidR="002E07A4" w:rsidP="000B7418" w:rsidRDefault="002E07A4" w14:paraId="07E7799D" w14:textId="48575042">
      <w:pPr>
        <w:pStyle w:val="ListParagraph"/>
        <w:numPr>
          <w:ilvl w:val="0"/>
          <w:numId w:val="28"/>
        </w:numPr>
        <w:rPr>
          <w:sz w:val="24"/>
          <w:szCs w:val="24"/>
        </w:rPr>
      </w:pPr>
      <w:r w:rsidRPr="00906527">
        <w:rPr>
          <w:sz w:val="24"/>
          <w:szCs w:val="24"/>
        </w:rPr>
        <w:t xml:space="preserve">Board members may </w:t>
      </w:r>
      <w:r w:rsidRPr="00906527" w:rsidR="00710788">
        <w:rPr>
          <w:sz w:val="24"/>
          <w:szCs w:val="24"/>
        </w:rPr>
        <w:t xml:space="preserve">not be </w:t>
      </w:r>
      <w:proofErr w:type="gramStart"/>
      <w:r w:rsidRPr="00906527" w:rsidR="00710788">
        <w:rPr>
          <w:sz w:val="24"/>
          <w:szCs w:val="24"/>
        </w:rPr>
        <w:t>a neophyte</w:t>
      </w:r>
      <w:proofErr w:type="gramEnd"/>
      <w:r w:rsidRPr="00906527" w:rsidR="00710788">
        <w:rPr>
          <w:sz w:val="24"/>
          <w:szCs w:val="24"/>
        </w:rPr>
        <w:t xml:space="preserve"> (first semester active).</w:t>
      </w:r>
    </w:p>
    <w:p w:rsidRPr="00906527" w:rsidR="00710788" w:rsidP="000B7418" w:rsidRDefault="00710788" w14:paraId="410DE90B" w14:textId="6A62BEFB">
      <w:pPr>
        <w:pStyle w:val="ListParagraph"/>
        <w:numPr>
          <w:ilvl w:val="0"/>
          <w:numId w:val="28"/>
        </w:numPr>
        <w:rPr>
          <w:sz w:val="24"/>
          <w:szCs w:val="24"/>
        </w:rPr>
      </w:pPr>
      <w:r w:rsidRPr="00906527">
        <w:rPr>
          <w:sz w:val="24"/>
          <w:szCs w:val="24"/>
        </w:rPr>
        <w:t>Board members must have held active status within their chapter entity the prior semester and active during their potential term.</w:t>
      </w:r>
    </w:p>
    <w:p w:rsidRPr="00906527" w:rsidR="00710788" w:rsidP="000B7418" w:rsidRDefault="00710788" w14:paraId="1834DF32" w14:textId="77777777">
      <w:pPr>
        <w:pStyle w:val="ListParagraph"/>
        <w:numPr>
          <w:ilvl w:val="0"/>
          <w:numId w:val="28"/>
        </w:numPr>
        <w:rPr>
          <w:sz w:val="24"/>
          <w:szCs w:val="24"/>
        </w:rPr>
      </w:pPr>
      <w:r w:rsidRPr="00906527">
        <w:rPr>
          <w:sz w:val="24"/>
          <w:szCs w:val="24"/>
        </w:rPr>
        <w:t xml:space="preserve">Board members must be able to attend all UGC meetings during their potential </w:t>
      </w:r>
      <w:proofErr w:type="gramStart"/>
      <w:r w:rsidRPr="00906527">
        <w:rPr>
          <w:sz w:val="24"/>
          <w:szCs w:val="24"/>
        </w:rPr>
        <w:t>term</w:t>
      </w:r>
      <w:proofErr w:type="gramEnd"/>
      <w:r w:rsidRPr="00906527">
        <w:rPr>
          <w:sz w:val="24"/>
          <w:szCs w:val="24"/>
        </w:rPr>
        <w:t>.</w:t>
      </w:r>
    </w:p>
    <w:p w:rsidRPr="00906527" w:rsidR="00710788" w:rsidP="00710788" w:rsidRDefault="00710788" w14:paraId="145946FA" w14:textId="2CAD47AF">
      <w:pPr>
        <w:rPr>
          <w:b/>
          <w:bCs/>
          <w:sz w:val="24"/>
          <w:szCs w:val="24"/>
        </w:rPr>
      </w:pPr>
      <w:r w:rsidRPr="00906527">
        <w:rPr>
          <w:b/>
          <w:bCs/>
          <w:sz w:val="24"/>
          <w:szCs w:val="24"/>
        </w:rPr>
        <w:t>Section II. Executive Board Positions.</w:t>
      </w:r>
    </w:p>
    <w:p w:rsidRPr="00906527" w:rsidR="00710788" w:rsidP="000B7418" w:rsidRDefault="00710788" w14:paraId="0EA3DC78" w14:textId="08658ABB">
      <w:pPr>
        <w:pStyle w:val="ListParagraph"/>
        <w:numPr>
          <w:ilvl w:val="0"/>
          <w:numId w:val="29"/>
        </w:numPr>
        <w:rPr>
          <w:b/>
          <w:bCs/>
          <w:sz w:val="24"/>
          <w:szCs w:val="24"/>
        </w:rPr>
      </w:pPr>
      <w:r w:rsidRPr="00906527">
        <w:rPr>
          <w:b/>
          <w:bCs/>
          <w:sz w:val="24"/>
          <w:szCs w:val="24"/>
        </w:rPr>
        <w:t>President</w:t>
      </w:r>
    </w:p>
    <w:p w:rsidRPr="00906527" w:rsidR="00710788" w:rsidP="000B7418" w:rsidRDefault="00710788" w14:paraId="3A87E021" w14:textId="56EF374D">
      <w:pPr>
        <w:pStyle w:val="ListParagraph"/>
        <w:numPr>
          <w:ilvl w:val="0"/>
          <w:numId w:val="30"/>
        </w:numPr>
        <w:rPr>
          <w:b/>
          <w:bCs/>
          <w:sz w:val="24"/>
          <w:szCs w:val="24"/>
        </w:rPr>
      </w:pPr>
      <w:r w:rsidRPr="00906527">
        <w:rPr>
          <w:sz w:val="24"/>
          <w:szCs w:val="24"/>
        </w:rPr>
        <w:t xml:space="preserve">Serve as </w:t>
      </w:r>
      <w:proofErr w:type="gramStart"/>
      <w:r w:rsidRPr="00906527">
        <w:rPr>
          <w:sz w:val="24"/>
          <w:szCs w:val="24"/>
        </w:rPr>
        <w:t>main</w:t>
      </w:r>
      <w:proofErr w:type="gramEnd"/>
      <w:r w:rsidRPr="00906527">
        <w:rPr>
          <w:sz w:val="24"/>
          <w:szCs w:val="24"/>
        </w:rPr>
        <w:t xml:space="preserve"> point of contact </w:t>
      </w:r>
      <w:r w:rsidRPr="00906527" w:rsidR="00704B5E">
        <w:rPr>
          <w:sz w:val="24"/>
          <w:szCs w:val="24"/>
        </w:rPr>
        <w:t>for all issues related to UGC.</w:t>
      </w:r>
    </w:p>
    <w:p w:rsidRPr="00906527" w:rsidR="00704B5E" w:rsidP="000B7418" w:rsidRDefault="00704B5E" w14:paraId="32296A80" w14:textId="7A65F045">
      <w:pPr>
        <w:pStyle w:val="ListParagraph"/>
        <w:numPr>
          <w:ilvl w:val="0"/>
          <w:numId w:val="30"/>
        </w:numPr>
        <w:rPr>
          <w:b/>
          <w:bCs/>
          <w:sz w:val="24"/>
          <w:szCs w:val="24"/>
        </w:rPr>
      </w:pPr>
      <w:r w:rsidRPr="00906527">
        <w:rPr>
          <w:sz w:val="24"/>
          <w:szCs w:val="24"/>
        </w:rPr>
        <w:t>Preside at all executive and council meetings regular and special.</w:t>
      </w:r>
    </w:p>
    <w:p w:rsidRPr="00906527" w:rsidR="00704B5E" w:rsidP="000B7418" w:rsidRDefault="00704B5E" w14:paraId="33BF804D" w14:textId="7656D3D4">
      <w:pPr>
        <w:pStyle w:val="ListParagraph"/>
        <w:numPr>
          <w:ilvl w:val="0"/>
          <w:numId w:val="30"/>
        </w:numPr>
        <w:rPr>
          <w:b/>
          <w:bCs/>
          <w:sz w:val="24"/>
          <w:szCs w:val="24"/>
        </w:rPr>
      </w:pPr>
      <w:r w:rsidRPr="00906527">
        <w:rPr>
          <w:sz w:val="24"/>
          <w:szCs w:val="24"/>
        </w:rPr>
        <w:t>Act as representative of the UGC at conferences, meetings and other functions.</w:t>
      </w:r>
    </w:p>
    <w:p w:rsidRPr="00906527" w:rsidR="00704B5E" w:rsidP="000B7418" w:rsidRDefault="00704B5E" w14:paraId="7C0965D8" w14:textId="3FE59465">
      <w:pPr>
        <w:pStyle w:val="ListParagraph"/>
        <w:numPr>
          <w:ilvl w:val="0"/>
          <w:numId w:val="30"/>
        </w:numPr>
        <w:rPr>
          <w:b/>
          <w:bCs/>
          <w:sz w:val="24"/>
          <w:szCs w:val="24"/>
        </w:rPr>
      </w:pPr>
      <w:r w:rsidRPr="00906527">
        <w:rPr>
          <w:sz w:val="24"/>
          <w:szCs w:val="24"/>
        </w:rPr>
        <w:t>Sponsor round-table discussions for entity presidents, at least twice a term.</w:t>
      </w:r>
    </w:p>
    <w:p w:rsidRPr="00906527" w:rsidR="00704B5E" w:rsidP="000B7418" w:rsidRDefault="00704B5E" w14:paraId="657AAA0D" w14:textId="15990E37">
      <w:pPr>
        <w:pStyle w:val="ListParagraph"/>
        <w:numPr>
          <w:ilvl w:val="0"/>
          <w:numId w:val="30"/>
        </w:numPr>
        <w:rPr>
          <w:b/>
          <w:bCs/>
          <w:sz w:val="24"/>
          <w:szCs w:val="24"/>
        </w:rPr>
      </w:pPr>
      <w:r w:rsidRPr="00906527">
        <w:rPr>
          <w:sz w:val="24"/>
          <w:szCs w:val="24"/>
        </w:rPr>
        <w:t>Implement a goal-setting retreat for UGC executive members</w:t>
      </w:r>
    </w:p>
    <w:p w:rsidRPr="00906527" w:rsidR="00704B5E" w:rsidP="000B7418" w:rsidRDefault="00704B5E" w14:paraId="2BC302D0" w14:textId="7DCFA66F">
      <w:pPr>
        <w:pStyle w:val="ListParagraph"/>
        <w:numPr>
          <w:ilvl w:val="0"/>
          <w:numId w:val="30"/>
        </w:numPr>
        <w:rPr>
          <w:b/>
          <w:bCs/>
          <w:sz w:val="24"/>
          <w:szCs w:val="24"/>
        </w:rPr>
      </w:pPr>
      <w:r w:rsidRPr="00906527">
        <w:rPr>
          <w:sz w:val="24"/>
          <w:szCs w:val="24"/>
        </w:rPr>
        <w:t>Vote in case of a tie</w:t>
      </w:r>
    </w:p>
    <w:p w:rsidRPr="00906527" w:rsidR="00704B5E" w:rsidP="000B7418" w:rsidRDefault="00704B5E" w14:paraId="2230DBA0" w14:textId="61E35515">
      <w:pPr>
        <w:pStyle w:val="ListParagraph"/>
        <w:numPr>
          <w:ilvl w:val="0"/>
          <w:numId w:val="30"/>
        </w:numPr>
        <w:rPr>
          <w:b/>
          <w:bCs/>
          <w:sz w:val="24"/>
          <w:szCs w:val="24"/>
        </w:rPr>
      </w:pPr>
      <w:r w:rsidRPr="00906527">
        <w:rPr>
          <w:sz w:val="24"/>
          <w:szCs w:val="24"/>
        </w:rPr>
        <w:t>Call special meetings when appropriate</w:t>
      </w:r>
    </w:p>
    <w:p w:rsidRPr="00906527" w:rsidR="00704B5E" w:rsidP="000B7418" w:rsidRDefault="00704B5E" w14:paraId="6943E809" w14:textId="0CB29B70">
      <w:pPr>
        <w:pStyle w:val="ListParagraph"/>
        <w:numPr>
          <w:ilvl w:val="0"/>
          <w:numId w:val="30"/>
        </w:numPr>
        <w:rPr>
          <w:b/>
          <w:bCs/>
          <w:sz w:val="24"/>
          <w:szCs w:val="24"/>
        </w:rPr>
      </w:pPr>
      <w:r w:rsidRPr="00906527">
        <w:rPr>
          <w:sz w:val="24"/>
          <w:szCs w:val="24"/>
        </w:rPr>
        <w:t>Be the official parliamentarian and be responsible for ensuring that parliamentary procedure is followed</w:t>
      </w:r>
    </w:p>
    <w:p w:rsidRPr="00906527" w:rsidR="00E33CF4" w:rsidP="000B7418" w:rsidRDefault="00E33CF4" w14:paraId="3B01C22C" w14:textId="0E4BC4D3">
      <w:pPr>
        <w:pStyle w:val="ListParagraph"/>
        <w:numPr>
          <w:ilvl w:val="0"/>
          <w:numId w:val="30"/>
        </w:numPr>
        <w:rPr>
          <w:b/>
          <w:bCs/>
          <w:sz w:val="24"/>
          <w:szCs w:val="24"/>
        </w:rPr>
      </w:pPr>
      <w:r w:rsidRPr="00906527">
        <w:rPr>
          <w:sz w:val="24"/>
          <w:szCs w:val="24"/>
        </w:rPr>
        <w:t>Plan at least one social within the council each semester</w:t>
      </w:r>
    </w:p>
    <w:p w:rsidRPr="00906527" w:rsidR="00704B5E" w:rsidP="000B7418" w:rsidRDefault="00704B5E" w14:paraId="403FBB7F" w14:textId="54ACD36A">
      <w:pPr>
        <w:pStyle w:val="ListParagraph"/>
        <w:numPr>
          <w:ilvl w:val="0"/>
          <w:numId w:val="29"/>
        </w:numPr>
        <w:rPr>
          <w:b/>
          <w:bCs/>
          <w:sz w:val="24"/>
          <w:szCs w:val="24"/>
        </w:rPr>
      </w:pPr>
      <w:r w:rsidRPr="00906527">
        <w:rPr>
          <w:b/>
          <w:bCs/>
          <w:sz w:val="24"/>
          <w:szCs w:val="24"/>
        </w:rPr>
        <w:t>Vice President</w:t>
      </w:r>
    </w:p>
    <w:p w:rsidRPr="00906527" w:rsidR="00E33CF4" w:rsidP="000B7418" w:rsidRDefault="00E33CF4" w14:paraId="343377A8" w14:textId="0156FC24">
      <w:pPr>
        <w:pStyle w:val="ListParagraph"/>
        <w:numPr>
          <w:ilvl w:val="0"/>
          <w:numId w:val="31"/>
        </w:numPr>
        <w:rPr>
          <w:b/>
          <w:bCs/>
          <w:sz w:val="24"/>
          <w:szCs w:val="24"/>
        </w:rPr>
      </w:pPr>
      <w:r w:rsidRPr="00906527">
        <w:rPr>
          <w:sz w:val="24"/>
          <w:szCs w:val="24"/>
        </w:rPr>
        <w:t>Prepare and create minutes of all meetings.</w:t>
      </w:r>
    </w:p>
    <w:p w:rsidRPr="00906527" w:rsidR="00E33CF4" w:rsidP="000B7418" w:rsidRDefault="00E33CF4" w14:paraId="0113A729" w14:textId="364AE907">
      <w:pPr>
        <w:pStyle w:val="ListParagraph"/>
        <w:numPr>
          <w:ilvl w:val="0"/>
          <w:numId w:val="32"/>
        </w:numPr>
        <w:rPr>
          <w:b/>
          <w:bCs/>
          <w:sz w:val="24"/>
          <w:szCs w:val="24"/>
        </w:rPr>
      </w:pPr>
      <w:r w:rsidRPr="00906527">
        <w:rPr>
          <w:sz w:val="24"/>
          <w:szCs w:val="24"/>
        </w:rPr>
        <w:t>Distribute minutes to entities at beginning of each meeting</w:t>
      </w:r>
    </w:p>
    <w:p w:rsidRPr="00906527" w:rsidR="00E33CF4" w:rsidP="000B7418" w:rsidRDefault="00E33CF4" w14:paraId="3D5C2A8E" w14:textId="2C21CE47">
      <w:pPr>
        <w:pStyle w:val="ListParagraph"/>
        <w:numPr>
          <w:ilvl w:val="0"/>
          <w:numId w:val="32"/>
        </w:numPr>
        <w:rPr>
          <w:b/>
          <w:bCs/>
          <w:sz w:val="24"/>
          <w:szCs w:val="24"/>
        </w:rPr>
      </w:pPr>
      <w:r w:rsidRPr="00906527">
        <w:rPr>
          <w:sz w:val="24"/>
          <w:szCs w:val="24"/>
        </w:rPr>
        <w:t>Send weekly email reminders to entities to update reports</w:t>
      </w:r>
    </w:p>
    <w:p w:rsidRPr="00906527" w:rsidR="00E33CF4" w:rsidP="000B7418" w:rsidRDefault="00E33CF4" w14:paraId="27F334D7" w14:textId="1D830CC2">
      <w:pPr>
        <w:pStyle w:val="ListParagraph"/>
        <w:numPr>
          <w:ilvl w:val="0"/>
          <w:numId w:val="33"/>
        </w:numPr>
        <w:ind w:firstLine="360"/>
        <w:rPr>
          <w:b/>
          <w:bCs/>
          <w:sz w:val="24"/>
          <w:szCs w:val="24"/>
        </w:rPr>
      </w:pPr>
      <w:r w:rsidRPr="00906527">
        <w:rPr>
          <w:sz w:val="24"/>
          <w:szCs w:val="24"/>
        </w:rPr>
        <w:t>Reserve meeting facility</w:t>
      </w:r>
    </w:p>
    <w:p w:rsidRPr="00906527" w:rsidR="00E33CF4" w:rsidP="000B7418" w:rsidRDefault="00E33CF4" w14:paraId="478D2433" w14:textId="53004F17">
      <w:pPr>
        <w:pStyle w:val="ListParagraph"/>
        <w:numPr>
          <w:ilvl w:val="0"/>
          <w:numId w:val="33"/>
        </w:numPr>
        <w:ind w:firstLine="360"/>
        <w:rPr>
          <w:sz w:val="24"/>
          <w:szCs w:val="24"/>
        </w:rPr>
      </w:pPr>
      <w:r w:rsidRPr="00906527">
        <w:rPr>
          <w:sz w:val="24"/>
          <w:szCs w:val="24"/>
        </w:rPr>
        <w:t xml:space="preserve">Issue all necessary correspondence on behalf of </w:t>
      </w:r>
      <w:proofErr w:type="gramStart"/>
      <w:r w:rsidRPr="00906527">
        <w:rPr>
          <w:sz w:val="24"/>
          <w:szCs w:val="24"/>
        </w:rPr>
        <w:t>council</w:t>
      </w:r>
      <w:proofErr w:type="gramEnd"/>
    </w:p>
    <w:p w:rsidRPr="00906527" w:rsidR="00E33CF4" w:rsidP="000B7418" w:rsidRDefault="00E33CF4" w14:paraId="4DE704F7" w14:textId="162F3745">
      <w:pPr>
        <w:pStyle w:val="ListParagraph"/>
        <w:numPr>
          <w:ilvl w:val="0"/>
          <w:numId w:val="33"/>
        </w:numPr>
        <w:ind w:firstLine="360"/>
        <w:rPr>
          <w:sz w:val="24"/>
          <w:szCs w:val="24"/>
        </w:rPr>
      </w:pPr>
      <w:r w:rsidRPr="00906527">
        <w:rPr>
          <w:sz w:val="24"/>
          <w:szCs w:val="24"/>
        </w:rPr>
        <w:t>Create and distribute entity invoices for semester dues, fines related payments as well</w:t>
      </w:r>
    </w:p>
    <w:p w:rsidRPr="00906527" w:rsidR="002B026C" w:rsidP="000B7418" w:rsidRDefault="00E33CF4" w14:paraId="4FB720A9" w14:textId="1E6AA23C">
      <w:pPr>
        <w:pStyle w:val="ListParagraph"/>
        <w:numPr>
          <w:ilvl w:val="0"/>
          <w:numId w:val="33"/>
        </w:numPr>
        <w:ind w:firstLine="360"/>
        <w:rPr>
          <w:sz w:val="24"/>
          <w:szCs w:val="24"/>
        </w:rPr>
      </w:pPr>
      <w:r w:rsidRPr="00906527">
        <w:rPr>
          <w:sz w:val="24"/>
          <w:szCs w:val="24"/>
        </w:rPr>
        <w:t>Develop a council budget, which includes anticipated income</w:t>
      </w:r>
      <w:r w:rsidRPr="00906527" w:rsidR="002B026C">
        <w:rPr>
          <w:sz w:val="24"/>
          <w:szCs w:val="24"/>
        </w:rPr>
        <w:t xml:space="preserve"> and expenditures compared to last year’s actual expenses. Also act as treasure of council.</w:t>
      </w:r>
    </w:p>
    <w:p w:rsidRPr="00906527" w:rsidR="002B026C" w:rsidP="000B7418" w:rsidRDefault="002B026C" w14:paraId="6B52544F" w14:textId="40F16890">
      <w:pPr>
        <w:pStyle w:val="ListParagraph"/>
        <w:numPr>
          <w:ilvl w:val="0"/>
          <w:numId w:val="29"/>
        </w:numPr>
        <w:rPr>
          <w:b/>
          <w:bCs/>
          <w:sz w:val="24"/>
          <w:szCs w:val="24"/>
        </w:rPr>
      </w:pPr>
      <w:r w:rsidRPr="00906527">
        <w:rPr>
          <w:b/>
          <w:bCs/>
          <w:sz w:val="24"/>
          <w:szCs w:val="24"/>
        </w:rPr>
        <w:t>External Relations (Option to be Co-Chaired due to amount of work and tri-council)</w:t>
      </w:r>
    </w:p>
    <w:p w:rsidRPr="00906527" w:rsidR="002B026C" w:rsidP="000B7418" w:rsidRDefault="002B026C" w14:paraId="758CA35E" w14:textId="4AFDAA56">
      <w:pPr>
        <w:pStyle w:val="ListParagraph"/>
        <w:numPr>
          <w:ilvl w:val="0"/>
          <w:numId w:val="34"/>
        </w:numPr>
        <w:rPr>
          <w:sz w:val="24"/>
          <w:szCs w:val="24"/>
        </w:rPr>
      </w:pPr>
      <w:r w:rsidRPr="00906527">
        <w:rPr>
          <w:sz w:val="24"/>
          <w:szCs w:val="24"/>
        </w:rPr>
        <w:t>Plan a minimum of one fundraising event per semester</w:t>
      </w:r>
    </w:p>
    <w:p w:rsidRPr="00906527" w:rsidR="002B026C" w:rsidP="000B7418" w:rsidRDefault="002B026C" w14:paraId="007C71C0" w14:textId="6219A225">
      <w:pPr>
        <w:pStyle w:val="ListParagraph"/>
        <w:numPr>
          <w:ilvl w:val="0"/>
          <w:numId w:val="34"/>
        </w:numPr>
        <w:rPr>
          <w:sz w:val="24"/>
          <w:szCs w:val="24"/>
        </w:rPr>
      </w:pPr>
      <w:r w:rsidRPr="00906527">
        <w:rPr>
          <w:sz w:val="24"/>
          <w:szCs w:val="24"/>
        </w:rPr>
        <w:t>Program at least one community service project per semester.</w:t>
      </w:r>
    </w:p>
    <w:p w:rsidRPr="00906527" w:rsidR="002B026C" w:rsidP="000B7418" w:rsidRDefault="002B026C" w14:paraId="0C6E4DAC" w14:textId="7FE4DC00">
      <w:pPr>
        <w:pStyle w:val="ListParagraph"/>
        <w:numPr>
          <w:ilvl w:val="0"/>
          <w:numId w:val="34"/>
        </w:numPr>
        <w:rPr>
          <w:sz w:val="24"/>
          <w:szCs w:val="24"/>
        </w:rPr>
      </w:pPr>
      <w:r w:rsidRPr="00906527">
        <w:rPr>
          <w:sz w:val="24"/>
          <w:szCs w:val="24"/>
        </w:rPr>
        <w:t>Organize at least one program co-sponsored with the Interfraternity Council and the Panhellenic Council promoting community</w:t>
      </w:r>
    </w:p>
    <w:p w:rsidRPr="00906527" w:rsidR="002B026C" w:rsidP="000B7418" w:rsidRDefault="002B026C" w14:paraId="09D8F592" w14:textId="77DE2F60">
      <w:pPr>
        <w:pStyle w:val="ListParagraph"/>
        <w:numPr>
          <w:ilvl w:val="0"/>
          <w:numId w:val="34"/>
        </w:numPr>
        <w:rPr>
          <w:sz w:val="24"/>
          <w:szCs w:val="24"/>
        </w:rPr>
      </w:pPr>
      <w:r w:rsidRPr="00906527">
        <w:rPr>
          <w:sz w:val="24"/>
          <w:szCs w:val="24"/>
        </w:rPr>
        <w:t xml:space="preserve">Compile, publish and distribute to campus administrators and regional directors the volunteer hours </w:t>
      </w:r>
      <w:proofErr w:type="gramStart"/>
      <w:r w:rsidRPr="00906527">
        <w:rPr>
          <w:sz w:val="24"/>
          <w:szCs w:val="24"/>
        </w:rPr>
        <w:t>donated</w:t>
      </w:r>
      <w:proofErr w:type="gramEnd"/>
      <w:r w:rsidRPr="00906527">
        <w:rPr>
          <w:sz w:val="24"/>
          <w:szCs w:val="24"/>
        </w:rPr>
        <w:t xml:space="preserve"> and dollars raised by each entity.</w:t>
      </w:r>
    </w:p>
    <w:p w:rsidRPr="00906527" w:rsidR="002B026C" w:rsidP="000B7418" w:rsidRDefault="002B026C" w14:paraId="416C0F71" w14:textId="22F864F9">
      <w:pPr>
        <w:pStyle w:val="ListParagraph"/>
        <w:numPr>
          <w:ilvl w:val="0"/>
          <w:numId w:val="34"/>
        </w:numPr>
        <w:rPr>
          <w:sz w:val="24"/>
          <w:szCs w:val="24"/>
        </w:rPr>
      </w:pPr>
      <w:r w:rsidRPr="00906527">
        <w:rPr>
          <w:sz w:val="24"/>
          <w:szCs w:val="24"/>
        </w:rPr>
        <w:t xml:space="preserve">Organize </w:t>
      </w:r>
      <w:proofErr w:type="gramStart"/>
      <w:r w:rsidRPr="00906527">
        <w:rPr>
          <w:sz w:val="24"/>
          <w:szCs w:val="24"/>
        </w:rPr>
        <w:t>special</w:t>
      </w:r>
      <w:proofErr w:type="gramEnd"/>
      <w:r w:rsidRPr="00906527">
        <w:rPr>
          <w:sz w:val="24"/>
          <w:szCs w:val="24"/>
        </w:rPr>
        <w:t xml:space="preserve"> recognition event for graduating members every semester.</w:t>
      </w:r>
    </w:p>
    <w:p w:rsidRPr="00906527" w:rsidR="00710788" w:rsidP="000B7418" w:rsidRDefault="002B026C" w14:paraId="58AED8D4" w14:textId="54EF215E">
      <w:pPr>
        <w:pStyle w:val="ListParagraph"/>
        <w:numPr>
          <w:ilvl w:val="0"/>
          <w:numId w:val="29"/>
        </w:numPr>
        <w:rPr>
          <w:b/>
          <w:bCs/>
          <w:sz w:val="24"/>
          <w:szCs w:val="24"/>
        </w:rPr>
      </w:pPr>
      <w:r w:rsidRPr="00906527">
        <w:rPr>
          <w:b/>
          <w:bCs/>
          <w:sz w:val="24"/>
          <w:szCs w:val="24"/>
        </w:rPr>
        <w:t>Membership and PR</w:t>
      </w:r>
    </w:p>
    <w:p w:rsidRPr="00906527" w:rsidR="00353797" w:rsidP="000B7418" w:rsidRDefault="00353797" w14:paraId="0D2DF3B1" w14:textId="533176C7">
      <w:pPr>
        <w:pStyle w:val="ListParagraph"/>
        <w:numPr>
          <w:ilvl w:val="0"/>
          <w:numId w:val="35"/>
        </w:numPr>
        <w:rPr>
          <w:b/>
          <w:bCs/>
          <w:sz w:val="24"/>
          <w:szCs w:val="24"/>
        </w:rPr>
      </w:pPr>
      <w:r w:rsidRPr="00906527">
        <w:rPr>
          <w:sz w:val="24"/>
          <w:szCs w:val="24"/>
        </w:rPr>
        <w:t>Coordinate showcase and all other recruitment efforts</w:t>
      </w:r>
    </w:p>
    <w:p w:rsidRPr="00906527" w:rsidR="00353797" w:rsidP="000B7418" w:rsidRDefault="00353797" w14:paraId="2BA68543" w14:textId="637530F1">
      <w:pPr>
        <w:pStyle w:val="ListParagraph"/>
        <w:numPr>
          <w:ilvl w:val="0"/>
          <w:numId w:val="35"/>
        </w:numPr>
        <w:rPr>
          <w:b/>
          <w:bCs/>
          <w:sz w:val="24"/>
          <w:szCs w:val="24"/>
        </w:rPr>
      </w:pPr>
      <w:r w:rsidRPr="00906527">
        <w:rPr>
          <w:sz w:val="24"/>
          <w:szCs w:val="24"/>
        </w:rPr>
        <w:t>Develop leadership development program targeted specifically for new members</w:t>
      </w:r>
    </w:p>
    <w:p w:rsidRPr="00906527" w:rsidR="00353797" w:rsidP="000B7418" w:rsidRDefault="00353797" w14:paraId="1285ED18" w14:textId="399C4041">
      <w:pPr>
        <w:pStyle w:val="ListParagraph"/>
        <w:numPr>
          <w:ilvl w:val="0"/>
          <w:numId w:val="35"/>
        </w:numPr>
        <w:rPr>
          <w:b/>
          <w:bCs/>
          <w:sz w:val="24"/>
          <w:szCs w:val="24"/>
        </w:rPr>
      </w:pPr>
      <w:r w:rsidRPr="00906527">
        <w:rPr>
          <w:sz w:val="24"/>
          <w:szCs w:val="24"/>
        </w:rPr>
        <w:t>Advertise UGC events around campus</w:t>
      </w:r>
    </w:p>
    <w:p w:rsidRPr="00906527" w:rsidR="00353797" w:rsidP="000B7418" w:rsidRDefault="00353797" w14:paraId="5BB792DB" w14:textId="6643B1AE">
      <w:pPr>
        <w:pStyle w:val="ListParagraph"/>
        <w:numPr>
          <w:ilvl w:val="0"/>
          <w:numId w:val="35"/>
        </w:numPr>
        <w:rPr>
          <w:b/>
          <w:bCs/>
          <w:sz w:val="24"/>
          <w:szCs w:val="24"/>
        </w:rPr>
      </w:pPr>
      <w:r w:rsidRPr="00906527">
        <w:rPr>
          <w:sz w:val="24"/>
          <w:szCs w:val="24"/>
        </w:rPr>
        <w:t>Manage the UGC social media sites</w:t>
      </w:r>
    </w:p>
    <w:p w:rsidRPr="00906527" w:rsidR="00353797" w:rsidP="000B7418" w:rsidRDefault="00353797" w14:paraId="4E045A0B" w14:textId="7BA8ECAA">
      <w:pPr>
        <w:pStyle w:val="ListParagraph"/>
        <w:numPr>
          <w:ilvl w:val="0"/>
          <w:numId w:val="36"/>
        </w:numPr>
        <w:rPr>
          <w:b/>
          <w:bCs/>
          <w:sz w:val="24"/>
          <w:szCs w:val="24"/>
        </w:rPr>
      </w:pPr>
      <w:r w:rsidRPr="00906527">
        <w:rPr>
          <w:sz w:val="24"/>
          <w:szCs w:val="24"/>
        </w:rPr>
        <w:t>1-2 posts a week that promotes the council and individual entities, individual and entity achievements and the NAU Greek Experience</w:t>
      </w:r>
    </w:p>
    <w:p w:rsidRPr="00906527" w:rsidR="00353797" w:rsidP="000B7418" w:rsidRDefault="00353797" w14:paraId="1A8C3031" w14:textId="07BF5AFA">
      <w:pPr>
        <w:pStyle w:val="ListParagraph"/>
        <w:numPr>
          <w:ilvl w:val="0"/>
          <w:numId w:val="37"/>
        </w:numPr>
        <w:rPr>
          <w:b/>
          <w:bCs/>
          <w:sz w:val="24"/>
          <w:szCs w:val="24"/>
        </w:rPr>
      </w:pPr>
      <w:r w:rsidRPr="00906527">
        <w:rPr>
          <w:sz w:val="24"/>
          <w:szCs w:val="24"/>
        </w:rPr>
        <w:t>Serve as alternate for the main point of contact over meetings if the president is unavailable</w:t>
      </w:r>
    </w:p>
    <w:p w:rsidRPr="00906527" w:rsidR="00353797" w:rsidP="000B7418" w:rsidRDefault="00353797" w14:paraId="5311E42A" w14:textId="3A59CE64">
      <w:pPr>
        <w:pStyle w:val="ListParagraph"/>
        <w:numPr>
          <w:ilvl w:val="0"/>
          <w:numId w:val="29"/>
        </w:numPr>
        <w:rPr>
          <w:b/>
          <w:bCs/>
          <w:sz w:val="24"/>
          <w:szCs w:val="24"/>
        </w:rPr>
      </w:pPr>
      <w:r w:rsidRPr="00906527">
        <w:rPr>
          <w:b/>
          <w:bCs/>
          <w:sz w:val="24"/>
          <w:szCs w:val="24"/>
        </w:rPr>
        <w:t>Risk Reduction</w:t>
      </w:r>
    </w:p>
    <w:p w:rsidRPr="00906527" w:rsidR="00353797" w:rsidP="000B7418" w:rsidRDefault="00353797" w14:paraId="224F970A" w14:textId="78B5954F">
      <w:pPr>
        <w:pStyle w:val="ListParagraph"/>
        <w:numPr>
          <w:ilvl w:val="0"/>
          <w:numId w:val="37"/>
        </w:numPr>
        <w:rPr>
          <w:b/>
          <w:bCs/>
          <w:sz w:val="24"/>
          <w:szCs w:val="24"/>
        </w:rPr>
      </w:pPr>
      <w:r w:rsidRPr="00906527">
        <w:rPr>
          <w:sz w:val="24"/>
          <w:szCs w:val="24"/>
        </w:rPr>
        <w:t xml:space="preserve">Address member entities whose GPA falls </w:t>
      </w:r>
      <w:proofErr w:type="spellStart"/>
      <w:proofErr w:type="gramStart"/>
      <w:r w:rsidRPr="00906527">
        <w:rPr>
          <w:sz w:val="24"/>
          <w:szCs w:val="24"/>
        </w:rPr>
        <w:t>bellow</w:t>
      </w:r>
      <w:proofErr w:type="spellEnd"/>
      <w:proofErr w:type="gramEnd"/>
      <w:r w:rsidRPr="00906527">
        <w:rPr>
          <w:sz w:val="24"/>
          <w:szCs w:val="24"/>
        </w:rPr>
        <w:t xml:space="preserve"> the minimum standards established by the council</w:t>
      </w:r>
    </w:p>
    <w:p w:rsidRPr="00906527" w:rsidR="00353797" w:rsidP="000B7418" w:rsidRDefault="00353797" w14:paraId="692DE6F7" w14:textId="0068B05F">
      <w:pPr>
        <w:pStyle w:val="ListParagraph"/>
        <w:numPr>
          <w:ilvl w:val="0"/>
          <w:numId w:val="37"/>
        </w:numPr>
        <w:rPr>
          <w:b/>
          <w:bCs/>
          <w:sz w:val="24"/>
          <w:szCs w:val="24"/>
        </w:rPr>
      </w:pPr>
      <w:r w:rsidRPr="00906527">
        <w:rPr>
          <w:sz w:val="24"/>
          <w:szCs w:val="24"/>
        </w:rPr>
        <w:t xml:space="preserve">Host at least one educational program or workshop pertaining to academic achievement each semester </w:t>
      </w:r>
    </w:p>
    <w:p w:rsidRPr="00906527" w:rsidR="00353797" w:rsidP="000B7418" w:rsidRDefault="00353797" w14:paraId="4B42EA7A" w14:textId="06217381">
      <w:pPr>
        <w:pStyle w:val="ListParagraph"/>
        <w:numPr>
          <w:ilvl w:val="0"/>
          <w:numId w:val="37"/>
        </w:numPr>
        <w:rPr>
          <w:b/>
          <w:bCs/>
          <w:sz w:val="24"/>
          <w:szCs w:val="24"/>
        </w:rPr>
      </w:pPr>
      <w:r w:rsidRPr="00906527">
        <w:rPr>
          <w:sz w:val="24"/>
          <w:szCs w:val="24"/>
        </w:rPr>
        <w:t>Give recognition o</w:t>
      </w:r>
      <w:r w:rsidR="000B6C2A">
        <w:rPr>
          <w:sz w:val="24"/>
          <w:szCs w:val="24"/>
        </w:rPr>
        <w:t>f</w:t>
      </w:r>
      <w:r w:rsidRPr="00906527">
        <w:rPr>
          <w:sz w:val="24"/>
          <w:szCs w:val="24"/>
        </w:rPr>
        <w:t xml:space="preserve"> awards to individual members and entities in areas of academic achievements and improvement at least once a semester (ex. Scholar of the month)</w:t>
      </w:r>
    </w:p>
    <w:p w:rsidRPr="00906527" w:rsidR="00353797" w:rsidP="000B7418" w:rsidRDefault="00083EEA" w14:paraId="1CFC7818" w14:textId="1E67D446">
      <w:pPr>
        <w:pStyle w:val="ListParagraph"/>
        <w:numPr>
          <w:ilvl w:val="0"/>
          <w:numId w:val="37"/>
        </w:numPr>
        <w:rPr>
          <w:b/>
          <w:bCs/>
          <w:sz w:val="24"/>
          <w:szCs w:val="24"/>
        </w:rPr>
      </w:pPr>
      <w:r w:rsidRPr="00906527">
        <w:rPr>
          <w:sz w:val="24"/>
          <w:szCs w:val="24"/>
        </w:rPr>
        <w:t xml:space="preserve">Ensure council participation in National Hazing Prevention Week and National Collegiate Alcohol Awareness Week </w:t>
      </w:r>
    </w:p>
    <w:p w:rsidRPr="00906527" w:rsidR="00083EEA" w:rsidP="000B7418" w:rsidRDefault="00083EEA" w14:paraId="097F3254" w14:textId="609439A6">
      <w:pPr>
        <w:pStyle w:val="ListParagraph"/>
        <w:numPr>
          <w:ilvl w:val="0"/>
          <w:numId w:val="37"/>
        </w:numPr>
        <w:rPr>
          <w:b/>
          <w:bCs/>
          <w:sz w:val="24"/>
          <w:szCs w:val="24"/>
        </w:rPr>
      </w:pPr>
      <w:r w:rsidRPr="00906527">
        <w:rPr>
          <w:sz w:val="24"/>
          <w:szCs w:val="24"/>
        </w:rPr>
        <w:t xml:space="preserve">Promote the </w:t>
      </w:r>
      <w:r w:rsidRPr="00906527" w:rsidR="007974BC">
        <w:rPr>
          <w:sz w:val="24"/>
          <w:szCs w:val="24"/>
        </w:rPr>
        <w:t>attendance</w:t>
      </w:r>
      <w:r w:rsidRPr="00906527">
        <w:rPr>
          <w:sz w:val="24"/>
          <w:szCs w:val="24"/>
        </w:rPr>
        <w:t xml:space="preserve"> </w:t>
      </w:r>
      <w:r w:rsidRPr="00906527" w:rsidR="007974BC">
        <w:rPr>
          <w:sz w:val="24"/>
          <w:szCs w:val="24"/>
        </w:rPr>
        <w:t>at programs on the following issues, substance abuse/ recreational drug use, sexual assault or harassment, diversity and hazing</w:t>
      </w:r>
      <w:r w:rsidR="00EB0B76">
        <w:rPr>
          <w:sz w:val="24"/>
          <w:szCs w:val="24"/>
        </w:rPr>
        <w:t>.</w:t>
      </w:r>
    </w:p>
    <w:p w:rsidRPr="00906527" w:rsidR="00C066C5" w:rsidP="00C066C5" w:rsidRDefault="00C066C5" w14:paraId="38F2D4E4" w14:textId="4BB86637">
      <w:pPr>
        <w:rPr>
          <w:b/>
          <w:bCs/>
          <w:sz w:val="24"/>
          <w:szCs w:val="24"/>
        </w:rPr>
      </w:pPr>
      <w:r w:rsidRPr="00906527">
        <w:rPr>
          <w:b/>
          <w:bCs/>
          <w:sz w:val="24"/>
          <w:szCs w:val="24"/>
        </w:rPr>
        <w:t>Section IV. Removal of Elected Officers</w:t>
      </w:r>
    </w:p>
    <w:p w:rsidRPr="00906527" w:rsidR="00C066C5" w:rsidP="000B7418" w:rsidRDefault="00C066C5" w14:paraId="7C363720" w14:textId="7D110A1F">
      <w:pPr>
        <w:pStyle w:val="ListParagraph"/>
        <w:numPr>
          <w:ilvl w:val="0"/>
          <w:numId w:val="38"/>
        </w:numPr>
        <w:rPr>
          <w:sz w:val="24"/>
          <w:szCs w:val="24"/>
        </w:rPr>
      </w:pPr>
      <w:r w:rsidRPr="00906527">
        <w:rPr>
          <w:sz w:val="24"/>
          <w:szCs w:val="24"/>
        </w:rPr>
        <w:t>Impeachment.</w:t>
      </w:r>
    </w:p>
    <w:p w:rsidRPr="00906527" w:rsidR="00C066C5" w:rsidP="000B7418" w:rsidRDefault="00C066C5" w14:paraId="11BE333D" w14:textId="53BB7AC7">
      <w:pPr>
        <w:pStyle w:val="ListParagraph"/>
        <w:numPr>
          <w:ilvl w:val="0"/>
          <w:numId w:val="39"/>
        </w:numPr>
        <w:rPr>
          <w:sz w:val="24"/>
          <w:szCs w:val="24"/>
        </w:rPr>
      </w:pPr>
      <w:r w:rsidRPr="00906527">
        <w:rPr>
          <w:sz w:val="24"/>
          <w:szCs w:val="24"/>
        </w:rPr>
        <w:t xml:space="preserve">Impeachment of any Elected Officer or Chair Position shall only occur by </w:t>
      </w:r>
      <w:proofErr w:type="gramStart"/>
      <w:r w:rsidRPr="00906527">
        <w:rPr>
          <w:sz w:val="24"/>
          <w:szCs w:val="24"/>
        </w:rPr>
        <w:t>a two</w:t>
      </w:r>
      <w:proofErr w:type="gramEnd"/>
      <w:r w:rsidRPr="00906527">
        <w:rPr>
          <w:sz w:val="24"/>
          <w:szCs w:val="24"/>
        </w:rPr>
        <w:t xml:space="preserve"> thirds majority vote of the entities</w:t>
      </w:r>
    </w:p>
    <w:p w:rsidRPr="00906527" w:rsidR="00C066C5" w:rsidP="000B7418" w:rsidRDefault="00C066C5" w14:paraId="5A6213A3" w14:textId="48AA17C8">
      <w:pPr>
        <w:pStyle w:val="ListParagraph"/>
        <w:numPr>
          <w:ilvl w:val="0"/>
          <w:numId w:val="39"/>
        </w:numPr>
        <w:rPr>
          <w:sz w:val="24"/>
          <w:szCs w:val="24"/>
        </w:rPr>
      </w:pPr>
      <w:r w:rsidRPr="00906527">
        <w:rPr>
          <w:sz w:val="24"/>
          <w:szCs w:val="24"/>
        </w:rPr>
        <w:t>An impeachment shall only occur after the officer in question has received an oral and written warning regarding their conduct.</w:t>
      </w:r>
    </w:p>
    <w:p w:rsidRPr="00906527" w:rsidR="00C066C5" w:rsidP="000B7418" w:rsidRDefault="00C066C5" w14:paraId="405F27BA" w14:textId="1B103E9F">
      <w:pPr>
        <w:pStyle w:val="ListParagraph"/>
        <w:numPr>
          <w:ilvl w:val="0"/>
          <w:numId w:val="38"/>
        </w:numPr>
        <w:rPr>
          <w:sz w:val="24"/>
          <w:szCs w:val="24"/>
        </w:rPr>
      </w:pPr>
      <w:r w:rsidRPr="00906527">
        <w:rPr>
          <w:sz w:val="24"/>
          <w:szCs w:val="24"/>
        </w:rPr>
        <w:t>Removal.</w:t>
      </w:r>
    </w:p>
    <w:p w:rsidRPr="00906527" w:rsidR="00C066C5" w:rsidP="000B7418" w:rsidRDefault="00C066C5" w14:paraId="593F2344" w14:textId="02B10008">
      <w:pPr>
        <w:pStyle w:val="ListParagraph"/>
        <w:numPr>
          <w:ilvl w:val="0"/>
          <w:numId w:val="40"/>
        </w:numPr>
        <w:rPr>
          <w:sz w:val="24"/>
          <w:szCs w:val="24"/>
        </w:rPr>
      </w:pPr>
      <w:r w:rsidRPr="00906527">
        <w:rPr>
          <w:sz w:val="24"/>
          <w:szCs w:val="24"/>
        </w:rPr>
        <w:t>The UGC Executive Board, by majority vote, may remove from office any Elected Officer on the Executive Board.</w:t>
      </w:r>
    </w:p>
    <w:p w:rsidRPr="00906527" w:rsidR="00C066C5" w:rsidP="000B7418" w:rsidRDefault="00C066C5" w14:paraId="5B5AE9FA" w14:textId="66A6E0E1">
      <w:pPr>
        <w:pStyle w:val="ListParagraph"/>
        <w:numPr>
          <w:ilvl w:val="0"/>
          <w:numId w:val="40"/>
        </w:numPr>
        <w:rPr>
          <w:sz w:val="24"/>
          <w:szCs w:val="24"/>
        </w:rPr>
      </w:pPr>
      <w:r w:rsidRPr="00906527">
        <w:rPr>
          <w:sz w:val="24"/>
          <w:szCs w:val="24"/>
        </w:rPr>
        <w:t xml:space="preserve">These include actions or omissions that are considered detrimental to the interests of the Council including but not limited </w:t>
      </w:r>
      <w:proofErr w:type="spellStart"/>
      <w:r w:rsidRPr="00906527">
        <w:rPr>
          <w:sz w:val="24"/>
          <w:szCs w:val="24"/>
        </w:rPr>
        <w:t>too</w:t>
      </w:r>
      <w:proofErr w:type="spellEnd"/>
      <w:r w:rsidRPr="00906527">
        <w:rPr>
          <w:sz w:val="24"/>
          <w:szCs w:val="24"/>
        </w:rPr>
        <w:t xml:space="preserve"> the failure to attend at least three consecutive Executive Boar or Committee meetings. </w:t>
      </w:r>
    </w:p>
    <w:p w:rsidRPr="00906527" w:rsidR="00C066C5" w:rsidP="000B7418" w:rsidRDefault="00C066C5" w14:paraId="2B0E08BB" w14:textId="621CFD04">
      <w:pPr>
        <w:pStyle w:val="ListParagraph"/>
        <w:numPr>
          <w:ilvl w:val="0"/>
          <w:numId w:val="38"/>
        </w:numPr>
        <w:rPr>
          <w:sz w:val="24"/>
          <w:szCs w:val="24"/>
        </w:rPr>
      </w:pPr>
      <w:r w:rsidRPr="00906527">
        <w:rPr>
          <w:sz w:val="24"/>
          <w:szCs w:val="24"/>
        </w:rPr>
        <w:t>Resignation.</w:t>
      </w:r>
    </w:p>
    <w:p w:rsidRPr="00906527" w:rsidR="00C066C5" w:rsidP="000B7418" w:rsidRDefault="003E4741" w14:paraId="0D237F49" w14:textId="39C8CE1F">
      <w:pPr>
        <w:pStyle w:val="ListParagraph"/>
        <w:numPr>
          <w:ilvl w:val="0"/>
          <w:numId w:val="41"/>
        </w:numPr>
        <w:rPr>
          <w:sz w:val="24"/>
          <w:szCs w:val="24"/>
        </w:rPr>
      </w:pPr>
      <w:r w:rsidRPr="00906527">
        <w:rPr>
          <w:sz w:val="24"/>
          <w:szCs w:val="24"/>
        </w:rPr>
        <w:t>Any Elected Officer or Chair Position may resign at any time by giving written to the UGC Executive Board or the President of the UGC.</w:t>
      </w:r>
    </w:p>
    <w:p w:rsidRPr="00906527" w:rsidR="003E4741" w:rsidP="000B7418" w:rsidRDefault="003E4741" w14:paraId="67984BBC" w14:textId="0107B98B">
      <w:pPr>
        <w:pStyle w:val="ListParagraph"/>
        <w:numPr>
          <w:ilvl w:val="0"/>
          <w:numId w:val="41"/>
        </w:numPr>
        <w:rPr>
          <w:sz w:val="24"/>
          <w:szCs w:val="24"/>
        </w:rPr>
      </w:pPr>
      <w:r w:rsidRPr="00906527">
        <w:rPr>
          <w:sz w:val="24"/>
          <w:szCs w:val="24"/>
        </w:rPr>
        <w:t>Unless otherwise specified in the notice, the resignation shall take effect upon receipt thereof, and the acceptance of the resignation shall not be necessary to make it effective.</w:t>
      </w:r>
    </w:p>
    <w:p w:rsidRPr="00906527" w:rsidR="003E4741" w:rsidP="000B7418" w:rsidRDefault="003E4741" w14:paraId="2065AF30" w14:textId="2AF8EA5B">
      <w:pPr>
        <w:pStyle w:val="ListParagraph"/>
        <w:numPr>
          <w:ilvl w:val="0"/>
          <w:numId w:val="38"/>
        </w:numPr>
        <w:rPr>
          <w:sz w:val="24"/>
          <w:szCs w:val="24"/>
        </w:rPr>
      </w:pPr>
      <w:r w:rsidRPr="00906527">
        <w:rPr>
          <w:sz w:val="24"/>
          <w:szCs w:val="24"/>
        </w:rPr>
        <w:t>Replacement of Officer Positions.</w:t>
      </w:r>
    </w:p>
    <w:p w:rsidRPr="00906527" w:rsidR="003E4741" w:rsidP="000B7418" w:rsidRDefault="003E4741" w14:paraId="2A437442" w14:textId="44DC3C01">
      <w:pPr>
        <w:pStyle w:val="ListParagraph"/>
        <w:numPr>
          <w:ilvl w:val="0"/>
          <w:numId w:val="42"/>
        </w:numPr>
        <w:rPr>
          <w:sz w:val="24"/>
          <w:szCs w:val="24"/>
        </w:rPr>
      </w:pPr>
      <w:r w:rsidRPr="00906527">
        <w:rPr>
          <w:sz w:val="24"/>
          <w:szCs w:val="24"/>
        </w:rPr>
        <w:t>Any vacancies resulting from impeachment proceedings, an Executive Board vote of removal or resignation shall be filled in accordance with Article V Section I of these Bylaws.</w:t>
      </w:r>
    </w:p>
    <w:p w:rsidRPr="00906527" w:rsidR="003E4741" w:rsidP="000B7418" w:rsidRDefault="003F4223" w14:paraId="4FF6D15F" w14:textId="30E9FF58">
      <w:pPr>
        <w:pStyle w:val="ListParagraph"/>
        <w:numPr>
          <w:ilvl w:val="0"/>
          <w:numId w:val="38"/>
        </w:numPr>
        <w:rPr>
          <w:sz w:val="24"/>
          <w:szCs w:val="24"/>
        </w:rPr>
      </w:pPr>
      <w:r w:rsidRPr="00906527">
        <w:rPr>
          <w:sz w:val="24"/>
          <w:szCs w:val="24"/>
        </w:rPr>
        <w:t>Ineligibility</w:t>
      </w:r>
      <w:r w:rsidRPr="00906527" w:rsidR="003E4741">
        <w:rPr>
          <w:sz w:val="24"/>
          <w:szCs w:val="24"/>
        </w:rPr>
        <w:t xml:space="preserve"> for Further Office. </w:t>
      </w:r>
    </w:p>
    <w:p w:rsidRPr="00906527" w:rsidR="003F4223" w:rsidP="000B7418" w:rsidRDefault="003F4223" w14:paraId="1BF593B6" w14:textId="0A1FD0C8">
      <w:pPr>
        <w:pStyle w:val="ListParagraph"/>
        <w:numPr>
          <w:ilvl w:val="0"/>
          <w:numId w:val="43"/>
        </w:numPr>
        <w:rPr>
          <w:sz w:val="24"/>
          <w:szCs w:val="24"/>
        </w:rPr>
      </w:pPr>
      <w:r w:rsidRPr="00906527">
        <w:rPr>
          <w:sz w:val="24"/>
          <w:szCs w:val="24"/>
        </w:rPr>
        <w:t>Any elected officer who has been impeached or any officer who has been removed shall be ineligible for election to any other office in the Council.</w:t>
      </w:r>
    </w:p>
    <w:p w:rsidRPr="00906527" w:rsidR="003F4223" w:rsidP="003F4223" w:rsidRDefault="003F4223" w14:paraId="019938EA" w14:textId="6945F0F7">
      <w:pPr>
        <w:rPr>
          <w:b/>
          <w:bCs/>
          <w:sz w:val="24"/>
          <w:szCs w:val="24"/>
        </w:rPr>
      </w:pPr>
      <w:r w:rsidRPr="00906527">
        <w:rPr>
          <w:b/>
          <w:bCs/>
          <w:sz w:val="24"/>
          <w:szCs w:val="24"/>
        </w:rPr>
        <w:t>Article VIII. Hazing.</w:t>
      </w:r>
    </w:p>
    <w:p w:rsidRPr="00906527" w:rsidR="00151237" w:rsidP="003F4223" w:rsidRDefault="00151237" w14:paraId="3B3A12E4" w14:textId="5DA30B1D">
      <w:pPr>
        <w:rPr>
          <w:b/>
          <w:bCs/>
          <w:sz w:val="24"/>
          <w:szCs w:val="24"/>
        </w:rPr>
      </w:pPr>
      <w:r w:rsidRPr="00906527">
        <w:rPr>
          <w:b/>
          <w:bCs/>
          <w:sz w:val="24"/>
          <w:szCs w:val="24"/>
        </w:rPr>
        <w:t>Section I. Policies.</w:t>
      </w:r>
    </w:p>
    <w:p w:rsidRPr="00906527" w:rsidR="00ED3CB1" w:rsidP="00ED3CB1" w:rsidRDefault="00ED3CB1" w14:paraId="489C2237" w14:textId="2296DCEB">
      <w:pPr>
        <w:pStyle w:val="ListParagraph"/>
        <w:rPr>
          <w:b/>
          <w:bCs/>
          <w:sz w:val="24"/>
          <w:szCs w:val="24"/>
        </w:rPr>
      </w:pPr>
      <w:hyperlink w:history="1" r:id="rId10">
        <w:r w:rsidRPr="00906527">
          <w:rPr>
            <w:rStyle w:val="Hyperlink"/>
            <w:b/>
            <w:bCs/>
            <w:sz w:val="24"/>
            <w:szCs w:val="24"/>
          </w:rPr>
          <w:t>https://nau.edu/wp-content/uploads/sites/26/Hazing-Prevention.pdf</w:t>
        </w:r>
      </w:hyperlink>
      <w:r w:rsidRPr="00906527">
        <w:rPr>
          <w:b/>
          <w:bCs/>
          <w:sz w:val="24"/>
          <w:szCs w:val="24"/>
        </w:rPr>
        <w:t xml:space="preserve"> </w:t>
      </w:r>
    </w:p>
    <w:p w:rsidRPr="00906527" w:rsidR="00151237" w:rsidP="00151237" w:rsidRDefault="00151237" w14:paraId="7D7C5E4E" w14:textId="3B8A7520">
      <w:pPr>
        <w:rPr>
          <w:b/>
          <w:bCs/>
          <w:sz w:val="24"/>
          <w:szCs w:val="24"/>
        </w:rPr>
      </w:pPr>
      <w:r w:rsidRPr="00906527">
        <w:rPr>
          <w:b/>
          <w:bCs/>
          <w:sz w:val="24"/>
          <w:szCs w:val="24"/>
        </w:rPr>
        <w:t>Article IX. Fines.</w:t>
      </w:r>
    </w:p>
    <w:p w:rsidRPr="00906527" w:rsidR="00151237" w:rsidP="00151237" w:rsidRDefault="00151237" w14:paraId="49BC19A7" w14:textId="1DF8E5C8">
      <w:pPr>
        <w:rPr>
          <w:b/>
          <w:bCs/>
          <w:sz w:val="24"/>
          <w:szCs w:val="24"/>
        </w:rPr>
      </w:pPr>
      <w:r w:rsidRPr="00906527">
        <w:rPr>
          <w:b/>
          <w:bCs/>
          <w:sz w:val="24"/>
          <w:szCs w:val="24"/>
        </w:rPr>
        <w:t>Section I. Fines and Appeals.</w:t>
      </w:r>
    </w:p>
    <w:p w:rsidRPr="00906527" w:rsidR="003E4741" w:rsidP="000B7418" w:rsidRDefault="00B57D09" w14:paraId="3370CA64" w14:textId="47644909">
      <w:pPr>
        <w:pStyle w:val="ListParagraph"/>
        <w:numPr>
          <w:ilvl w:val="0"/>
          <w:numId w:val="45"/>
        </w:numPr>
        <w:rPr>
          <w:sz w:val="24"/>
          <w:szCs w:val="24"/>
        </w:rPr>
      </w:pPr>
      <w:r w:rsidRPr="00906527">
        <w:rPr>
          <w:sz w:val="24"/>
          <w:szCs w:val="24"/>
        </w:rPr>
        <w:t>Meetings</w:t>
      </w:r>
    </w:p>
    <w:p w:rsidRPr="00C91B5A" w:rsidR="00B57D09" w:rsidP="59406D8E" w:rsidRDefault="00B57D09" w14:paraId="6D52B6AF" w14:textId="6314CA98" w14:noSpellErr="1">
      <w:pPr>
        <w:pStyle w:val="ListParagraph"/>
        <w:numPr>
          <w:ilvl w:val="0"/>
          <w:numId w:val="46"/>
        </w:numPr>
        <w:rPr>
          <w:sz w:val="24"/>
          <w:szCs w:val="24"/>
        </w:rPr>
      </w:pPr>
      <w:r w:rsidRPr="59406D8E" w:rsidR="59406D8E">
        <w:rPr>
          <w:sz w:val="24"/>
          <w:szCs w:val="24"/>
        </w:rPr>
        <w:t xml:space="preserve">Each entity is allocated two missed meetings per semester </w:t>
      </w:r>
    </w:p>
    <w:p w:rsidRPr="00906527" w:rsidR="00B57D09" w:rsidP="000B7418" w:rsidRDefault="00B57D09" w14:paraId="2FAD1AF6" w14:textId="658D8D4A">
      <w:pPr>
        <w:pStyle w:val="ListParagraph"/>
        <w:numPr>
          <w:ilvl w:val="0"/>
          <w:numId w:val="47"/>
        </w:numPr>
        <w:rPr>
          <w:sz w:val="24"/>
          <w:szCs w:val="24"/>
        </w:rPr>
      </w:pPr>
      <w:r w:rsidRPr="00906527">
        <w:rPr>
          <w:sz w:val="24"/>
          <w:szCs w:val="24"/>
        </w:rPr>
        <w:t xml:space="preserve">If an entity goes past their two excused absences, a discussion among the executive board and advisors will take place to determine </w:t>
      </w:r>
      <w:proofErr w:type="gramStart"/>
      <w:r w:rsidRPr="00906527">
        <w:rPr>
          <w:sz w:val="24"/>
          <w:szCs w:val="24"/>
        </w:rPr>
        <w:t>whether or no</w:t>
      </w:r>
      <w:r w:rsidR="00FB4951">
        <w:rPr>
          <w:sz w:val="24"/>
          <w:szCs w:val="24"/>
        </w:rPr>
        <w:t>t</w:t>
      </w:r>
      <w:proofErr w:type="gramEnd"/>
      <w:r w:rsidRPr="00906527">
        <w:rPr>
          <w:sz w:val="24"/>
          <w:szCs w:val="24"/>
        </w:rPr>
        <w:t xml:space="preserve"> said entity’s fines will be higher.</w:t>
      </w:r>
    </w:p>
    <w:p w:rsidRPr="00906527" w:rsidR="00B57D09" w:rsidP="000B7418" w:rsidRDefault="22698982" w14:paraId="14D4A9A9" w14:textId="71CFB6BE" w14:noSpellErr="1">
      <w:pPr>
        <w:pStyle w:val="ListParagraph"/>
        <w:numPr>
          <w:ilvl w:val="0"/>
          <w:numId w:val="46"/>
        </w:numPr>
        <w:rPr>
          <w:sz w:val="24"/>
          <w:szCs w:val="24"/>
        </w:rPr>
      </w:pPr>
      <w:r w:rsidRPr="59406D8E" w:rsidR="59406D8E">
        <w:rPr>
          <w:sz w:val="24"/>
          <w:szCs w:val="24"/>
        </w:rPr>
        <w:t>An</w:t>
      </w:r>
      <w:r w:rsidRPr="59406D8E" w:rsidR="59406D8E">
        <w:rPr>
          <w:sz w:val="24"/>
          <w:szCs w:val="24"/>
        </w:rPr>
        <w:t xml:space="preserve"> excused absence is determined by the executive board if the president was informed through Flare of the entity’s absence at least 24 hours prior to the meeting</w:t>
      </w:r>
    </w:p>
    <w:p w:rsidRPr="00906527" w:rsidR="00B57D09" w:rsidP="000B7418" w:rsidRDefault="00B57D09" w14:paraId="0E7611C8" w14:textId="426166AA" w14:noSpellErr="1">
      <w:pPr>
        <w:pStyle w:val="ListParagraph"/>
        <w:numPr>
          <w:ilvl w:val="0"/>
          <w:numId w:val="47"/>
        </w:numPr>
        <w:rPr>
          <w:sz w:val="24"/>
          <w:szCs w:val="24"/>
        </w:rPr>
      </w:pPr>
      <w:r w:rsidRPr="59406D8E" w:rsidR="59406D8E">
        <w:rPr>
          <w:sz w:val="24"/>
          <w:szCs w:val="24"/>
        </w:rPr>
        <w:t xml:space="preserve">Such absences are subject to </w:t>
      </w:r>
      <w:r w:rsidRPr="59406D8E" w:rsidR="59406D8E">
        <w:rPr>
          <w:sz w:val="24"/>
          <w:szCs w:val="24"/>
        </w:rPr>
        <w:t>a $10 fine</w:t>
      </w:r>
    </w:p>
    <w:p w:rsidRPr="00C91B5A" w:rsidR="00B57D09" w:rsidP="59406D8E" w:rsidRDefault="22698982" w14:paraId="2DAC52D6" w14:textId="7DA3C436" w14:noSpellErr="1">
      <w:pPr>
        <w:pStyle w:val="ListParagraph"/>
        <w:numPr>
          <w:ilvl w:val="0"/>
          <w:numId w:val="46"/>
        </w:numPr>
        <w:rPr>
          <w:sz w:val="24"/>
          <w:szCs w:val="24"/>
        </w:rPr>
      </w:pPr>
      <w:r w:rsidRPr="59406D8E" w:rsidR="59406D8E">
        <w:rPr>
          <w:sz w:val="24"/>
          <w:szCs w:val="24"/>
        </w:rPr>
        <w:t>An unexcused absence is any absence where the President is not informed through Flare at least 24 hours prior to a meeting</w:t>
      </w:r>
    </w:p>
    <w:p w:rsidRPr="00C91B5A" w:rsidR="00B57D09" w:rsidP="59406D8E" w:rsidRDefault="00B57D09" w14:paraId="248AA705" w14:textId="07C0B31A" w14:noSpellErr="1">
      <w:pPr>
        <w:pStyle w:val="ListParagraph"/>
        <w:numPr>
          <w:ilvl w:val="0"/>
          <w:numId w:val="47"/>
        </w:numPr>
        <w:rPr>
          <w:sz w:val="24"/>
          <w:szCs w:val="24"/>
        </w:rPr>
      </w:pPr>
      <w:r w:rsidRPr="59406D8E" w:rsidR="59406D8E">
        <w:rPr>
          <w:sz w:val="24"/>
          <w:szCs w:val="24"/>
        </w:rPr>
        <w:t>Such absences are subject to $20 (was $50)</w:t>
      </w:r>
    </w:p>
    <w:p w:rsidRPr="00906527" w:rsidR="00B57D09" w:rsidP="000B7418" w:rsidRDefault="00B57D09" w14:paraId="06A395F6" w14:textId="51ECF89F" w14:noSpellErr="1">
      <w:pPr>
        <w:pStyle w:val="ListParagraph"/>
        <w:numPr>
          <w:ilvl w:val="0"/>
          <w:numId w:val="45"/>
        </w:numPr>
        <w:rPr>
          <w:sz w:val="24"/>
          <w:szCs w:val="24"/>
        </w:rPr>
      </w:pPr>
      <w:r w:rsidRPr="59406D8E" w:rsidR="59406D8E">
        <w:rPr>
          <w:sz w:val="24"/>
          <w:szCs w:val="24"/>
        </w:rPr>
        <w:t>Attendance at UGC Events</w:t>
      </w:r>
    </w:p>
    <w:p w:rsidRPr="00906527" w:rsidR="00B57D09" w:rsidP="000B7418" w:rsidRDefault="00B57D09" w14:paraId="0B0ADA82" w14:textId="6CA1CA84" w14:noSpellErr="1">
      <w:pPr>
        <w:pStyle w:val="ListParagraph"/>
        <w:numPr>
          <w:ilvl w:val="0"/>
          <w:numId w:val="48"/>
        </w:numPr>
        <w:rPr>
          <w:sz w:val="24"/>
          <w:szCs w:val="24"/>
        </w:rPr>
      </w:pPr>
      <w:r w:rsidRPr="59406D8E" w:rsidR="59406D8E">
        <w:rPr>
          <w:sz w:val="24"/>
          <w:szCs w:val="24"/>
        </w:rPr>
        <w:t>Attendance percentage per entity at UGC will be determined between the Executive Board, Advisors and chapter Presidents</w:t>
      </w:r>
      <w:r w:rsidRPr="59406D8E" w:rsidR="59406D8E">
        <w:rPr>
          <w:sz w:val="24"/>
          <w:szCs w:val="24"/>
        </w:rPr>
        <w:t>.</w:t>
      </w:r>
      <w:r w:rsidRPr="59406D8E" w:rsidR="59406D8E">
        <w:rPr>
          <w:sz w:val="24"/>
          <w:szCs w:val="24"/>
        </w:rPr>
        <w:t xml:space="preserve"> </w:t>
      </w:r>
    </w:p>
    <w:p w:rsidRPr="00906527" w:rsidR="00B57D09" w:rsidP="000B7418" w:rsidRDefault="00B57D09" w14:paraId="37C8230A" w14:textId="77777777">
      <w:pPr>
        <w:pStyle w:val="ListParagraph"/>
        <w:numPr>
          <w:ilvl w:val="0"/>
          <w:numId w:val="48"/>
        </w:numPr>
        <w:rPr>
          <w:sz w:val="24"/>
          <w:szCs w:val="24"/>
        </w:rPr>
      </w:pPr>
      <w:r w:rsidRPr="00906527">
        <w:rPr>
          <w:sz w:val="24"/>
          <w:szCs w:val="24"/>
        </w:rPr>
        <w:t>Entities will be notified of mandatory attendance requirements at the earliest convenience. (If some members have restraints on events due to work, please have chapter President notify the UGC President and or advisors.)</w:t>
      </w:r>
    </w:p>
    <w:p w:rsidRPr="00C91B5A" w:rsidR="00B57D09" w:rsidP="59406D8E" w:rsidRDefault="00B57D09" w14:paraId="17D40F9A" w14:textId="0089CF8B" w14:noSpellErr="1">
      <w:pPr>
        <w:pStyle w:val="ListParagraph"/>
        <w:numPr>
          <w:ilvl w:val="0"/>
          <w:numId w:val="48"/>
        </w:numPr>
        <w:rPr>
          <w:sz w:val="24"/>
          <w:szCs w:val="24"/>
        </w:rPr>
      </w:pPr>
      <w:r w:rsidRPr="59406D8E" w:rsidR="59406D8E">
        <w:rPr>
          <w:sz w:val="24"/>
          <w:szCs w:val="24"/>
        </w:rPr>
        <w:t>A $</w:t>
      </w:r>
      <w:r w:rsidRPr="59406D8E" w:rsidR="59406D8E">
        <w:rPr>
          <w:sz w:val="24"/>
          <w:szCs w:val="24"/>
        </w:rPr>
        <w:t xml:space="preserve">10 fine per </w:t>
      </w:r>
      <w:r w:rsidRPr="59406D8E" w:rsidR="59406D8E">
        <w:rPr>
          <w:sz w:val="24"/>
          <w:szCs w:val="24"/>
        </w:rPr>
        <w:t>absent member</w:t>
      </w:r>
      <w:r w:rsidRPr="59406D8E" w:rsidR="59406D8E">
        <w:rPr>
          <w:sz w:val="24"/>
          <w:szCs w:val="24"/>
        </w:rPr>
        <w:t xml:space="preserve"> will be issued if the previous steps are not followed.</w:t>
      </w:r>
    </w:p>
    <w:p w:rsidRPr="00906527" w:rsidR="00564524" w:rsidP="000B7418" w:rsidRDefault="00564524" w14:paraId="41EBBE6B" w14:textId="2734F01A" w14:noSpellErr="1">
      <w:pPr>
        <w:pStyle w:val="ListParagraph"/>
        <w:numPr>
          <w:ilvl w:val="0"/>
          <w:numId w:val="45"/>
        </w:numPr>
        <w:rPr>
          <w:sz w:val="24"/>
          <w:szCs w:val="24"/>
        </w:rPr>
      </w:pPr>
      <w:r w:rsidRPr="59406D8E" w:rsidR="59406D8E">
        <w:rPr>
          <w:sz w:val="24"/>
          <w:szCs w:val="24"/>
        </w:rPr>
        <w:t>Appeals</w:t>
      </w:r>
    </w:p>
    <w:p w:rsidRPr="00906527" w:rsidR="00564524" w:rsidP="000B7418" w:rsidRDefault="00355298" w14:paraId="34EBCF24" w14:textId="38752781" w14:noSpellErr="1">
      <w:pPr>
        <w:pStyle w:val="ListParagraph"/>
        <w:numPr>
          <w:ilvl w:val="0"/>
          <w:numId w:val="49"/>
        </w:numPr>
        <w:rPr>
          <w:sz w:val="24"/>
          <w:szCs w:val="24"/>
        </w:rPr>
      </w:pPr>
      <w:r w:rsidRPr="59406D8E" w:rsidR="59406D8E">
        <w:rPr>
          <w:sz w:val="24"/>
          <w:szCs w:val="24"/>
        </w:rPr>
        <w:t xml:space="preserve">Appeals will be evaluated on a </w:t>
      </w:r>
      <w:r w:rsidRPr="59406D8E" w:rsidR="59406D8E">
        <w:rPr>
          <w:sz w:val="24"/>
          <w:szCs w:val="24"/>
        </w:rPr>
        <w:t>case by case</w:t>
      </w:r>
      <w:r w:rsidRPr="59406D8E" w:rsidR="59406D8E">
        <w:rPr>
          <w:sz w:val="24"/>
          <w:szCs w:val="24"/>
        </w:rPr>
        <w:t xml:space="preserve"> basis</w:t>
      </w:r>
    </w:p>
    <w:p w:rsidRPr="00906527" w:rsidR="00355298" w:rsidP="000B7418" w:rsidRDefault="00355298" w14:paraId="01794806" w14:textId="02D6A23C" w14:noSpellErr="1">
      <w:pPr>
        <w:pStyle w:val="ListParagraph"/>
        <w:numPr>
          <w:ilvl w:val="0"/>
          <w:numId w:val="47"/>
        </w:numPr>
        <w:rPr>
          <w:sz w:val="24"/>
          <w:szCs w:val="24"/>
        </w:rPr>
      </w:pPr>
      <w:r w:rsidRPr="59406D8E" w:rsidR="59406D8E">
        <w:rPr>
          <w:sz w:val="24"/>
          <w:szCs w:val="24"/>
        </w:rPr>
        <w:t>Entity attendance history and conduct will be reviewed upon evaluation</w:t>
      </w:r>
    </w:p>
    <w:p w:rsidRPr="00906527" w:rsidR="00355298" w:rsidP="000B7418" w:rsidRDefault="00355298" w14:paraId="7F1A8979" w14:textId="47310E24" w14:noSpellErr="1">
      <w:pPr>
        <w:pStyle w:val="ListParagraph"/>
        <w:numPr>
          <w:ilvl w:val="0"/>
          <w:numId w:val="49"/>
        </w:numPr>
        <w:rPr>
          <w:sz w:val="24"/>
          <w:szCs w:val="24"/>
        </w:rPr>
      </w:pPr>
      <w:r w:rsidRPr="59406D8E" w:rsidR="59406D8E">
        <w:rPr>
          <w:sz w:val="24"/>
          <w:szCs w:val="24"/>
        </w:rPr>
        <w:t xml:space="preserve">Appeals will be reviewed by the UGC Executive Board and UGC advisors. </w:t>
      </w:r>
    </w:p>
    <w:p w:rsidRPr="00906527" w:rsidR="00DE54CD" w:rsidP="00DE54CD" w:rsidRDefault="00DE54CD" w14:paraId="3FF84AA7" w14:textId="134134C6" w14:noSpellErr="1">
      <w:pPr>
        <w:pStyle w:val="ListParagraph"/>
        <w:numPr>
          <w:ilvl w:val="0"/>
          <w:numId w:val="45"/>
        </w:numPr>
        <w:rPr>
          <w:sz w:val="24"/>
          <w:szCs w:val="24"/>
        </w:rPr>
      </w:pPr>
      <w:r w:rsidRPr="59406D8E" w:rsidR="59406D8E">
        <w:rPr>
          <w:sz w:val="24"/>
          <w:szCs w:val="24"/>
        </w:rPr>
        <w:t>Intake paperwork</w:t>
      </w:r>
    </w:p>
    <w:p w:rsidRPr="00C91B5A" w:rsidR="00DA7391" w:rsidP="59406D8E" w:rsidRDefault="00DE54CD" w14:paraId="2F2FA3D8" w14:textId="17D8D245" w14:noSpellErr="1">
      <w:pPr>
        <w:pStyle w:val="ListParagraph"/>
        <w:numPr>
          <w:ilvl w:val="0"/>
          <w:numId w:val="51"/>
        </w:numPr>
        <w:rPr>
          <w:sz w:val="24"/>
          <w:szCs w:val="24"/>
        </w:rPr>
      </w:pPr>
      <w:r w:rsidRPr="59406D8E" w:rsidR="59406D8E">
        <w:rPr>
          <w:sz w:val="24"/>
          <w:szCs w:val="24"/>
        </w:rPr>
        <w:t xml:space="preserve">Failure to turn in paperwork will result in a discussion with IMQ and FSL advisors and possible sanctions. </w:t>
      </w:r>
    </w:p>
    <w:p w:rsidRPr="00DA7391" w:rsidR="00DA7391" w:rsidP="00DA7391" w:rsidRDefault="00DA7391" w14:paraId="691320DD" w14:textId="45BA590A">
      <w:pPr>
        <w:rPr>
          <w:b/>
          <w:bCs/>
          <w:sz w:val="24"/>
          <w:szCs w:val="24"/>
        </w:rPr>
      </w:pPr>
      <w:r w:rsidRPr="00DA7391">
        <w:rPr>
          <w:b/>
          <w:bCs/>
          <w:sz w:val="24"/>
          <w:szCs w:val="24"/>
        </w:rPr>
        <w:t xml:space="preserve">Article X. </w:t>
      </w:r>
      <w:r>
        <w:rPr>
          <w:b/>
          <w:bCs/>
          <w:sz w:val="24"/>
          <w:szCs w:val="24"/>
        </w:rPr>
        <w:t>Compliance Statement</w:t>
      </w:r>
    </w:p>
    <w:p w:rsidR="00DA7391" w:rsidP="00DA7391" w:rsidRDefault="00DA7391" w14:paraId="5C0EBE74" w14:textId="1DE09E58">
      <w:pPr>
        <w:rPr>
          <w:sz w:val="24"/>
          <w:szCs w:val="24"/>
        </w:rPr>
      </w:pPr>
      <w:r w:rsidRPr="00DA7391">
        <w:rPr>
          <w:sz w:val="24"/>
          <w:szCs w:val="24"/>
        </w:rPr>
        <w:t>The Student Organization manual is a contract between this organization and the Office of Leadership and Engagement. We agree to abide by the policies, procedures, and sanctions stated in the manual.</w:t>
      </w:r>
    </w:p>
    <w:p w:rsidR="00DA7391" w:rsidP="00DA7391" w:rsidRDefault="00DA7391" w14:paraId="6887A915" w14:textId="5DD1503A">
      <w:pPr>
        <w:rPr>
          <w:b/>
          <w:bCs/>
          <w:sz w:val="24"/>
          <w:szCs w:val="24"/>
        </w:rPr>
      </w:pPr>
      <w:r w:rsidRPr="00906527">
        <w:rPr>
          <w:b/>
          <w:bCs/>
          <w:sz w:val="24"/>
          <w:szCs w:val="24"/>
        </w:rPr>
        <w:t>Article X</w:t>
      </w:r>
      <w:r>
        <w:rPr>
          <w:b/>
          <w:bCs/>
          <w:sz w:val="24"/>
          <w:szCs w:val="24"/>
        </w:rPr>
        <w:t>I. Contingency Provision</w:t>
      </w:r>
    </w:p>
    <w:p w:rsidRPr="00DA7391" w:rsidR="00DA7391" w:rsidP="00DA7391" w:rsidRDefault="00DA7391" w14:paraId="5AB3CE43" w14:textId="5F0A53DE">
      <w:pPr>
        <w:rPr>
          <w:sz w:val="24"/>
          <w:szCs w:val="24"/>
        </w:rPr>
      </w:pPr>
      <w:r w:rsidRPr="00DA7391">
        <w:rPr>
          <w:sz w:val="24"/>
          <w:szCs w:val="24"/>
        </w:rPr>
        <w:t>Depending on the behavior of concern executed by an organizational member(s) and/or officer(s), it may be warranted for the organization to move straight to removal, forgoing the previously described removal process.</w:t>
      </w:r>
    </w:p>
    <w:p w:rsidRPr="00906527" w:rsidR="00355298" w:rsidP="00355298" w:rsidRDefault="00355298" w14:paraId="6897D83B" w14:textId="1C0B3487">
      <w:pPr>
        <w:rPr>
          <w:b/>
          <w:bCs/>
          <w:sz w:val="24"/>
          <w:szCs w:val="24"/>
        </w:rPr>
      </w:pPr>
      <w:r w:rsidRPr="00906527">
        <w:rPr>
          <w:b/>
          <w:bCs/>
          <w:sz w:val="24"/>
          <w:szCs w:val="24"/>
        </w:rPr>
        <w:t>Article X</w:t>
      </w:r>
      <w:r w:rsidR="00DA7391">
        <w:rPr>
          <w:b/>
          <w:bCs/>
          <w:sz w:val="24"/>
          <w:szCs w:val="24"/>
        </w:rPr>
        <w:t>II</w:t>
      </w:r>
      <w:r w:rsidRPr="00906527">
        <w:rPr>
          <w:b/>
          <w:bCs/>
          <w:sz w:val="24"/>
          <w:szCs w:val="24"/>
        </w:rPr>
        <w:t>. Amendments.</w:t>
      </w:r>
    </w:p>
    <w:p w:rsidRPr="00906527" w:rsidR="00355298" w:rsidP="00355298" w:rsidRDefault="00355298" w14:paraId="5F82E046" w14:textId="3BC95F9C">
      <w:pPr>
        <w:rPr>
          <w:b/>
          <w:bCs/>
          <w:sz w:val="24"/>
          <w:szCs w:val="24"/>
        </w:rPr>
      </w:pPr>
      <w:r w:rsidRPr="00906527">
        <w:rPr>
          <w:b/>
          <w:bCs/>
          <w:sz w:val="24"/>
          <w:szCs w:val="24"/>
        </w:rPr>
        <w:t>Section I. Bylaw Amendments.</w:t>
      </w:r>
    </w:p>
    <w:p w:rsidRPr="00906527" w:rsidR="00355298" w:rsidP="000B7418" w:rsidRDefault="00355298" w14:paraId="3765BE69" w14:textId="11E12C09">
      <w:pPr>
        <w:pStyle w:val="ListParagraph"/>
        <w:numPr>
          <w:ilvl w:val="0"/>
          <w:numId w:val="50"/>
        </w:numPr>
        <w:rPr>
          <w:sz w:val="24"/>
          <w:szCs w:val="24"/>
        </w:rPr>
      </w:pPr>
      <w:r w:rsidRPr="00906527">
        <w:rPr>
          <w:sz w:val="24"/>
          <w:szCs w:val="24"/>
        </w:rPr>
        <w:t xml:space="preserve">Bylaw amendments shall be </w:t>
      </w:r>
      <w:proofErr w:type="gramStart"/>
      <w:r w:rsidRPr="00906527">
        <w:rPr>
          <w:sz w:val="24"/>
          <w:szCs w:val="24"/>
        </w:rPr>
        <w:t>proposed</w:t>
      </w:r>
      <w:proofErr w:type="gramEnd"/>
      <w:r w:rsidRPr="00906527">
        <w:rPr>
          <w:sz w:val="24"/>
          <w:szCs w:val="24"/>
        </w:rPr>
        <w:t xml:space="preserve"> one meeting prior to vote.</w:t>
      </w:r>
    </w:p>
    <w:p w:rsidRPr="00906527" w:rsidR="00355298" w:rsidP="000B7418" w:rsidRDefault="00355298" w14:paraId="06630740" w14:textId="0DE6D5A7">
      <w:pPr>
        <w:pStyle w:val="ListParagraph"/>
        <w:numPr>
          <w:ilvl w:val="0"/>
          <w:numId w:val="50"/>
        </w:numPr>
        <w:rPr>
          <w:sz w:val="24"/>
          <w:szCs w:val="24"/>
        </w:rPr>
      </w:pPr>
      <w:r w:rsidRPr="00906527">
        <w:rPr>
          <w:sz w:val="24"/>
          <w:szCs w:val="24"/>
        </w:rPr>
        <w:t>Amendments shall be approved with a 2/3 vote at a regularly scheduled meeting.</w:t>
      </w:r>
    </w:p>
    <w:p w:rsidRPr="00906527" w:rsidR="00355298" w:rsidP="000B7418" w:rsidRDefault="00355298" w14:paraId="6B9F2961" w14:textId="208AAA7D">
      <w:pPr>
        <w:pStyle w:val="ListParagraph"/>
        <w:numPr>
          <w:ilvl w:val="0"/>
          <w:numId w:val="50"/>
        </w:numPr>
        <w:rPr>
          <w:sz w:val="24"/>
          <w:szCs w:val="24"/>
        </w:rPr>
      </w:pPr>
      <w:r w:rsidRPr="00906527">
        <w:rPr>
          <w:sz w:val="24"/>
          <w:szCs w:val="24"/>
        </w:rPr>
        <w:t>Amended bylaws shall become effective immediately upon ratification.</w:t>
      </w:r>
    </w:p>
    <w:sectPr w:rsidRPr="00906527" w:rsidR="00355298">
      <w:headerReference w:type="default" r:id="rId1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50577" w:rsidP="00D341DD" w:rsidRDefault="00F50577" w14:paraId="7EB742F6" w14:textId="77777777">
      <w:pPr>
        <w:spacing w:after="0" w:line="240" w:lineRule="auto"/>
      </w:pPr>
      <w:r>
        <w:separator/>
      </w:r>
    </w:p>
  </w:endnote>
  <w:endnote w:type="continuationSeparator" w:id="0">
    <w:p w:rsidR="00F50577" w:rsidP="00D341DD" w:rsidRDefault="00F50577" w14:paraId="69CD77D1" w14:textId="77777777">
      <w:pPr>
        <w:spacing w:after="0" w:line="240" w:lineRule="auto"/>
      </w:pPr>
      <w:r>
        <w:continuationSeparator/>
      </w:r>
    </w:p>
  </w:endnote>
  <w:endnote w:type="continuationNotice" w:id="1">
    <w:p w:rsidR="00F50577" w:rsidRDefault="00F50577" w14:paraId="185A359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50577" w:rsidP="00D341DD" w:rsidRDefault="00F50577" w14:paraId="62EBD9D3" w14:textId="77777777">
      <w:pPr>
        <w:spacing w:after="0" w:line="240" w:lineRule="auto"/>
      </w:pPr>
      <w:r>
        <w:separator/>
      </w:r>
    </w:p>
  </w:footnote>
  <w:footnote w:type="continuationSeparator" w:id="0">
    <w:p w:rsidR="00F50577" w:rsidP="00D341DD" w:rsidRDefault="00F50577" w14:paraId="473CF824" w14:textId="77777777">
      <w:pPr>
        <w:spacing w:after="0" w:line="240" w:lineRule="auto"/>
      </w:pPr>
      <w:r>
        <w:continuationSeparator/>
      </w:r>
    </w:p>
  </w:footnote>
  <w:footnote w:type="continuationNotice" w:id="1">
    <w:p w:rsidR="00F50577" w:rsidRDefault="00F50577" w14:paraId="20B05EE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341DD" w:rsidP="00D341DD" w:rsidRDefault="00D341DD" w14:paraId="6F87C13A" w14:textId="77777777">
    <w:pPr>
      <w:jc w:val="center"/>
      <w:rPr>
        <w:b/>
        <w:bCs/>
        <w:sz w:val="36"/>
        <w:szCs w:val="36"/>
      </w:rPr>
    </w:pPr>
    <w:r>
      <w:rPr>
        <w:b/>
        <w:bCs/>
        <w:sz w:val="36"/>
        <w:szCs w:val="36"/>
      </w:rPr>
      <w:t>United Greek Council</w:t>
    </w:r>
  </w:p>
  <w:p w:rsidR="00D341DD" w:rsidP="00D341DD" w:rsidRDefault="00D341DD" w14:paraId="460CBBC4" w14:textId="77777777">
    <w:pPr>
      <w:jc w:val="center"/>
      <w:rPr>
        <w:b/>
        <w:bCs/>
        <w:sz w:val="36"/>
        <w:szCs w:val="36"/>
      </w:rPr>
    </w:pPr>
    <w:r>
      <w:rPr>
        <w:b/>
        <w:bCs/>
        <w:sz w:val="36"/>
        <w:szCs w:val="36"/>
      </w:rPr>
      <w:t>Northern Arizona University</w:t>
    </w:r>
  </w:p>
  <w:p w:rsidR="00D341DD" w:rsidRDefault="00D341DD" w14:paraId="0A69826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10C2"/>
    <w:multiLevelType w:val="hybridMultilevel"/>
    <w:tmpl w:val="1B5AB4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5EBB"/>
    <w:multiLevelType w:val="hybridMultilevel"/>
    <w:tmpl w:val="F2B00C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E7B26"/>
    <w:multiLevelType w:val="hybridMultilevel"/>
    <w:tmpl w:val="63205B7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0AF503C6"/>
    <w:multiLevelType w:val="hybridMultilevel"/>
    <w:tmpl w:val="02FCEDEE"/>
    <w:lvl w:ilvl="0" w:tplc="0D64FD4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055E96"/>
    <w:multiLevelType w:val="hybridMultilevel"/>
    <w:tmpl w:val="BFC8DC9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0BB70B17"/>
    <w:multiLevelType w:val="hybridMultilevel"/>
    <w:tmpl w:val="292A7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6469B1"/>
    <w:multiLevelType w:val="hybridMultilevel"/>
    <w:tmpl w:val="528294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D3560"/>
    <w:multiLevelType w:val="multilevel"/>
    <w:tmpl w:val="B0B0F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A10C1D"/>
    <w:multiLevelType w:val="hybridMultilevel"/>
    <w:tmpl w:val="FC40D1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B832A4"/>
    <w:multiLevelType w:val="multilevel"/>
    <w:tmpl w:val="07E4F1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BB7EE5"/>
    <w:multiLevelType w:val="hybridMultilevel"/>
    <w:tmpl w:val="2B4C7358"/>
    <w:lvl w:ilvl="0" w:tplc="97A880A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F675E47"/>
    <w:multiLevelType w:val="hybridMultilevel"/>
    <w:tmpl w:val="BA8C22E6"/>
    <w:lvl w:ilvl="0" w:tplc="8F400CC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4B476E"/>
    <w:multiLevelType w:val="multilevel"/>
    <w:tmpl w:val="061A95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087B61"/>
    <w:multiLevelType w:val="hybridMultilevel"/>
    <w:tmpl w:val="4AE6C3B0"/>
    <w:lvl w:ilvl="0" w:tplc="00BC7A38">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5A145EB"/>
    <w:multiLevelType w:val="hybridMultilevel"/>
    <w:tmpl w:val="13A4E452"/>
    <w:lvl w:ilvl="0" w:tplc="70EA4F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BA5305"/>
    <w:multiLevelType w:val="multilevel"/>
    <w:tmpl w:val="553AF1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F65B91"/>
    <w:multiLevelType w:val="hybridMultilevel"/>
    <w:tmpl w:val="F91C598E"/>
    <w:lvl w:ilvl="0" w:tplc="F87063E4">
      <w:start w:val="1"/>
      <w:numFmt w:val="decimal"/>
      <w:lvlText w:val="%1."/>
      <w:lvlJc w:val="left"/>
      <w:pPr>
        <w:ind w:left="720" w:hanging="360"/>
      </w:pPr>
      <w:rPr>
        <w:rFonts w:asciiTheme="minorHAnsi" w:hAnsiTheme="minorHAnsi" w:eastAsiaTheme="minorHAnsi" w:cstheme="minorBidi"/>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6335D5"/>
    <w:multiLevelType w:val="hybridMultilevel"/>
    <w:tmpl w:val="CB16BEE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2F6D2C46"/>
    <w:multiLevelType w:val="hybridMultilevel"/>
    <w:tmpl w:val="5E7C27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768DF"/>
    <w:multiLevelType w:val="hybridMultilevel"/>
    <w:tmpl w:val="474A5B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3B2332"/>
    <w:multiLevelType w:val="hybridMultilevel"/>
    <w:tmpl w:val="6666C5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E745AC"/>
    <w:multiLevelType w:val="hybridMultilevel"/>
    <w:tmpl w:val="8B303D0E"/>
    <w:lvl w:ilvl="0" w:tplc="332465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6033EC6"/>
    <w:multiLevelType w:val="hybridMultilevel"/>
    <w:tmpl w:val="0A0CC6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4E09C4"/>
    <w:multiLevelType w:val="hybridMultilevel"/>
    <w:tmpl w:val="86C6C026"/>
    <w:lvl w:ilvl="0" w:tplc="0B2609AC">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9384900"/>
    <w:multiLevelType w:val="hybridMultilevel"/>
    <w:tmpl w:val="A8A20162"/>
    <w:lvl w:ilvl="0" w:tplc="26B096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B5D2FE6"/>
    <w:multiLevelType w:val="hybridMultilevel"/>
    <w:tmpl w:val="205CCAB2"/>
    <w:lvl w:ilvl="0" w:tplc="9070BCE6">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E84F21"/>
    <w:multiLevelType w:val="hybridMultilevel"/>
    <w:tmpl w:val="76AE8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3B25D1"/>
    <w:multiLevelType w:val="hybridMultilevel"/>
    <w:tmpl w:val="F5CC29DE"/>
    <w:lvl w:ilvl="0" w:tplc="8E6C6E6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2CC3CCD"/>
    <w:multiLevelType w:val="hybridMultilevel"/>
    <w:tmpl w:val="035AE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191AB4"/>
    <w:multiLevelType w:val="hybridMultilevel"/>
    <w:tmpl w:val="2E90A2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90050C"/>
    <w:multiLevelType w:val="hybridMultilevel"/>
    <w:tmpl w:val="5DCE0920"/>
    <w:lvl w:ilvl="0" w:tplc="0EBC80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0396BD0"/>
    <w:multiLevelType w:val="hybridMultilevel"/>
    <w:tmpl w:val="F5C4025A"/>
    <w:lvl w:ilvl="0" w:tplc="19F2D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1172AD1"/>
    <w:multiLevelType w:val="hybridMultilevel"/>
    <w:tmpl w:val="8F24C7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3" w15:restartNumberingAfterBreak="0">
    <w:nsid w:val="51B14AA3"/>
    <w:multiLevelType w:val="hybridMultilevel"/>
    <w:tmpl w:val="4430620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B6679E"/>
    <w:multiLevelType w:val="hybridMultilevel"/>
    <w:tmpl w:val="5FDA9384"/>
    <w:lvl w:ilvl="0" w:tplc="3482B4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48D5CC4"/>
    <w:multiLevelType w:val="hybridMultilevel"/>
    <w:tmpl w:val="86FE52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193446"/>
    <w:multiLevelType w:val="hybridMultilevel"/>
    <w:tmpl w:val="A6AE13CA"/>
    <w:lvl w:ilvl="0" w:tplc="35DA6C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7325F29"/>
    <w:multiLevelType w:val="hybridMultilevel"/>
    <w:tmpl w:val="4246C49E"/>
    <w:lvl w:ilvl="0" w:tplc="ABD8185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9E43C19"/>
    <w:multiLevelType w:val="hybridMultilevel"/>
    <w:tmpl w:val="1B9A2D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FE3A48"/>
    <w:multiLevelType w:val="hybridMultilevel"/>
    <w:tmpl w:val="9EEC5D20"/>
    <w:lvl w:ilvl="0" w:tplc="DA823FB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09D2F9D"/>
    <w:multiLevelType w:val="multilevel"/>
    <w:tmpl w:val="918C17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1C17833"/>
    <w:multiLevelType w:val="hybridMultilevel"/>
    <w:tmpl w:val="402C4D98"/>
    <w:lvl w:ilvl="0" w:tplc="5B88F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32D09B7"/>
    <w:multiLevelType w:val="hybridMultilevel"/>
    <w:tmpl w:val="C4C2D40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3" w15:restartNumberingAfterBreak="0">
    <w:nsid w:val="6C5A7441"/>
    <w:multiLevelType w:val="hybridMultilevel"/>
    <w:tmpl w:val="AB14C726"/>
    <w:lvl w:ilvl="0" w:tplc="C5B07D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CC345FC"/>
    <w:multiLevelType w:val="hybridMultilevel"/>
    <w:tmpl w:val="C5084F4C"/>
    <w:lvl w:ilvl="0" w:tplc="C102F3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E1C0161"/>
    <w:multiLevelType w:val="hybridMultilevel"/>
    <w:tmpl w:val="161C97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70942E9C"/>
    <w:multiLevelType w:val="hybridMultilevel"/>
    <w:tmpl w:val="288272C8"/>
    <w:lvl w:ilvl="0" w:tplc="857EAB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1702FEE"/>
    <w:multiLevelType w:val="hybridMultilevel"/>
    <w:tmpl w:val="E80226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71C44D36"/>
    <w:multiLevelType w:val="hybridMultilevel"/>
    <w:tmpl w:val="96721986"/>
    <w:lvl w:ilvl="0" w:tplc="9C701A6E">
      <w:start w:val="1"/>
      <w:numFmt w:val="decimal"/>
      <w:lvlText w:val="%1."/>
      <w:lvlJc w:val="left"/>
      <w:pPr>
        <w:ind w:left="720" w:hanging="360"/>
      </w:pPr>
      <w:rPr>
        <w:rFonts w:asciiTheme="minorHAnsi" w:hAnsiTheme="minorHAnsi" w:eastAsia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EF39A2"/>
    <w:multiLevelType w:val="hybridMultilevel"/>
    <w:tmpl w:val="4998BB6E"/>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50" w15:restartNumberingAfterBreak="0">
    <w:nsid w:val="729C09E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1" w15:restartNumberingAfterBreak="0">
    <w:nsid w:val="755C29AB"/>
    <w:multiLevelType w:val="multilevel"/>
    <w:tmpl w:val="64DE2DE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7944BC4"/>
    <w:multiLevelType w:val="multilevel"/>
    <w:tmpl w:val="E8F488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C1446F"/>
    <w:multiLevelType w:val="hybridMultilevel"/>
    <w:tmpl w:val="81B43C0A"/>
    <w:lvl w:ilvl="0" w:tplc="07E42D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AE916D2"/>
    <w:multiLevelType w:val="hybridMultilevel"/>
    <w:tmpl w:val="40962AB6"/>
    <w:lvl w:ilvl="0" w:tplc="A1945B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BA66ECE"/>
    <w:multiLevelType w:val="hybridMultilevel"/>
    <w:tmpl w:val="3CCA7CC6"/>
    <w:lvl w:ilvl="0" w:tplc="86C0F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D5452DD"/>
    <w:multiLevelType w:val="hybridMultilevel"/>
    <w:tmpl w:val="817C09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D852719"/>
    <w:multiLevelType w:val="hybridMultilevel"/>
    <w:tmpl w:val="05EEF952"/>
    <w:lvl w:ilvl="0" w:tplc="EA94C3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D90604A"/>
    <w:multiLevelType w:val="hybridMultilevel"/>
    <w:tmpl w:val="9E6884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154914"/>
    <w:multiLevelType w:val="hybridMultilevel"/>
    <w:tmpl w:val="BF5008D6"/>
    <w:lvl w:ilvl="0" w:tplc="27FEBA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8063817">
    <w:abstractNumId w:val="20"/>
  </w:num>
  <w:num w:numId="2" w16cid:durableId="113208829">
    <w:abstractNumId w:val="38"/>
  </w:num>
  <w:num w:numId="3" w16cid:durableId="360594922">
    <w:abstractNumId w:val="29"/>
  </w:num>
  <w:num w:numId="4" w16cid:durableId="36203036">
    <w:abstractNumId w:val="25"/>
  </w:num>
  <w:num w:numId="5" w16cid:durableId="36703389">
    <w:abstractNumId w:val="11"/>
  </w:num>
  <w:num w:numId="6" w16cid:durableId="1134955399">
    <w:abstractNumId w:val="18"/>
  </w:num>
  <w:num w:numId="7" w16cid:durableId="149954142">
    <w:abstractNumId w:val="22"/>
  </w:num>
  <w:num w:numId="8" w16cid:durableId="289166426">
    <w:abstractNumId w:val="34"/>
  </w:num>
  <w:num w:numId="9" w16cid:durableId="2093774516">
    <w:abstractNumId w:val="31"/>
  </w:num>
  <w:num w:numId="10" w16cid:durableId="2108963116">
    <w:abstractNumId w:val="24"/>
  </w:num>
  <w:num w:numId="11" w16cid:durableId="51540228">
    <w:abstractNumId w:val="0"/>
  </w:num>
  <w:num w:numId="12" w16cid:durableId="1585263850">
    <w:abstractNumId w:val="41"/>
  </w:num>
  <w:num w:numId="13" w16cid:durableId="1616401553">
    <w:abstractNumId w:val="10"/>
  </w:num>
  <w:num w:numId="14" w16cid:durableId="1836453665">
    <w:abstractNumId w:val="57"/>
  </w:num>
  <w:num w:numId="15" w16cid:durableId="725838533">
    <w:abstractNumId w:val="26"/>
  </w:num>
  <w:num w:numId="16" w16cid:durableId="469832974">
    <w:abstractNumId w:val="48"/>
  </w:num>
  <w:num w:numId="17" w16cid:durableId="1795781499">
    <w:abstractNumId w:val="16"/>
  </w:num>
  <w:num w:numId="18" w16cid:durableId="1365523526">
    <w:abstractNumId w:val="6"/>
  </w:num>
  <w:num w:numId="19" w16cid:durableId="2009137923">
    <w:abstractNumId w:val="39"/>
  </w:num>
  <w:num w:numId="20" w16cid:durableId="836072961">
    <w:abstractNumId w:val="44"/>
  </w:num>
  <w:num w:numId="21" w16cid:durableId="1717777574">
    <w:abstractNumId w:val="37"/>
  </w:num>
  <w:num w:numId="22" w16cid:durableId="41487744">
    <w:abstractNumId w:val="5"/>
  </w:num>
  <w:num w:numId="23" w16cid:durableId="1618176936">
    <w:abstractNumId w:val="14"/>
  </w:num>
  <w:num w:numId="24" w16cid:durableId="519857123">
    <w:abstractNumId w:val="33"/>
  </w:num>
  <w:num w:numId="25" w16cid:durableId="2059433316">
    <w:abstractNumId w:val="3"/>
  </w:num>
  <w:num w:numId="26" w16cid:durableId="1528523578">
    <w:abstractNumId w:val="8"/>
  </w:num>
  <w:num w:numId="27" w16cid:durableId="299188804">
    <w:abstractNumId w:val="1"/>
  </w:num>
  <w:num w:numId="28" w16cid:durableId="1386567761">
    <w:abstractNumId w:val="56"/>
  </w:num>
  <w:num w:numId="29" w16cid:durableId="573046845">
    <w:abstractNumId w:val="28"/>
  </w:num>
  <w:num w:numId="30" w16cid:durableId="1648901950">
    <w:abstractNumId w:val="2"/>
  </w:num>
  <w:num w:numId="31" w16cid:durableId="1799716227">
    <w:abstractNumId w:val="4"/>
  </w:num>
  <w:num w:numId="32" w16cid:durableId="1748260081">
    <w:abstractNumId w:val="13"/>
  </w:num>
  <w:num w:numId="33" w16cid:durableId="1351368520">
    <w:abstractNumId w:val="47"/>
  </w:num>
  <w:num w:numId="34" w16cid:durableId="1520310078">
    <w:abstractNumId w:val="17"/>
  </w:num>
  <w:num w:numId="35" w16cid:durableId="429085706">
    <w:abstractNumId w:val="32"/>
  </w:num>
  <w:num w:numId="36" w16cid:durableId="1465393992">
    <w:abstractNumId w:val="23"/>
  </w:num>
  <w:num w:numId="37" w16cid:durableId="181239427">
    <w:abstractNumId w:val="42"/>
  </w:num>
  <w:num w:numId="38" w16cid:durableId="848719994">
    <w:abstractNumId w:val="58"/>
  </w:num>
  <w:num w:numId="39" w16cid:durableId="1871406686">
    <w:abstractNumId w:val="55"/>
  </w:num>
  <w:num w:numId="40" w16cid:durableId="1834446769">
    <w:abstractNumId w:val="43"/>
  </w:num>
  <w:num w:numId="41" w16cid:durableId="334770233">
    <w:abstractNumId w:val="59"/>
  </w:num>
  <w:num w:numId="42" w16cid:durableId="700280136">
    <w:abstractNumId w:val="54"/>
  </w:num>
  <w:num w:numId="43" w16cid:durableId="138302340">
    <w:abstractNumId w:val="46"/>
  </w:num>
  <w:num w:numId="44" w16cid:durableId="1209220748">
    <w:abstractNumId w:val="19"/>
  </w:num>
  <w:num w:numId="45" w16cid:durableId="1656372765">
    <w:abstractNumId w:val="36"/>
  </w:num>
  <w:num w:numId="46" w16cid:durableId="400755175">
    <w:abstractNumId w:val="21"/>
  </w:num>
  <w:num w:numId="47" w16cid:durableId="819806020">
    <w:abstractNumId w:val="49"/>
  </w:num>
  <w:num w:numId="48" w16cid:durableId="287050681">
    <w:abstractNumId w:val="30"/>
  </w:num>
  <w:num w:numId="49" w16cid:durableId="1400783748">
    <w:abstractNumId w:val="53"/>
  </w:num>
  <w:num w:numId="50" w16cid:durableId="657804730">
    <w:abstractNumId w:val="35"/>
  </w:num>
  <w:num w:numId="51" w16cid:durableId="1611549815">
    <w:abstractNumId w:val="27"/>
  </w:num>
  <w:num w:numId="52" w16cid:durableId="1512648627">
    <w:abstractNumId w:val="7"/>
  </w:num>
  <w:num w:numId="53" w16cid:durableId="615019555">
    <w:abstractNumId w:val="40"/>
  </w:num>
  <w:num w:numId="54" w16cid:durableId="712384750">
    <w:abstractNumId w:val="12"/>
  </w:num>
  <w:num w:numId="55" w16cid:durableId="2075857538">
    <w:abstractNumId w:val="9"/>
  </w:num>
  <w:num w:numId="56" w16cid:durableId="1206601918">
    <w:abstractNumId w:val="52"/>
  </w:num>
  <w:num w:numId="57" w16cid:durableId="1499076656">
    <w:abstractNumId w:val="51"/>
  </w:num>
  <w:num w:numId="58" w16cid:durableId="444349724">
    <w:abstractNumId w:val="15"/>
  </w:num>
  <w:num w:numId="59" w16cid:durableId="1933932691">
    <w:abstractNumId w:val="45"/>
  </w:num>
  <w:num w:numId="60" w16cid:durableId="319964167">
    <w:abstractNumId w:val="50"/>
  </w:num>
  <w:numIdMacAtCleanup w:val="5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TUzNjIxNrYwszBS0lEKTi0uzszPAykwrgUAIauR7SwAAAA="/>
  </w:docVars>
  <w:rsids>
    <w:rsidRoot w:val="00216386"/>
    <w:rsid w:val="00002154"/>
    <w:rsid w:val="00007901"/>
    <w:rsid w:val="0001094E"/>
    <w:rsid w:val="00016965"/>
    <w:rsid w:val="00020BE2"/>
    <w:rsid w:val="00020D7E"/>
    <w:rsid w:val="000307CA"/>
    <w:rsid w:val="00034998"/>
    <w:rsid w:val="000364C6"/>
    <w:rsid w:val="00041F3B"/>
    <w:rsid w:val="00041F95"/>
    <w:rsid w:val="00046F6B"/>
    <w:rsid w:val="00047B13"/>
    <w:rsid w:val="00083EEA"/>
    <w:rsid w:val="00091C8F"/>
    <w:rsid w:val="000969C7"/>
    <w:rsid w:val="000A1283"/>
    <w:rsid w:val="000B6C2A"/>
    <w:rsid w:val="000B72F8"/>
    <w:rsid w:val="000B7418"/>
    <w:rsid w:val="000C0C0D"/>
    <w:rsid w:val="000C3068"/>
    <w:rsid w:val="000C391A"/>
    <w:rsid w:val="000C690C"/>
    <w:rsid w:val="000D0096"/>
    <w:rsid w:val="000D6A28"/>
    <w:rsid w:val="000E3E0F"/>
    <w:rsid w:val="000E3E98"/>
    <w:rsid w:val="000F07BA"/>
    <w:rsid w:val="00103A91"/>
    <w:rsid w:val="001128A6"/>
    <w:rsid w:val="00115CF2"/>
    <w:rsid w:val="00115F24"/>
    <w:rsid w:val="00124C0A"/>
    <w:rsid w:val="00134196"/>
    <w:rsid w:val="00134E84"/>
    <w:rsid w:val="00146E77"/>
    <w:rsid w:val="001472C4"/>
    <w:rsid w:val="00151237"/>
    <w:rsid w:val="00151281"/>
    <w:rsid w:val="001574B1"/>
    <w:rsid w:val="00160688"/>
    <w:rsid w:val="001648DB"/>
    <w:rsid w:val="00184C5C"/>
    <w:rsid w:val="001972A8"/>
    <w:rsid w:val="001A2956"/>
    <w:rsid w:val="001A5F1B"/>
    <w:rsid w:val="001C1BAF"/>
    <w:rsid w:val="001C44B8"/>
    <w:rsid w:val="001D2AF8"/>
    <w:rsid w:val="001D4868"/>
    <w:rsid w:val="001D51EA"/>
    <w:rsid w:val="001D57F0"/>
    <w:rsid w:val="001D6C61"/>
    <w:rsid w:val="001E21B1"/>
    <w:rsid w:val="001E305D"/>
    <w:rsid w:val="001E3F82"/>
    <w:rsid w:val="001F0094"/>
    <w:rsid w:val="001F742F"/>
    <w:rsid w:val="00216386"/>
    <w:rsid w:val="00267440"/>
    <w:rsid w:val="00277037"/>
    <w:rsid w:val="00284373"/>
    <w:rsid w:val="0029186A"/>
    <w:rsid w:val="00291E58"/>
    <w:rsid w:val="002974AF"/>
    <w:rsid w:val="002B026C"/>
    <w:rsid w:val="002C2899"/>
    <w:rsid w:val="002C326F"/>
    <w:rsid w:val="002E07A4"/>
    <w:rsid w:val="002F717A"/>
    <w:rsid w:val="00304F2B"/>
    <w:rsid w:val="00307248"/>
    <w:rsid w:val="003123D3"/>
    <w:rsid w:val="003134E5"/>
    <w:rsid w:val="00315292"/>
    <w:rsid w:val="003174D9"/>
    <w:rsid w:val="00323DB0"/>
    <w:rsid w:val="00326552"/>
    <w:rsid w:val="00351243"/>
    <w:rsid w:val="00353797"/>
    <w:rsid w:val="00355298"/>
    <w:rsid w:val="003626A0"/>
    <w:rsid w:val="00370FFD"/>
    <w:rsid w:val="00374080"/>
    <w:rsid w:val="00374489"/>
    <w:rsid w:val="00385AB9"/>
    <w:rsid w:val="003870FE"/>
    <w:rsid w:val="00392160"/>
    <w:rsid w:val="00394D80"/>
    <w:rsid w:val="00397F86"/>
    <w:rsid w:val="003A0739"/>
    <w:rsid w:val="003C55A1"/>
    <w:rsid w:val="003D1CEC"/>
    <w:rsid w:val="003D2433"/>
    <w:rsid w:val="003E4741"/>
    <w:rsid w:val="003E6F38"/>
    <w:rsid w:val="003E7892"/>
    <w:rsid w:val="003F1C49"/>
    <w:rsid w:val="003F24E7"/>
    <w:rsid w:val="003F4223"/>
    <w:rsid w:val="003F7175"/>
    <w:rsid w:val="00404100"/>
    <w:rsid w:val="00410490"/>
    <w:rsid w:val="00411ECF"/>
    <w:rsid w:val="0041699B"/>
    <w:rsid w:val="00426447"/>
    <w:rsid w:val="00427162"/>
    <w:rsid w:val="0043604E"/>
    <w:rsid w:val="00437F53"/>
    <w:rsid w:val="00441B90"/>
    <w:rsid w:val="004469CC"/>
    <w:rsid w:val="00446B2F"/>
    <w:rsid w:val="00460AD0"/>
    <w:rsid w:val="00482651"/>
    <w:rsid w:val="00487A60"/>
    <w:rsid w:val="00493A0D"/>
    <w:rsid w:val="004B791D"/>
    <w:rsid w:val="004C07A1"/>
    <w:rsid w:val="004C26C5"/>
    <w:rsid w:val="004C372D"/>
    <w:rsid w:val="004C4F92"/>
    <w:rsid w:val="004D03F0"/>
    <w:rsid w:val="004D7216"/>
    <w:rsid w:val="004F2259"/>
    <w:rsid w:val="005007D5"/>
    <w:rsid w:val="00511185"/>
    <w:rsid w:val="00512EC6"/>
    <w:rsid w:val="00512F3F"/>
    <w:rsid w:val="005165E5"/>
    <w:rsid w:val="00521321"/>
    <w:rsid w:val="00535E22"/>
    <w:rsid w:val="005431C9"/>
    <w:rsid w:val="00561A26"/>
    <w:rsid w:val="00564524"/>
    <w:rsid w:val="00564D5E"/>
    <w:rsid w:val="005668FE"/>
    <w:rsid w:val="00566D78"/>
    <w:rsid w:val="0056738D"/>
    <w:rsid w:val="005721AA"/>
    <w:rsid w:val="00573389"/>
    <w:rsid w:val="00573AC5"/>
    <w:rsid w:val="00575C24"/>
    <w:rsid w:val="00576A0C"/>
    <w:rsid w:val="00577906"/>
    <w:rsid w:val="005811ED"/>
    <w:rsid w:val="005823DD"/>
    <w:rsid w:val="005A061A"/>
    <w:rsid w:val="005B2710"/>
    <w:rsid w:val="005C567D"/>
    <w:rsid w:val="005C57A2"/>
    <w:rsid w:val="005D57F6"/>
    <w:rsid w:val="005E0BE3"/>
    <w:rsid w:val="005E4196"/>
    <w:rsid w:val="00610B08"/>
    <w:rsid w:val="00613593"/>
    <w:rsid w:val="006436CB"/>
    <w:rsid w:val="006475F6"/>
    <w:rsid w:val="006662AE"/>
    <w:rsid w:val="00676C06"/>
    <w:rsid w:val="006832FF"/>
    <w:rsid w:val="006A089D"/>
    <w:rsid w:val="006A32E3"/>
    <w:rsid w:val="006C68FE"/>
    <w:rsid w:val="006C7464"/>
    <w:rsid w:val="006D11B0"/>
    <w:rsid w:val="006E4C1D"/>
    <w:rsid w:val="006F3B9E"/>
    <w:rsid w:val="00704B5E"/>
    <w:rsid w:val="007102F0"/>
    <w:rsid w:val="00710788"/>
    <w:rsid w:val="0071571E"/>
    <w:rsid w:val="00733C09"/>
    <w:rsid w:val="00735506"/>
    <w:rsid w:val="00737000"/>
    <w:rsid w:val="007436D8"/>
    <w:rsid w:val="007454A9"/>
    <w:rsid w:val="00747629"/>
    <w:rsid w:val="00751401"/>
    <w:rsid w:val="007614B4"/>
    <w:rsid w:val="00767E16"/>
    <w:rsid w:val="00792C2E"/>
    <w:rsid w:val="007974BC"/>
    <w:rsid w:val="007A23D6"/>
    <w:rsid w:val="007A5EB8"/>
    <w:rsid w:val="007C21A7"/>
    <w:rsid w:val="007C3957"/>
    <w:rsid w:val="007C5DB9"/>
    <w:rsid w:val="007C7D64"/>
    <w:rsid w:val="007E0321"/>
    <w:rsid w:val="007E2EA5"/>
    <w:rsid w:val="007F1193"/>
    <w:rsid w:val="007F7639"/>
    <w:rsid w:val="0080138D"/>
    <w:rsid w:val="00812BB0"/>
    <w:rsid w:val="00820FFD"/>
    <w:rsid w:val="0082228F"/>
    <w:rsid w:val="00834763"/>
    <w:rsid w:val="00871D21"/>
    <w:rsid w:val="0088EACB"/>
    <w:rsid w:val="008B1E57"/>
    <w:rsid w:val="008B60D1"/>
    <w:rsid w:val="008C5121"/>
    <w:rsid w:val="008D721C"/>
    <w:rsid w:val="008F3BA3"/>
    <w:rsid w:val="0090220E"/>
    <w:rsid w:val="00906527"/>
    <w:rsid w:val="00910D4A"/>
    <w:rsid w:val="00916614"/>
    <w:rsid w:val="00933426"/>
    <w:rsid w:val="00933B30"/>
    <w:rsid w:val="0093715C"/>
    <w:rsid w:val="00942C44"/>
    <w:rsid w:val="0094320B"/>
    <w:rsid w:val="00952D51"/>
    <w:rsid w:val="00954652"/>
    <w:rsid w:val="00955500"/>
    <w:rsid w:val="00962736"/>
    <w:rsid w:val="009638B3"/>
    <w:rsid w:val="00967A1C"/>
    <w:rsid w:val="00971A3F"/>
    <w:rsid w:val="0097258C"/>
    <w:rsid w:val="009727D7"/>
    <w:rsid w:val="00980D7D"/>
    <w:rsid w:val="00981519"/>
    <w:rsid w:val="00985AFE"/>
    <w:rsid w:val="00990D77"/>
    <w:rsid w:val="00991B6E"/>
    <w:rsid w:val="00997F36"/>
    <w:rsid w:val="009A16E9"/>
    <w:rsid w:val="009A2138"/>
    <w:rsid w:val="009A676F"/>
    <w:rsid w:val="009B3F8B"/>
    <w:rsid w:val="009B5318"/>
    <w:rsid w:val="009B621F"/>
    <w:rsid w:val="009C7C48"/>
    <w:rsid w:val="009D1375"/>
    <w:rsid w:val="009E70AC"/>
    <w:rsid w:val="009F539B"/>
    <w:rsid w:val="00A021E9"/>
    <w:rsid w:val="00A03B32"/>
    <w:rsid w:val="00A31866"/>
    <w:rsid w:val="00A37D89"/>
    <w:rsid w:val="00A41402"/>
    <w:rsid w:val="00A41EAB"/>
    <w:rsid w:val="00A4307F"/>
    <w:rsid w:val="00A52E18"/>
    <w:rsid w:val="00A534D0"/>
    <w:rsid w:val="00A559ED"/>
    <w:rsid w:val="00A61FBF"/>
    <w:rsid w:val="00A67E0C"/>
    <w:rsid w:val="00A72E46"/>
    <w:rsid w:val="00A7750F"/>
    <w:rsid w:val="00A9146F"/>
    <w:rsid w:val="00A9403A"/>
    <w:rsid w:val="00AA030F"/>
    <w:rsid w:val="00AA1674"/>
    <w:rsid w:val="00AA2469"/>
    <w:rsid w:val="00AA2CE3"/>
    <w:rsid w:val="00AA6262"/>
    <w:rsid w:val="00AB3B4B"/>
    <w:rsid w:val="00AB528D"/>
    <w:rsid w:val="00AC1DDD"/>
    <w:rsid w:val="00AC470C"/>
    <w:rsid w:val="00AC6C6F"/>
    <w:rsid w:val="00AD5EF5"/>
    <w:rsid w:val="00AE149F"/>
    <w:rsid w:val="00AF6585"/>
    <w:rsid w:val="00AF756F"/>
    <w:rsid w:val="00B208C7"/>
    <w:rsid w:val="00B574B2"/>
    <w:rsid w:val="00B57D09"/>
    <w:rsid w:val="00B60507"/>
    <w:rsid w:val="00B75D14"/>
    <w:rsid w:val="00B93CC4"/>
    <w:rsid w:val="00BA198A"/>
    <w:rsid w:val="00BB3AB2"/>
    <w:rsid w:val="00BC2723"/>
    <w:rsid w:val="00BC3352"/>
    <w:rsid w:val="00BC5F99"/>
    <w:rsid w:val="00BC6DD1"/>
    <w:rsid w:val="00BD111E"/>
    <w:rsid w:val="00BF0484"/>
    <w:rsid w:val="00BF56EF"/>
    <w:rsid w:val="00C02861"/>
    <w:rsid w:val="00C05C81"/>
    <w:rsid w:val="00C066C5"/>
    <w:rsid w:val="00C14E64"/>
    <w:rsid w:val="00C20DA4"/>
    <w:rsid w:val="00C25361"/>
    <w:rsid w:val="00C30FA0"/>
    <w:rsid w:val="00C51135"/>
    <w:rsid w:val="00C6436B"/>
    <w:rsid w:val="00C91B5A"/>
    <w:rsid w:val="00CA33FE"/>
    <w:rsid w:val="00CC75CA"/>
    <w:rsid w:val="00CD04A0"/>
    <w:rsid w:val="00CF1390"/>
    <w:rsid w:val="00CF41EA"/>
    <w:rsid w:val="00CF5327"/>
    <w:rsid w:val="00CF6BA5"/>
    <w:rsid w:val="00D123AE"/>
    <w:rsid w:val="00D20798"/>
    <w:rsid w:val="00D3239F"/>
    <w:rsid w:val="00D341DD"/>
    <w:rsid w:val="00D344ED"/>
    <w:rsid w:val="00D37423"/>
    <w:rsid w:val="00D43086"/>
    <w:rsid w:val="00D433CB"/>
    <w:rsid w:val="00D439EB"/>
    <w:rsid w:val="00D4429F"/>
    <w:rsid w:val="00D55B06"/>
    <w:rsid w:val="00D55CA4"/>
    <w:rsid w:val="00D648E4"/>
    <w:rsid w:val="00D73B6D"/>
    <w:rsid w:val="00D80683"/>
    <w:rsid w:val="00D84E4B"/>
    <w:rsid w:val="00D96810"/>
    <w:rsid w:val="00DA22E5"/>
    <w:rsid w:val="00DA7391"/>
    <w:rsid w:val="00DB7DA6"/>
    <w:rsid w:val="00DC1F5D"/>
    <w:rsid w:val="00DD4323"/>
    <w:rsid w:val="00DD7391"/>
    <w:rsid w:val="00DE2706"/>
    <w:rsid w:val="00DE27A2"/>
    <w:rsid w:val="00DE54CD"/>
    <w:rsid w:val="00DE656E"/>
    <w:rsid w:val="00DF2AB6"/>
    <w:rsid w:val="00E016E7"/>
    <w:rsid w:val="00E0704B"/>
    <w:rsid w:val="00E2026B"/>
    <w:rsid w:val="00E33986"/>
    <w:rsid w:val="00E33CF4"/>
    <w:rsid w:val="00E43821"/>
    <w:rsid w:val="00E47AF6"/>
    <w:rsid w:val="00E548AF"/>
    <w:rsid w:val="00E76695"/>
    <w:rsid w:val="00E8663C"/>
    <w:rsid w:val="00E96F11"/>
    <w:rsid w:val="00EA1D8E"/>
    <w:rsid w:val="00EA2510"/>
    <w:rsid w:val="00EB0B76"/>
    <w:rsid w:val="00EB4866"/>
    <w:rsid w:val="00ED3CB1"/>
    <w:rsid w:val="00ED3FD6"/>
    <w:rsid w:val="00EE2BD5"/>
    <w:rsid w:val="00EF37D3"/>
    <w:rsid w:val="00F013A6"/>
    <w:rsid w:val="00F15680"/>
    <w:rsid w:val="00F22BCA"/>
    <w:rsid w:val="00F435D7"/>
    <w:rsid w:val="00F4689C"/>
    <w:rsid w:val="00F50577"/>
    <w:rsid w:val="00F53252"/>
    <w:rsid w:val="00F535B3"/>
    <w:rsid w:val="00F63649"/>
    <w:rsid w:val="00F71A09"/>
    <w:rsid w:val="00F73BFC"/>
    <w:rsid w:val="00F7603E"/>
    <w:rsid w:val="00F76C52"/>
    <w:rsid w:val="00F85C51"/>
    <w:rsid w:val="00F91F1C"/>
    <w:rsid w:val="00FA3C32"/>
    <w:rsid w:val="00FB0341"/>
    <w:rsid w:val="00FB4951"/>
    <w:rsid w:val="00FC2915"/>
    <w:rsid w:val="00FC5531"/>
    <w:rsid w:val="00FD79E2"/>
    <w:rsid w:val="00FF0702"/>
    <w:rsid w:val="00FF1662"/>
    <w:rsid w:val="00FF718A"/>
    <w:rsid w:val="03EA854E"/>
    <w:rsid w:val="044D762A"/>
    <w:rsid w:val="0AF5DB90"/>
    <w:rsid w:val="0BB2F348"/>
    <w:rsid w:val="0F8568E9"/>
    <w:rsid w:val="12298280"/>
    <w:rsid w:val="1473CCC5"/>
    <w:rsid w:val="16F9ECCB"/>
    <w:rsid w:val="174B7008"/>
    <w:rsid w:val="1D89CCBB"/>
    <w:rsid w:val="1E096A10"/>
    <w:rsid w:val="20A3AB16"/>
    <w:rsid w:val="20BC63E9"/>
    <w:rsid w:val="20BC8A79"/>
    <w:rsid w:val="212A77F5"/>
    <w:rsid w:val="22698982"/>
    <w:rsid w:val="23D8D2CF"/>
    <w:rsid w:val="24BD3972"/>
    <w:rsid w:val="287C6339"/>
    <w:rsid w:val="2A590D9C"/>
    <w:rsid w:val="2AAAC264"/>
    <w:rsid w:val="2B6A2A56"/>
    <w:rsid w:val="2DD576F0"/>
    <w:rsid w:val="2E1CA7D4"/>
    <w:rsid w:val="324D5AC8"/>
    <w:rsid w:val="33EFB960"/>
    <w:rsid w:val="347520B1"/>
    <w:rsid w:val="347D40A3"/>
    <w:rsid w:val="34D11B71"/>
    <w:rsid w:val="365392D2"/>
    <w:rsid w:val="3748485B"/>
    <w:rsid w:val="39A1A08E"/>
    <w:rsid w:val="3BA3A07F"/>
    <w:rsid w:val="3BCFE212"/>
    <w:rsid w:val="3C39B040"/>
    <w:rsid w:val="3D490D7F"/>
    <w:rsid w:val="4025EB5C"/>
    <w:rsid w:val="42E32ECF"/>
    <w:rsid w:val="4418044E"/>
    <w:rsid w:val="4496413E"/>
    <w:rsid w:val="44B02E9C"/>
    <w:rsid w:val="4503E9FA"/>
    <w:rsid w:val="45EBF3D1"/>
    <w:rsid w:val="46D94E7D"/>
    <w:rsid w:val="4770DB32"/>
    <w:rsid w:val="485772D2"/>
    <w:rsid w:val="487D3956"/>
    <w:rsid w:val="49F6750F"/>
    <w:rsid w:val="4C14F7C3"/>
    <w:rsid w:val="4D69FC00"/>
    <w:rsid w:val="4D95DDD0"/>
    <w:rsid w:val="4F35037D"/>
    <w:rsid w:val="4FAD116F"/>
    <w:rsid w:val="50944166"/>
    <w:rsid w:val="53B6FD62"/>
    <w:rsid w:val="5459CB03"/>
    <w:rsid w:val="55F6B9E7"/>
    <w:rsid w:val="568DA578"/>
    <w:rsid w:val="58250D57"/>
    <w:rsid w:val="59406D8E"/>
    <w:rsid w:val="596FFC8F"/>
    <w:rsid w:val="5B4FCC9F"/>
    <w:rsid w:val="5BBF829F"/>
    <w:rsid w:val="610D3C30"/>
    <w:rsid w:val="6568C108"/>
    <w:rsid w:val="661D3DED"/>
    <w:rsid w:val="6657A275"/>
    <w:rsid w:val="687E9B88"/>
    <w:rsid w:val="68C7DC90"/>
    <w:rsid w:val="705DF97B"/>
    <w:rsid w:val="706E9DA0"/>
    <w:rsid w:val="71CDFEB2"/>
    <w:rsid w:val="734D8ACB"/>
    <w:rsid w:val="735B6DBD"/>
    <w:rsid w:val="74555273"/>
    <w:rsid w:val="776CC6AB"/>
    <w:rsid w:val="7C9F2C40"/>
    <w:rsid w:val="7D10A8E1"/>
    <w:rsid w:val="7E3FC099"/>
    <w:rsid w:val="7F6551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7AE95"/>
  <w15:chartTrackingRefBased/>
  <w15:docId w15:val="{8B7686D5-08BE-4FC2-8A29-C9438924BB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0E3E98"/>
    <w:pPr>
      <w:keepNext/>
      <w:keepLines/>
      <w:numPr>
        <w:numId w:val="60"/>
      </w:numPr>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E3E98"/>
    <w:pPr>
      <w:keepNext/>
      <w:keepLines/>
      <w:numPr>
        <w:ilvl w:val="1"/>
        <w:numId w:val="60"/>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E3E98"/>
    <w:pPr>
      <w:keepNext/>
      <w:keepLines/>
      <w:numPr>
        <w:ilvl w:val="2"/>
        <w:numId w:val="60"/>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E3E98"/>
    <w:pPr>
      <w:keepNext/>
      <w:keepLines/>
      <w:numPr>
        <w:ilvl w:val="3"/>
        <w:numId w:val="60"/>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E3E98"/>
    <w:pPr>
      <w:keepNext/>
      <w:keepLines/>
      <w:numPr>
        <w:ilvl w:val="4"/>
        <w:numId w:val="60"/>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E3E98"/>
    <w:pPr>
      <w:keepNext/>
      <w:keepLines/>
      <w:numPr>
        <w:ilvl w:val="5"/>
        <w:numId w:val="60"/>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0E3E98"/>
    <w:pPr>
      <w:keepNext/>
      <w:keepLines/>
      <w:numPr>
        <w:ilvl w:val="6"/>
        <w:numId w:val="60"/>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0E3E98"/>
    <w:pPr>
      <w:keepNext/>
      <w:keepLines/>
      <w:numPr>
        <w:ilvl w:val="7"/>
        <w:numId w:val="60"/>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3E98"/>
    <w:pPr>
      <w:keepNext/>
      <w:keepLines/>
      <w:numPr>
        <w:ilvl w:val="8"/>
        <w:numId w:val="60"/>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016E7"/>
    <w:pPr>
      <w:ind w:left="720"/>
      <w:contextualSpacing/>
    </w:pPr>
  </w:style>
  <w:style w:type="paragraph" w:styleId="Header">
    <w:name w:val="header"/>
    <w:basedOn w:val="Normal"/>
    <w:link w:val="HeaderChar"/>
    <w:uiPriority w:val="99"/>
    <w:unhideWhenUsed/>
    <w:rsid w:val="00D341DD"/>
    <w:pPr>
      <w:tabs>
        <w:tab w:val="center" w:pos="4680"/>
        <w:tab w:val="right" w:pos="9360"/>
      </w:tabs>
      <w:spacing w:after="0" w:line="240" w:lineRule="auto"/>
    </w:pPr>
  </w:style>
  <w:style w:type="character" w:styleId="HeaderChar" w:customStyle="1">
    <w:name w:val="Header Char"/>
    <w:basedOn w:val="DefaultParagraphFont"/>
    <w:link w:val="Header"/>
    <w:uiPriority w:val="99"/>
    <w:rsid w:val="00D341DD"/>
  </w:style>
  <w:style w:type="paragraph" w:styleId="Footer">
    <w:name w:val="footer"/>
    <w:basedOn w:val="Normal"/>
    <w:link w:val="FooterChar"/>
    <w:uiPriority w:val="99"/>
    <w:unhideWhenUsed/>
    <w:rsid w:val="00D341DD"/>
    <w:pPr>
      <w:tabs>
        <w:tab w:val="center" w:pos="4680"/>
        <w:tab w:val="right" w:pos="9360"/>
      </w:tabs>
      <w:spacing w:after="0" w:line="240" w:lineRule="auto"/>
    </w:pPr>
  </w:style>
  <w:style w:type="character" w:styleId="FooterChar" w:customStyle="1">
    <w:name w:val="Footer Char"/>
    <w:basedOn w:val="DefaultParagraphFont"/>
    <w:link w:val="Footer"/>
    <w:uiPriority w:val="99"/>
    <w:rsid w:val="00D341DD"/>
  </w:style>
  <w:style w:type="character" w:styleId="Hyperlink">
    <w:name w:val="Hyperlink"/>
    <w:basedOn w:val="DefaultParagraphFont"/>
    <w:uiPriority w:val="99"/>
    <w:unhideWhenUsed/>
    <w:rsid w:val="00ED3CB1"/>
    <w:rPr>
      <w:color w:val="0563C1" w:themeColor="hyperlink"/>
      <w:u w:val="single"/>
    </w:rPr>
  </w:style>
  <w:style w:type="character" w:styleId="UnresolvedMention">
    <w:name w:val="Unresolved Mention"/>
    <w:basedOn w:val="DefaultParagraphFont"/>
    <w:uiPriority w:val="99"/>
    <w:semiHidden/>
    <w:unhideWhenUsed/>
    <w:rsid w:val="00ED3CB1"/>
    <w:rPr>
      <w:color w:val="605E5C"/>
      <w:shd w:val="clear" w:color="auto" w:fill="E1DFDD"/>
    </w:rPr>
  </w:style>
  <w:style w:type="paragraph" w:styleId="paragraph" w:customStyle="1">
    <w:name w:val="paragraph"/>
    <w:basedOn w:val="Normal"/>
    <w:rsid w:val="00DE656E"/>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DE656E"/>
  </w:style>
  <w:style w:type="character" w:styleId="eop" w:customStyle="1">
    <w:name w:val="eop"/>
    <w:basedOn w:val="DefaultParagraphFont"/>
    <w:rsid w:val="00DE656E"/>
  </w:style>
  <w:style w:type="character" w:styleId="contextualspellingandgrammarerror" w:customStyle="1">
    <w:name w:val="contextualspellingandgrammarerror"/>
    <w:basedOn w:val="DefaultParagraphFont"/>
    <w:rsid w:val="00DE656E"/>
  </w:style>
  <w:style w:type="character" w:styleId="FollowedHyperlink">
    <w:name w:val="FollowedHyperlink"/>
    <w:basedOn w:val="DefaultParagraphFont"/>
    <w:uiPriority w:val="99"/>
    <w:semiHidden/>
    <w:unhideWhenUsed/>
    <w:rsid w:val="00C91B5A"/>
    <w:rPr>
      <w:color w:val="954F72" w:themeColor="followedHyperlink"/>
      <w:u w:val="single"/>
    </w:rPr>
  </w:style>
  <w:style w:type="character" w:styleId="Heading1Char" w:customStyle="1">
    <w:name w:val="Heading 1 Char"/>
    <w:basedOn w:val="DefaultParagraphFont"/>
    <w:link w:val="Heading1"/>
    <w:uiPriority w:val="9"/>
    <w:rsid w:val="000E3E98"/>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semiHidden/>
    <w:rsid w:val="000E3E98"/>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0E3E98"/>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0E3E98"/>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0E3E98"/>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0E3E98"/>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0E3E98"/>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0E3E9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0E3E98"/>
    <w:rPr>
      <w:rFonts w:asciiTheme="majorHAnsi" w:hAnsiTheme="majorHAnsi" w:eastAsiaTheme="majorEastAsia"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65808">
      <w:bodyDiv w:val="1"/>
      <w:marLeft w:val="0"/>
      <w:marRight w:val="0"/>
      <w:marTop w:val="0"/>
      <w:marBottom w:val="0"/>
      <w:divBdr>
        <w:top w:val="none" w:sz="0" w:space="0" w:color="auto"/>
        <w:left w:val="none" w:sz="0" w:space="0" w:color="auto"/>
        <w:bottom w:val="none" w:sz="0" w:space="0" w:color="auto"/>
        <w:right w:val="none" w:sz="0" w:space="0" w:color="auto"/>
      </w:divBdr>
      <w:divsChild>
        <w:div w:id="254091063">
          <w:marLeft w:val="0"/>
          <w:marRight w:val="0"/>
          <w:marTop w:val="0"/>
          <w:marBottom w:val="0"/>
          <w:divBdr>
            <w:top w:val="none" w:sz="0" w:space="0" w:color="auto"/>
            <w:left w:val="none" w:sz="0" w:space="0" w:color="auto"/>
            <w:bottom w:val="none" w:sz="0" w:space="0" w:color="auto"/>
            <w:right w:val="none" w:sz="0" w:space="0" w:color="auto"/>
          </w:divBdr>
        </w:div>
        <w:div w:id="408311120">
          <w:marLeft w:val="0"/>
          <w:marRight w:val="0"/>
          <w:marTop w:val="0"/>
          <w:marBottom w:val="0"/>
          <w:divBdr>
            <w:top w:val="none" w:sz="0" w:space="0" w:color="auto"/>
            <w:left w:val="none" w:sz="0" w:space="0" w:color="auto"/>
            <w:bottom w:val="none" w:sz="0" w:space="0" w:color="auto"/>
            <w:right w:val="none" w:sz="0" w:space="0" w:color="auto"/>
          </w:divBdr>
        </w:div>
        <w:div w:id="1020661207">
          <w:marLeft w:val="0"/>
          <w:marRight w:val="0"/>
          <w:marTop w:val="0"/>
          <w:marBottom w:val="0"/>
          <w:divBdr>
            <w:top w:val="none" w:sz="0" w:space="0" w:color="auto"/>
            <w:left w:val="none" w:sz="0" w:space="0" w:color="auto"/>
            <w:bottom w:val="none" w:sz="0" w:space="0" w:color="auto"/>
            <w:right w:val="none" w:sz="0" w:space="0" w:color="auto"/>
          </w:divBdr>
        </w:div>
        <w:div w:id="1044601389">
          <w:marLeft w:val="0"/>
          <w:marRight w:val="0"/>
          <w:marTop w:val="0"/>
          <w:marBottom w:val="0"/>
          <w:divBdr>
            <w:top w:val="none" w:sz="0" w:space="0" w:color="auto"/>
            <w:left w:val="none" w:sz="0" w:space="0" w:color="auto"/>
            <w:bottom w:val="none" w:sz="0" w:space="0" w:color="auto"/>
            <w:right w:val="none" w:sz="0" w:space="0" w:color="auto"/>
          </w:divBdr>
        </w:div>
        <w:div w:id="1443500214">
          <w:marLeft w:val="0"/>
          <w:marRight w:val="0"/>
          <w:marTop w:val="0"/>
          <w:marBottom w:val="0"/>
          <w:divBdr>
            <w:top w:val="none" w:sz="0" w:space="0" w:color="auto"/>
            <w:left w:val="none" w:sz="0" w:space="0" w:color="auto"/>
            <w:bottom w:val="none" w:sz="0" w:space="0" w:color="auto"/>
            <w:right w:val="none" w:sz="0" w:space="0" w:color="auto"/>
          </w:divBdr>
        </w:div>
        <w:div w:id="1507524689">
          <w:marLeft w:val="0"/>
          <w:marRight w:val="0"/>
          <w:marTop w:val="0"/>
          <w:marBottom w:val="0"/>
          <w:divBdr>
            <w:top w:val="none" w:sz="0" w:space="0" w:color="auto"/>
            <w:left w:val="none" w:sz="0" w:space="0" w:color="auto"/>
            <w:bottom w:val="none" w:sz="0" w:space="0" w:color="auto"/>
            <w:right w:val="none" w:sz="0" w:space="0" w:color="auto"/>
          </w:divBdr>
        </w:div>
        <w:div w:id="1730496321">
          <w:marLeft w:val="0"/>
          <w:marRight w:val="0"/>
          <w:marTop w:val="0"/>
          <w:marBottom w:val="0"/>
          <w:divBdr>
            <w:top w:val="none" w:sz="0" w:space="0" w:color="auto"/>
            <w:left w:val="none" w:sz="0" w:space="0" w:color="auto"/>
            <w:bottom w:val="none" w:sz="0" w:space="0" w:color="auto"/>
            <w:right w:val="none" w:sz="0" w:space="0" w:color="auto"/>
          </w:divBdr>
        </w:div>
        <w:div w:id="1736078583">
          <w:marLeft w:val="0"/>
          <w:marRight w:val="0"/>
          <w:marTop w:val="0"/>
          <w:marBottom w:val="0"/>
          <w:divBdr>
            <w:top w:val="none" w:sz="0" w:space="0" w:color="auto"/>
            <w:left w:val="none" w:sz="0" w:space="0" w:color="auto"/>
            <w:bottom w:val="none" w:sz="0" w:space="0" w:color="auto"/>
            <w:right w:val="none" w:sz="0" w:space="0" w:color="auto"/>
          </w:divBdr>
        </w:div>
        <w:div w:id="17388185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yperlink" Target="https://nau.edu/wp-content/uploads/sites/26/Hazing-Prevention.pdf" TargetMode="Externa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94a088d-6b62-4aaf-b7ae-f30042a3f8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60734B4ADA454DA22E1AA957940588" ma:contentTypeVersion="17" ma:contentTypeDescription="Create a new document." ma:contentTypeScope="" ma:versionID="18e6b8227cc0f4560c5b6bb706e33aa2">
  <xsd:schema xmlns:xsd="http://www.w3.org/2001/XMLSchema" xmlns:xs="http://www.w3.org/2001/XMLSchema" xmlns:p="http://schemas.microsoft.com/office/2006/metadata/properties" xmlns:ns3="794a088d-6b62-4aaf-b7ae-f30042a3f8a7" xmlns:ns4="d995aece-f055-4698-a097-8cfbb30f9b91" targetNamespace="http://schemas.microsoft.com/office/2006/metadata/properties" ma:root="true" ma:fieldsID="6150e373c938298d69e8c12df49aab64" ns3:_="" ns4:_="">
    <xsd:import namespace="794a088d-6b62-4aaf-b7ae-f30042a3f8a7"/>
    <xsd:import namespace="d995aece-f055-4698-a097-8cfbb30f9b9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4:SharedWithUsers" minOccurs="0"/>
                <xsd:element ref="ns4:SharedWithDetails" minOccurs="0"/>
                <xsd:element ref="ns4:SharingHintHash" minOccurs="0"/>
                <xsd:element ref="ns3:_activity"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a088d-6b62-4aaf-b7ae-f30042a3f8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95aece-f055-4698-a097-8cfbb30f9b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7439E-F560-4B21-84E7-F1DD32632989}">
  <ds:schemaRefs>
    <ds:schemaRef ds:uri="http://schemas.microsoft.com/office/2006/metadata/properties"/>
    <ds:schemaRef ds:uri="http://schemas.microsoft.com/office/infopath/2007/PartnerControls"/>
    <ds:schemaRef ds:uri="794a088d-6b62-4aaf-b7ae-f30042a3f8a7"/>
  </ds:schemaRefs>
</ds:datastoreItem>
</file>

<file path=customXml/itemProps2.xml><?xml version="1.0" encoding="utf-8"?>
<ds:datastoreItem xmlns:ds="http://schemas.openxmlformats.org/officeDocument/2006/customXml" ds:itemID="{747F89CC-E461-430D-BFFE-0CBB969B46E2}">
  <ds:schemaRefs>
    <ds:schemaRef ds:uri="http://schemas.microsoft.com/sharepoint/v3/contenttype/forms"/>
  </ds:schemaRefs>
</ds:datastoreItem>
</file>

<file path=customXml/itemProps3.xml><?xml version="1.0" encoding="utf-8"?>
<ds:datastoreItem xmlns:ds="http://schemas.openxmlformats.org/officeDocument/2006/customXml" ds:itemID="{CAC1C5CE-F063-4494-BE89-3048D20C3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a088d-6b62-4aaf-b7ae-f30042a3f8a7"/>
    <ds:schemaRef ds:uri="d995aece-f055-4698-a097-8cfbb30f9b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ris18 castillo</dc:creator>
  <keywords/>
  <dc:description/>
  <lastModifiedBy>Guest User</lastModifiedBy>
  <revision>120</revision>
  <lastPrinted>2022-07-12T15:19:00.0000000Z</lastPrinted>
  <dcterms:created xsi:type="dcterms:W3CDTF">2025-04-02T21:58:00.0000000Z</dcterms:created>
  <dcterms:modified xsi:type="dcterms:W3CDTF">2025-08-04T17:55:04.78711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1e8a7df00c84f09c90c15f9b0be6d4fb57923fd79e27168a0d05cd827f7631</vt:lpwstr>
  </property>
  <property fmtid="{D5CDD505-2E9C-101B-9397-08002B2CF9AE}" pid="3" name="ContentTypeId">
    <vt:lpwstr>0x0101000D60734B4ADA454DA22E1AA957940588</vt:lpwstr>
  </property>
</Properties>
</file>